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8DF" w:rsidRPr="00ED2EB0" w:rsidRDefault="00C358DF" w:rsidP="00C358DF">
      <w:pPr>
        <w:jc w:val="center"/>
        <w:rPr>
          <w:rFonts w:ascii="Frutiger LT Com 55 Roman" w:eastAsia="Helvetica Neue" w:hAnsi="Frutiger LT Com 55 Roman" w:cs="Helvetica Neue"/>
          <w:b/>
          <w:bCs/>
          <w:color w:val="000000" w:themeColor="text1"/>
          <w:sz w:val="36"/>
          <w:szCs w:val="36"/>
        </w:rPr>
      </w:pPr>
      <w:r w:rsidRPr="00ED2EB0">
        <w:rPr>
          <w:rFonts w:ascii="Frutiger LT Com 55 Roman" w:eastAsia="Helvetica Neue" w:hAnsi="Frutiger LT Com 55 Roman" w:cs="Helvetica Neue"/>
          <w:b/>
          <w:bCs/>
          <w:color w:val="000000" w:themeColor="text1"/>
          <w:sz w:val="36"/>
          <w:szCs w:val="36"/>
        </w:rPr>
        <w:t>SMAPSS Ontology Evaluation</w:t>
      </w:r>
    </w:p>
    <w:p w:rsidR="00C358DF" w:rsidRPr="00ED2EB0" w:rsidRDefault="00C358DF" w:rsidP="00C358DF">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What is</w:t>
      </w:r>
      <w:r w:rsidR="00ED2EB0" w:rsidRPr="00ED2EB0">
        <w:rPr>
          <w:rFonts w:ascii="Frutiger LT Com 55 Roman" w:eastAsia="Helvetica Neue" w:hAnsi="Frutiger LT Com 55 Roman" w:cs="Helvetica Neue"/>
          <w:b/>
          <w:bCs/>
          <w:color w:val="000000" w:themeColor="text1"/>
          <w:sz w:val="33"/>
          <w:szCs w:val="33"/>
        </w:rPr>
        <w:t xml:space="preserve"> an</w:t>
      </w:r>
      <w:r w:rsidRPr="00ED2EB0">
        <w:rPr>
          <w:rFonts w:ascii="Frutiger LT Com 55 Roman" w:eastAsia="Helvetica Neue" w:hAnsi="Frutiger LT Com 55 Roman" w:cs="Helvetica Neue"/>
          <w:b/>
          <w:bCs/>
          <w:color w:val="000000" w:themeColor="text1"/>
          <w:sz w:val="33"/>
          <w:szCs w:val="33"/>
        </w:rPr>
        <w:t xml:space="preserve"> Ontology?</w:t>
      </w:r>
    </w:p>
    <w:p w:rsidR="00F317CD" w:rsidRDefault="00ED2EB0" w:rsidP="00F317CD">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Ontologies are a widely used method for representing knowledge</w:t>
      </w:r>
      <w:r>
        <w:rPr>
          <w:rFonts w:ascii="Frutiger LT Com 55 Roman" w:eastAsia="Helvetica Neue" w:hAnsi="Frutiger LT Com 55 Roman" w:cs="Helvetica Neue"/>
          <w:color w:val="000000" w:themeColor="text1"/>
          <w:sz w:val="24"/>
          <w:szCs w:val="24"/>
        </w:rPr>
        <w:t>. Therefore</w:t>
      </w:r>
      <w:r w:rsidRPr="00ED2EB0">
        <w:rPr>
          <w:rFonts w:ascii="Frutiger LT Com 55 Roman" w:eastAsia="Helvetica Neue" w:hAnsi="Frutiger LT Com 55 Roman" w:cs="Helvetica Neue"/>
          <w:color w:val="000000" w:themeColor="text1"/>
          <w:sz w:val="24"/>
          <w:szCs w:val="24"/>
        </w:rPr>
        <w:t>, knowledge is expressed in semantic statements and stored digitally.</w:t>
      </w:r>
      <w:r>
        <w:rPr>
          <w:rFonts w:ascii="Frutiger LT Com 55 Roman" w:eastAsia="Helvetica Neue" w:hAnsi="Frutiger LT Com 55 Roman" w:cs="Helvetica Neue"/>
          <w:color w:val="000000" w:themeColor="text1"/>
          <w:sz w:val="24"/>
          <w:szCs w:val="24"/>
        </w:rPr>
        <w:t xml:space="preserve"> An ontology consists of classes (objects), attributes, and</w:t>
      </w:r>
      <w:r w:rsidRPr="00ED2EB0">
        <w:rPr>
          <w:rFonts w:ascii="Frutiger LT Com 55 Roman" w:eastAsia="Helvetica Neue" w:hAnsi="Frutiger LT Com 55 Roman" w:cs="Helvetica Neue"/>
          <w:color w:val="000000" w:themeColor="text1"/>
          <w:sz w:val="24"/>
          <w:szCs w:val="24"/>
        </w:rPr>
        <w:t xml:space="preserve"> relationships </w:t>
      </w:r>
      <w:r>
        <w:rPr>
          <w:rFonts w:ascii="Frutiger LT Com 55 Roman" w:eastAsia="Helvetica Neue" w:hAnsi="Frutiger LT Com 55 Roman" w:cs="Helvetica Neue"/>
          <w:color w:val="000000" w:themeColor="text1"/>
          <w:sz w:val="24"/>
          <w:szCs w:val="24"/>
        </w:rPr>
        <w:t>representing</w:t>
      </w:r>
      <w:r w:rsidRPr="00ED2EB0">
        <w:rPr>
          <w:rFonts w:ascii="Frutiger LT Com 55 Roman" w:eastAsia="Helvetica Neue" w:hAnsi="Frutiger LT Com 55 Roman" w:cs="Helvetica Neue"/>
          <w:color w:val="000000" w:themeColor="text1"/>
          <w:sz w:val="24"/>
          <w:szCs w:val="24"/>
        </w:rPr>
        <w:t xml:space="preserve"> a domain's knowledge.</w:t>
      </w:r>
      <w:r w:rsidR="006F5272" w:rsidRPr="00ED2EB0">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Besides humans, machines can also understand the concepts defined within the ontology and process the content and</w:t>
      </w:r>
      <w:r w:rsidR="00F317CD" w:rsidRPr="00ED2EB0">
        <w:rPr>
          <w:rFonts w:ascii="Frutiger LT Com 55 Roman" w:eastAsia="Helvetica Neue" w:hAnsi="Frutiger LT Com 55 Roman" w:cs="Helvetica Neue"/>
          <w:color w:val="000000" w:themeColor="text1"/>
          <w:sz w:val="24"/>
          <w:szCs w:val="24"/>
        </w:rPr>
        <w:t xml:space="preserve"> interpret new knowledge.</w:t>
      </w:r>
      <w:r w:rsidR="00F317CD">
        <w:rPr>
          <w:rFonts w:ascii="Frutiger LT Com 55 Roman" w:eastAsia="Helvetica Neue" w:hAnsi="Frutiger LT Com 55 Roman" w:cs="Helvetica Neue"/>
          <w:color w:val="000000" w:themeColor="text1"/>
          <w:sz w:val="24"/>
          <w:szCs w:val="24"/>
        </w:rPr>
        <w:t xml:space="preserve"> </w:t>
      </w:r>
      <w:r w:rsidR="00CC011B" w:rsidRPr="00ED2EB0">
        <w:rPr>
          <w:rFonts w:ascii="Frutiger LT Com 55 Roman" w:eastAsia="Helvetica Neue" w:hAnsi="Frutiger LT Com 55 Roman" w:cs="Helvetica Neue"/>
          <w:color w:val="000000" w:themeColor="text1"/>
          <w:sz w:val="24"/>
          <w:szCs w:val="24"/>
        </w:rPr>
        <w:t>Moreover, i</w:t>
      </w:r>
      <w:r w:rsidR="006F5272" w:rsidRPr="00ED2EB0">
        <w:rPr>
          <w:rFonts w:ascii="Frutiger LT Com 55 Roman" w:eastAsia="Helvetica Neue" w:hAnsi="Frutiger LT Com 55 Roman" w:cs="Helvetica Neue"/>
          <w:color w:val="000000" w:themeColor="text1"/>
          <w:sz w:val="24"/>
          <w:szCs w:val="24"/>
        </w:rPr>
        <w:t xml:space="preserve">t can be used to infer, querying the specific knowledge about a domain across heterogeneous systems. For example: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Human</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can be considered as a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is the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Living Organism</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w:t>
      </w:r>
    </w:p>
    <w:p w:rsid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se concepts can be further provided with a relationship. </w:t>
      </w:r>
      <w:r w:rsidR="00F317CD" w:rsidRPr="00F317CD">
        <w:rPr>
          <w:rFonts w:ascii="Frutiger LT Com 55 Roman" w:eastAsia="Helvetica Neue" w:hAnsi="Frutiger LT Com 55 Roman" w:cs="Helvetica Neue"/>
          <w:color w:val="000000" w:themeColor="text1"/>
          <w:sz w:val="24"/>
          <w:szCs w:val="24"/>
        </w:rPr>
        <w:t xml:space="preserve">These relationships are called </w:t>
      </w:r>
      <w:r w:rsidR="00F317CD" w:rsidRPr="00F317CD">
        <w:rPr>
          <w:rFonts w:ascii="Frutiger LT Com 55 Roman" w:eastAsia="Helvetica Neue" w:hAnsi="Frutiger LT Com 55 Roman" w:cs="Helvetica Neue"/>
          <w:i/>
          <w:color w:val="000000" w:themeColor="text1"/>
          <w:sz w:val="24"/>
          <w:szCs w:val="24"/>
        </w:rPr>
        <w:t>O</w:t>
      </w:r>
      <w:r w:rsidRPr="00F317CD">
        <w:rPr>
          <w:rFonts w:ascii="Frutiger LT Com 55 Roman" w:eastAsia="Helvetica Neue" w:hAnsi="Frutiger LT Com 55 Roman" w:cs="Helvetica Neue"/>
          <w:i/>
          <w:color w:val="000000" w:themeColor="text1"/>
          <w:sz w:val="24"/>
          <w:szCs w:val="24"/>
        </w:rPr>
        <w:t>bject</w:t>
      </w:r>
      <w:r w:rsidR="00F317CD" w:rsidRPr="00F317CD">
        <w:rPr>
          <w:rFonts w:ascii="Frutiger LT Com 55 Roman" w:eastAsia="Helvetica Neue" w:hAnsi="Frutiger LT Com 55 Roman" w:cs="Helvetica Neue"/>
          <w:i/>
          <w:color w:val="000000" w:themeColor="text1"/>
          <w:sz w:val="24"/>
          <w:szCs w:val="24"/>
        </w:rPr>
        <w:t xml:space="preserve"> Pr</w:t>
      </w:r>
      <w:r w:rsidRPr="00F317CD">
        <w:rPr>
          <w:rFonts w:ascii="Frutiger LT Com 55 Roman" w:eastAsia="Helvetica Neue" w:hAnsi="Frutiger LT Com 55 Roman" w:cs="Helvetica Neue"/>
          <w:i/>
          <w:color w:val="000000" w:themeColor="text1"/>
          <w:sz w:val="24"/>
          <w:szCs w:val="24"/>
        </w:rPr>
        <w:t>operty</w:t>
      </w:r>
      <w:r w:rsidRPr="00F317CD">
        <w:rPr>
          <w:rFonts w:ascii="Frutiger LT Com 55 Roman" w:eastAsia="Helvetica Neue" w:hAnsi="Frutiger LT Com 55 Roman" w:cs="Helvetica Neue"/>
          <w:color w:val="000000" w:themeColor="text1"/>
          <w:sz w:val="24"/>
          <w:szCs w:val="24"/>
        </w:rPr>
        <w:t xml:space="preserve">. For exampl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where </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is a</w:t>
      </w:r>
      <w:r w:rsidR="004404C1">
        <w:rPr>
          <w:rFonts w:ascii="Frutiger LT Com 55 Roman" w:eastAsia="Helvetica Neue" w:hAnsi="Frutiger LT Com 55 Roman" w:cs="Helvetica Neue"/>
          <w:color w:val="000000" w:themeColor="text1"/>
          <w:sz w:val="24"/>
          <w:szCs w:val="24"/>
        </w:rPr>
        <w:t>n</w:t>
      </w:r>
      <w:r w:rsidR="00F0740C" w:rsidRPr="00F317CD">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O</w:t>
      </w:r>
      <w:r w:rsidR="00F0740C" w:rsidRPr="00F317CD">
        <w:rPr>
          <w:rFonts w:ascii="Frutiger LT Com 55 Roman" w:eastAsia="Helvetica Neue" w:hAnsi="Frutiger LT Com 55 Roman" w:cs="Helvetica Neue"/>
          <w:color w:val="000000" w:themeColor="text1"/>
          <w:sz w:val="24"/>
          <w:szCs w:val="24"/>
        </w:rPr>
        <w:t>bject</w:t>
      </w:r>
      <w:r w:rsidR="00F317CD">
        <w:rPr>
          <w:rFonts w:ascii="Frutiger LT Com 55 Roman" w:eastAsia="Helvetica Neue" w:hAnsi="Frutiger LT Com 55 Roman" w:cs="Helvetica Neue"/>
          <w:color w:val="000000" w:themeColor="text1"/>
          <w:sz w:val="24"/>
          <w:szCs w:val="24"/>
        </w:rPr>
        <w:t xml:space="preserve"> </w:t>
      </w:r>
      <w:r w:rsidR="00F0740C" w:rsidRPr="00F317CD">
        <w:rPr>
          <w:rFonts w:ascii="Frutiger LT Com 55 Roman" w:eastAsia="Helvetica Neue" w:hAnsi="Frutiger LT Com 55 Roman" w:cs="Helvetica Neue"/>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w:t>
      </w:r>
    </w:p>
    <w:p w:rsidR="009B0777" w:rsidRP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 property of a concept is called </w:t>
      </w:r>
      <w:r w:rsidR="00F317CD" w:rsidRPr="00F317CD">
        <w:rPr>
          <w:rFonts w:ascii="Frutiger LT Com 55 Roman" w:eastAsia="Helvetica Neue" w:hAnsi="Frutiger LT Com 55 Roman" w:cs="Helvetica Neue"/>
          <w:i/>
          <w:color w:val="000000" w:themeColor="text1"/>
          <w:sz w:val="24"/>
          <w:szCs w:val="24"/>
        </w:rPr>
        <w:t>D</w:t>
      </w:r>
      <w:r w:rsidRPr="00F317CD">
        <w:rPr>
          <w:rFonts w:ascii="Frutiger LT Com 55 Roman" w:eastAsia="Helvetica Neue" w:hAnsi="Frutiger LT Com 55 Roman" w:cs="Helvetica Neue"/>
          <w:i/>
          <w:color w:val="000000" w:themeColor="text1"/>
          <w:sz w:val="24"/>
          <w:szCs w:val="24"/>
        </w:rPr>
        <w:t>ata</w:t>
      </w:r>
      <w:r w:rsidR="00F317CD" w:rsidRPr="00F317CD">
        <w:rPr>
          <w:rFonts w:ascii="Frutiger LT Com 55 Roman" w:eastAsia="Helvetica Neue" w:hAnsi="Frutiger LT Com 55 Roman" w:cs="Helvetica Neue"/>
          <w:i/>
          <w:color w:val="000000" w:themeColor="text1"/>
          <w:sz w:val="24"/>
          <w:szCs w:val="24"/>
        </w:rPr>
        <w:t xml:space="preserve"> </w:t>
      </w:r>
      <w:r w:rsidRPr="00F317CD">
        <w:rPr>
          <w:rFonts w:ascii="Frutiger LT Com 55 Roman" w:eastAsia="Helvetica Neue" w:hAnsi="Frutiger LT Com 55 Roman" w:cs="Helvetica Neue"/>
          <w:i/>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For example, an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is a concept </w:t>
      </w:r>
      <w:r w:rsidR="00F317CD">
        <w:rPr>
          <w:rFonts w:ascii="Frutiger LT Com 55 Roman" w:eastAsia="Helvetica Neue" w:hAnsi="Frutiger LT Com 55 Roman" w:cs="Helvetica Neue"/>
          <w:color w:val="000000" w:themeColor="text1"/>
          <w:sz w:val="24"/>
          <w:szCs w:val="24"/>
        </w:rPr>
        <w:t>that</w:t>
      </w:r>
      <w:r w:rsidRPr="00F317CD">
        <w:rPr>
          <w:rFonts w:ascii="Frutiger LT Com 55 Roman" w:eastAsia="Helvetica Neue" w:hAnsi="Frutiger LT Com 55 Roman" w:cs="Helvetica Neue"/>
          <w:color w:val="000000" w:themeColor="text1"/>
          <w:sz w:val="24"/>
          <w:szCs w:val="24"/>
        </w:rPr>
        <w:t xml:space="preserve"> is a subclass of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Frui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then the </w:t>
      </w:r>
      <w:r w:rsidR="00F317CD">
        <w:rPr>
          <w:rFonts w:ascii="Frutiger LT Com 55 Roman" w:eastAsia="Helvetica Neue" w:hAnsi="Frutiger LT Com 55 Roman" w:cs="Helvetica Neue"/>
          <w:color w:val="000000" w:themeColor="text1"/>
          <w:sz w:val="24"/>
          <w:szCs w:val="24"/>
        </w:rPr>
        <w:t>D</w:t>
      </w:r>
      <w:r w:rsidRPr="00F317CD">
        <w:rPr>
          <w:rFonts w:ascii="Frutiger LT Com 55 Roman" w:eastAsia="Helvetica Neue" w:hAnsi="Frutiger LT Com 55 Roman" w:cs="Helvetica Neue"/>
          <w:color w:val="000000" w:themeColor="text1"/>
          <w:sz w:val="24"/>
          <w:szCs w:val="24"/>
        </w:rPr>
        <w:t>ata</w:t>
      </w:r>
      <w:r w:rsidR="00F317CD">
        <w:rPr>
          <w:rFonts w:ascii="Frutiger LT Com 55 Roman" w:eastAsia="Helvetica Neue" w:hAnsi="Frutiger LT Com 55 Roman" w:cs="Helvetica Neue"/>
          <w:color w:val="000000" w:themeColor="text1"/>
          <w:sz w:val="24"/>
          <w:szCs w:val="24"/>
        </w:rPr>
        <w:t xml:space="preserve"> </w:t>
      </w:r>
      <w:r w:rsidRPr="00F317CD">
        <w:rPr>
          <w:rFonts w:ascii="Frutiger LT Com 55 Roman" w:eastAsia="Helvetica Neue" w:hAnsi="Frutiger LT Com 55 Roman" w:cs="Helvetica Neue"/>
          <w:color w:val="000000" w:themeColor="text1"/>
          <w:sz w:val="24"/>
          <w:szCs w:val="24"/>
        </w:rPr>
        <w:t xml:space="preserve">Property of Apple can be considered a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which i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Vitamin A</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or the size, shape etc.</w:t>
      </w:r>
    </w:p>
    <w:p w:rsidR="009B0777" w:rsidRPr="00ED2EB0" w:rsidRDefault="009B0777" w:rsidP="009B0777">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 xml:space="preserve">What is the benefit of </w:t>
      </w:r>
      <w:r w:rsidR="00ED2EB0" w:rsidRPr="00ED2EB0">
        <w:rPr>
          <w:rFonts w:ascii="Frutiger LT Com 55 Roman" w:eastAsia="Helvetica Neue" w:hAnsi="Frutiger LT Com 55 Roman" w:cs="Helvetica Neue"/>
          <w:b/>
          <w:bCs/>
          <w:color w:val="000000" w:themeColor="text1"/>
          <w:sz w:val="33"/>
          <w:szCs w:val="33"/>
        </w:rPr>
        <w:t xml:space="preserve">an </w:t>
      </w:r>
      <w:r w:rsidRPr="00ED2EB0">
        <w:rPr>
          <w:rFonts w:ascii="Frutiger LT Com 55 Roman" w:eastAsia="Helvetica Neue" w:hAnsi="Frutiger LT Com 55 Roman" w:cs="Helvetica Neue"/>
          <w:b/>
          <w:bCs/>
          <w:color w:val="000000" w:themeColor="text1"/>
          <w:sz w:val="33"/>
          <w:szCs w:val="33"/>
        </w:rPr>
        <w:t>Ontology?</w:t>
      </w:r>
    </w:p>
    <w:p w:rsidR="00F317CD" w:rsidRDefault="006F5272" w:rsidP="00CC011B">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 xml:space="preserve">Apart from having a shared conceptualization of the concepts and their relationship, using ontologies, we can have a mechanism where we can get new information out of the already existing concepts and their relationship. For exampl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eat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is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Vitamin C</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Therefore, using the chain connection between Humans and the nutritional content of the apple. We can infer </w:t>
      </w:r>
      <w:r w:rsidR="00F0740C" w:rsidRPr="00ED2EB0">
        <w:rPr>
          <w:rFonts w:ascii="Frutiger LT Com 55 Roman" w:eastAsia="Helvetica Neue" w:hAnsi="Frutiger LT Com 55 Roman" w:cs="Helvetica Neue"/>
          <w:color w:val="000000" w:themeColor="text1"/>
          <w:sz w:val="24"/>
          <w:szCs w:val="24"/>
        </w:rPr>
        <w:t xml:space="preserve">that </w:t>
      </w:r>
      <w:r w:rsidR="00F317CD">
        <w:rPr>
          <w:rFonts w:ascii="Frutiger LT Com 55 Roman" w:eastAsia="Helvetica Neue" w:hAnsi="Frutiger LT Com 55 Roman" w:cs="Helvetica Neue"/>
          <w:color w:val="000000" w:themeColor="text1"/>
          <w:sz w:val="24"/>
          <w:szCs w:val="24"/>
        </w:rPr>
        <w:t xml:space="preserve">a </w:t>
      </w:r>
      <w:r w:rsidR="00F0740C" w:rsidRPr="00ED2EB0">
        <w:rPr>
          <w:rFonts w:ascii="Frutiger LT Com 55 Roman" w:eastAsia="Helvetica Neue" w:hAnsi="Frutiger LT Com 55 Roman" w:cs="Helvetica Neue"/>
          <w:color w:val="000000" w:themeColor="text1"/>
          <w:sz w:val="24"/>
          <w:szCs w:val="24"/>
        </w:rPr>
        <w:t>human</w:t>
      </w:r>
      <w:r w:rsidRPr="00ED2EB0">
        <w:rPr>
          <w:rFonts w:ascii="Frutiger LT Com 55 Roman" w:eastAsia="Helvetica Neue" w:hAnsi="Frutiger LT Com 55 Roman" w:cs="Helvetica Neue"/>
          <w:color w:val="000000" w:themeColor="text1"/>
          <w:sz w:val="24"/>
          <w:szCs w:val="24"/>
        </w:rPr>
        <w:t xml:space="preserve"> who eat</w:t>
      </w:r>
      <w:r w:rsidR="00F317CD">
        <w:rPr>
          <w:rFonts w:ascii="Frutiger LT Com 55 Roman" w:eastAsia="Helvetica Neue" w:hAnsi="Frutiger LT Com 55 Roman" w:cs="Helvetica Neue"/>
          <w:color w:val="000000" w:themeColor="text1"/>
          <w:sz w:val="24"/>
          <w:szCs w:val="24"/>
        </w:rPr>
        <w:t>s an</w:t>
      </w:r>
      <w:r w:rsidRPr="00ED2EB0">
        <w:rPr>
          <w:rFonts w:ascii="Frutiger LT Com 55 Roman" w:eastAsia="Helvetica Neue" w:hAnsi="Frutiger LT Com 55 Roman" w:cs="Helvetica Neue"/>
          <w:color w:val="000000" w:themeColor="text1"/>
          <w:sz w:val="24"/>
          <w:szCs w:val="24"/>
        </w:rPr>
        <w:t xml:space="preserve"> apple get</w:t>
      </w:r>
      <w:r w:rsidR="00F317CD">
        <w:rPr>
          <w:rFonts w:ascii="Frutiger LT Com 55 Roman" w:eastAsia="Helvetica Neue" w:hAnsi="Frutiger LT Com 55 Roman" w:cs="Helvetica Neue"/>
          <w:color w:val="000000" w:themeColor="text1"/>
          <w:sz w:val="24"/>
          <w:szCs w:val="24"/>
        </w:rPr>
        <w:t>s</w:t>
      </w:r>
      <w:r w:rsidRPr="00ED2EB0">
        <w:rPr>
          <w:rFonts w:ascii="Frutiger LT Com 55 Roman" w:eastAsia="Helvetica Neue" w:hAnsi="Frutiger LT Com 55 Roman" w:cs="Helvetica Neue"/>
          <w:color w:val="000000" w:themeColor="text1"/>
          <w:sz w:val="24"/>
          <w:szCs w:val="24"/>
        </w:rPr>
        <w:t xml:space="preserve"> Vitamin C.</w:t>
      </w:r>
      <w:r w:rsidR="00C237C2" w:rsidRPr="00ED2EB0">
        <w:rPr>
          <w:rFonts w:ascii="Frutiger LT Com 55 Roman" w:eastAsia="Helvetica Neue" w:hAnsi="Frutiger LT Com 55 Roman" w:cs="Helvetica Neue"/>
          <w:color w:val="000000" w:themeColor="text1"/>
          <w:sz w:val="24"/>
          <w:szCs w:val="24"/>
        </w:rPr>
        <w:t xml:space="preserve"> </w:t>
      </w:r>
    </w:p>
    <w:p w:rsidR="00F317CD" w:rsidRDefault="00F317CD" w:rsidP="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a production environment:</w:t>
      </w:r>
    </w:p>
    <w:p w:rsidR="00F317CD" w:rsidRDefault="00F317CD"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Using ontolo</w:t>
      </w:r>
      <w:r w:rsidR="00A23C29">
        <w:rPr>
          <w:rFonts w:ascii="Frutiger LT Com 55 Roman" w:eastAsia="Helvetica Neue" w:hAnsi="Frutiger LT Com 55 Roman" w:cs="Helvetica Neue"/>
          <w:color w:val="000000" w:themeColor="text1"/>
          <w:sz w:val="24"/>
          <w:szCs w:val="24"/>
        </w:rPr>
        <w:t>gi</w:t>
      </w:r>
      <w:r>
        <w:rPr>
          <w:rFonts w:ascii="Frutiger LT Com 55 Roman" w:eastAsia="Helvetica Neue" w:hAnsi="Frutiger LT Com 55 Roman" w:cs="Helvetica Neue"/>
          <w:color w:val="000000" w:themeColor="text1"/>
          <w:sz w:val="24"/>
          <w:szCs w:val="24"/>
        </w:rPr>
        <w:t xml:space="preserve">es in a </w:t>
      </w:r>
      <w:r w:rsidRPr="00F317CD">
        <w:rPr>
          <w:rFonts w:ascii="Frutiger LT Com 55 Roman" w:eastAsia="Helvetica Neue" w:hAnsi="Frutiger LT Com 55 Roman" w:cs="Helvetica Neue"/>
          <w:color w:val="000000" w:themeColor="text1"/>
          <w:sz w:val="24"/>
          <w:szCs w:val="24"/>
        </w:rPr>
        <w:t>production environment</w:t>
      </w:r>
      <w:r>
        <w:rPr>
          <w:rFonts w:ascii="Frutiger LT Com 55 Roman" w:eastAsia="Helvetica Neue" w:hAnsi="Frutiger LT Com 55 Roman" w:cs="Helvetica Neue"/>
          <w:color w:val="000000" w:themeColor="text1"/>
          <w:sz w:val="24"/>
          <w:szCs w:val="24"/>
        </w:rPr>
        <w:t xml:space="preserve"> is a relatively new research field. As described above, the goal is to store knowledge abo</w:t>
      </w:r>
      <w:r w:rsidR="000C05E7">
        <w:rPr>
          <w:rFonts w:ascii="Frutiger LT Com 55 Roman" w:eastAsia="Helvetica Neue" w:hAnsi="Frutiger LT Com 55 Roman" w:cs="Helvetica Neue"/>
          <w:color w:val="000000" w:themeColor="text1"/>
          <w:sz w:val="24"/>
          <w:szCs w:val="24"/>
        </w:rPr>
        <w:t>ut</w:t>
      </w:r>
      <w:r>
        <w:rPr>
          <w:rFonts w:ascii="Frutiger LT Com 55 Roman" w:eastAsia="Helvetica Neue" w:hAnsi="Frutiger LT Com 55 Roman" w:cs="Helvetica Neue"/>
          <w:color w:val="000000" w:themeColor="text1"/>
          <w:sz w:val="24"/>
          <w:szCs w:val="24"/>
        </w:rPr>
        <w:t xml:space="preserve"> an organization and its processes and enable workers to share and extract new knowledge. </w:t>
      </w:r>
    </w:p>
    <w:p w:rsidR="00C358DF" w:rsidRDefault="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the project DAMOKLEZ:</w:t>
      </w:r>
    </w:p>
    <w:p w:rsidR="00077A38" w:rsidRDefault="00A23C29"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In the research project DAMOKLEZ, an ontology has been developed to store knowledge about deviations between a simulation model and its real production system. The goal is to fasten and support the process of knowledge extraction from a knowledge worker who works on the shop floor of the production system to the simulation expert, who needs to adjust the parameters of the simulation model according to the current deviation. </w:t>
      </w:r>
      <w:r w:rsidR="00077A38">
        <w:rPr>
          <w:rFonts w:ascii="Frutiger LT Com 55 Roman" w:eastAsia="Helvetica Neue" w:hAnsi="Frutiger LT Com 55 Roman" w:cs="Helvetica Neue"/>
          <w:color w:val="000000" w:themeColor="text1"/>
          <w:sz w:val="24"/>
          <w:szCs w:val="24"/>
        </w:rPr>
        <w:br w:type="page"/>
      </w:r>
    </w:p>
    <w:p w:rsidR="00392C3B" w:rsidRPr="00D13ED7" w:rsidRDefault="00392C3B" w:rsidP="00392C3B">
      <w:pPr>
        <w:pStyle w:val="berschrift1"/>
        <w:pageBreakBefore/>
        <w:numPr>
          <w:ilvl w:val="0"/>
          <w:numId w:val="0"/>
        </w:numPr>
        <w:shd w:val="clear" w:color="auto" w:fill="auto"/>
        <w:spacing w:after="160" w:line="259" w:lineRule="auto"/>
        <w:contextualSpacing/>
        <w:jc w:val="both"/>
        <w:rPr>
          <w:rFonts w:ascii="Frutiger LT Com 45 Light" w:hAnsi="Frutiger LT Com 45 Light"/>
          <w:b/>
          <w:lang w:val="en-US"/>
        </w:rPr>
      </w:pPr>
      <w:r w:rsidRPr="00D13ED7">
        <w:rPr>
          <w:rFonts w:ascii="Frutiger LT Com 45 Light" w:hAnsi="Frutiger LT Com 45 Light"/>
          <w:b/>
          <w:lang w:val="en-US"/>
        </w:rPr>
        <w:t>Your background</w:t>
      </w:r>
    </w:p>
    <w:p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r w:rsidRPr="00EE4994">
        <w:rPr>
          <w:rFonts w:ascii="Frutiger LT Com 45 Light" w:hAnsi="Frutiger LT Com 45 Light"/>
          <w:lang w:val="en-US"/>
        </w:rPr>
        <w:t>In which industry is your company mainly active?</w:t>
      </w:r>
    </w:p>
    <w:p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Automotive/ motor vehicle manufacturers</w:t>
      </w:r>
    </w:p>
    <w:p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Mechanical and plant engineering</w:t>
      </w:r>
    </w:p>
    <w:p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Supply industry</w:t>
      </w:r>
    </w:p>
    <w:p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Consulting</w:t>
      </w:r>
    </w:p>
    <w:p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Research</w:t>
      </w:r>
    </w:p>
    <w:p w:rsidR="00392C3B" w:rsidRPr="00003BC0"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003BC0">
        <w:rPr>
          <w:rFonts w:ascii="Frutiger LT Com 45 Light" w:hAnsi="Frutiger LT Com 45 Light" w:cstheme="minorHAnsi"/>
          <w:sz w:val="16"/>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003BC0">
        <w:rPr>
          <w:rFonts w:ascii="Frutiger LT Com 45 Light" w:hAnsi="Frutiger LT Com 45 Light" w:cstheme="minorHAnsi"/>
          <w:sz w:val="16"/>
        </w:rPr>
        <w:tab/>
      </w:r>
      <w:r w:rsidRPr="00003BC0">
        <w:rPr>
          <w:rFonts w:ascii="Frutiger LT Com 45 Light" w:hAnsi="Frutiger LT Com 45 Light"/>
        </w:rPr>
        <w:t>Other</w:t>
      </w:r>
      <w:r w:rsidR="002A33FA" w:rsidRPr="00003BC0">
        <w:rPr>
          <w:rFonts w:ascii="Frutiger LT Com 45 Light" w:hAnsi="Frutiger LT Com 45 Light"/>
        </w:rPr>
        <w:t xml:space="preserve">: </w:t>
      </w:r>
      <w:sdt>
        <w:sdtPr>
          <w:rPr>
            <w:rFonts w:ascii="Frutiger LT Com 45 Light" w:hAnsi="Frutiger LT Com 45 Light"/>
          </w:rPr>
          <w:id w:val="-1317256233"/>
          <w:placeholder>
            <w:docPart w:val="DefaultPlaceholder_-1854013440"/>
          </w:placeholder>
          <w:showingPlcHdr/>
          <w15:color w:val="339966"/>
          <w:text/>
        </w:sdtPr>
        <w:sdtEndPr/>
        <w:sdtContent>
          <w:r w:rsidR="000C30A3" w:rsidRPr="00003BC0">
            <w:rPr>
              <w:rStyle w:val="Platzhaltertext"/>
            </w:rPr>
            <w:t>Klicken oder tippen Sie hier, um Text einzugeben.</w:t>
          </w:r>
        </w:sdtContent>
      </w:sdt>
      <w:r w:rsidRPr="00003BC0">
        <w:rPr>
          <w:rFonts w:ascii="Frutiger LT Com 45 Light" w:hAnsi="Frutiger LT Com 45 Light"/>
          <w:color w:val="FFFFFF" w:themeColor="background1"/>
          <w:u w:val="single"/>
        </w:rPr>
        <w:t>a</w:t>
      </w:r>
    </w:p>
    <w:p w:rsidR="00392C3B" w:rsidRPr="00003BC0" w:rsidRDefault="00392C3B" w:rsidP="00392C3B">
      <w:pPr>
        <w:rPr>
          <w:rFonts w:ascii="Frutiger LT Com 45 Light" w:hAnsi="Frutiger LT Com 45 Light"/>
        </w:rPr>
      </w:pPr>
    </w:p>
    <w:p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bookmarkStart w:id="0" w:name="_Toc29541155"/>
      <w:bookmarkStart w:id="1" w:name="_Toc29987712"/>
      <w:bookmarkStart w:id="2" w:name="_Toc24965439"/>
      <w:bookmarkEnd w:id="0"/>
      <w:bookmarkEnd w:id="1"/>
      <w:bookmarkEnd w:id="2"/>
      <w:r w:rsidRPr="00EE4994">
        <w:rPr>
          <w:rFonts w:ascii="Frutiger LT Com 45 Light" w:hAnsi="Frutiger LT Com 45 Light"/>
          <w:lang w:val="en-US"/>
        </w:rPr>
        <w:t xml:space="preserve">What is your experience with the tools/activities mentioned below? </w:t>
      </w:r>
    </w:p>
    <w:tbl>
      <w:tblPr>
        <w:tblStyle w:val="Tabellenraster"/>
        <w:tblW w:w="4768" w:type="pct"/>
        <w:tblLayout w:type="fixed"/>
        <w:tblLook w:val="04A0" w:firstRow="1" w:lastRow="0" w:firstColumn="1" w:lastColumn="0" w:noHBand="0" w:noVBand="1"/>
      </w:tblPr>
      <w:tblGrid>
        <w:gridCol w:w="5286"/>
        <w:gridCol w:w="608"/>
        <w:gridCol w:w="608"/>
        <w:gridCol w:w="608"/>
        <w:gridCol w:w="608"/>
        <w:gridCol w:w="608"/>
        <w:gridCol w:w="590"/>
      </w:tblGrid>
      <w:tr w:rsidR="00392C3B" w:rsidRPr="00EE4994" w:rsidTr="00392C3B">
        <w:tc>
          <w:tcPr>
            <w:tcW w:w="2964"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lang w:val="en-US"/>
              </w:rPr>
            </w:pP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t at all</w:t>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w:t>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Some what</w:t>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Yes</w:t>
            </w:r>
          </w:p>
        </w:tc>
        <w:tc>
          <w:tcPr>
            <w:tcW w:w="341" w:type="pct"/>
            <w:tcBorders>
              <w:top w:val="single" w:sz="4" w:space="0" w:color="auto"/>
              <w:left w:val="single" w:sz="4" w:space="0" w:color="auto"/>
              <w:bottom w:val="single" w:sz="4" w:space="0" w:color="auto"/>
              <w:right w:val="double" w:sz="4" w:space="0" w:color="auto"/>
            </w:tcBorders>
            <w:vAlign w:val="center"/>
            <w:hideMark/>
          </w:tcPr>
          <w:p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Definitely yes</w:t>
            </w:r>
          </w:p>
        </w:tc>
        <w:tc>
          <w:tcPr>
            <w:tcW w:w="331" w:type="pct"/>
            <w:tcBorders>
              <w:top w:val="single" w:sz="4" w:space="0" w:color="auto"/>
              <w:left w:val="doub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 statement</w:t>
            </w:r>
          </w:p>
        </w:tc>
      </w:tr>
      <w:tr w:rsidR="00392C3B" w:rsidRPr="00EE4994" w:rsidTr="00392C3B">
        <w:trPr>
          <w:trHeight w:val="567"/>
        </w:trPr>
        <w:tc>
          <w:tcPr>
            <w:tcW w:w="2964" w:type="pct"/>
            <w:tcBorders>
              <w:top w:val="single" w:sz="4" w:space="0" w:color="auto"/>
              <w:left w:val="single" w:sz="4" w:space="0" w:color="auto"/>
              <w:bottom w:val="single" w:sz="4" w:space="0" w:color="auto"/>
              <w:right w:val="single" w:sz="4" w:space="0" w:color="auto"/>
            </w:tcBorders>
          </w:tcPr>
          <w:p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Are you involved in engineering tasks?</w:t>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rsidTr="00392C3B">
        <w:trPr>
          <w:trHeight w:val="567"/>
        </w:trPr>
        <w:tc>
          <w:tcPr>
            <w:tcW w:w="2964" w:type="pct"/>
            <w:tcBorders>
              <w:top w:val="single" w:sz="4" w:space="0" w:color="auto"/>
              <w:left w:val="single" w:sz="4" w:space="0" w:color="auto"/>
              <w:bottom w:val="single" w:sz="4" w:space="0" w:color="auto"/>
              <w:right w:val="single" w:sz="4" w:space="0" w:color="auto"/>
            </w:tcBorders>
          </w:tcPr>
          <w:p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have experiences in production systems?</w:t>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rsidTr="00392C3B">
        <w:trPr>
          <w:trHeight w:val="567"/>
        </w:trPr>
        <w:tc>
          <w:tcPr>
            <w:tcW w:w="2964" w:type="pct"/>
            <w:tcBorders>
              <w:top w:val="single" w:sz="4" w:space="0" w:color="auto"/>
              <w:left w:val="single" w:sz="4" w:space="0" w:color="auto"/>
              <w:bottom w:val="single" w:sz="4" w:space="0" w:color="auto"/>
              <w:right w:val="single" w:sz="4" w:space="0" w:color="auto"/>
            </w:tcBorders>
          </w:tcPr>
          <w:p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data from production systems?</w:t>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rsidTr="00392C3B">
        <w:trPr>
          <w:trHeight w:val="567"/>
        </w:trPr>
        <w:tc>
          <w:tcPr>
            <w:tcW w:w="2964" w:type="pct"/>
            <w:tcBorders>
              <w:top w:val="single" w:sz="4" w:space="0" w:color="auto"/>
              <w:left w:val="single" w:sz="4" w:space="0" w:color="auto"/>
              <w:bottom w:val="single" w:sz="4" w:space="0" w:color="auto"/>
              <w:right w:val="single" w:sz="4" w:space="0" w:color="auto"/>
            </w:tcBorders>
          </w:tcPr>
          <w:p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simulation models?</w:t>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rsidTr="00392C3B">
        <w:trPr>
          <w:trHeight w:val="567"/>
        </w:trPr>
        <w:tc>
          <w:tcPr>
            <w:tcW w:w="2964" w:type="pct"/>
            <w:tcBorders>
              <w:top w:val="single" w:sz="4" w:space="0" w:color="auto"/>
              <w:left w:val="single" w:sz="4" w:space="0" w:color="auto"/>
              <w:bottom w:val="single" w:sz="4" w:space="0" w:color="auto"/>
              <w:right w:val="single" w:sz="4" w:space="0" w:color="auto"/>
            </w:tcBorders>
          </w:tcPr>
          <w:p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heard about ontologies before</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rsidTr="00392C3B">
        <w:trPr>
          <w:trHeight w:val="567"/>
        </w:trPr>
        <w:tc>
          <w:tcPr>
            <w:tcW w:w="2964" w:type="pct"/>
            <w:tcBorders>
              <w:top w:val="single" w:sz="4" w:space="0" w:color="auto"/>
              <w:left w:val="single" w:sz="4" w:space="0" w:color="auto"/>
              <w:bottom w:val="single" w:sz="4" w:space="0" w:color="auto"/>
              <w:right w:val="single" w:sz="4" w:space="0" w:color="auto"/>
            </w:tcBorders>
          </w:tcPr>
          <w:p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worked with ontologies in the past</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B5201F" w:rsidRPr="00EE4994" w:rsidTr="00392C3B">
        <w:trPr>
          <w:trHeight w:val="567"/>
        </w:trPr>
        <w:tc>
          <w:tcPr>
            <w:tcW w:w="2964" w:type="pct"/>
            <w:tcBorders>
              <w:top w:val="single" w:sz="4" w:space="0" w:color="auto"/>
              <w:left w:val="single" w:sz="4" w:space="0" w:color="auto"/>
              <w:bottom w:val="single" w:sz="4" w:space="0" w:color="auto"/>
              <w:right w:val="single" w:sz="4" w:space="0" w:color="auto"/>
            </w:tcBorders>
          </w:tcPr>
          <w:p w:rsidR="00B5201F" w:rsidRPr="00B5201F" w:rsidRDefault="00B5201F" w:rsidP="00B5201F">
            <w:pPr>
              <w:rPr>
                <w:rFonts w:ascii="Frutiger LT Com 45 Light" w:hAnsi="Frutiger LT Com 45 Light"/>
                <w:lang w:val="en-US"/>
              </w:rPr>
            </w:pPr>
            <w:r w:rsidRPr="00EE4994">
              <w:rPr>
                <w:rFonts w:ascii="Frutiger LT Com 45 Light" w:hAnsi="Frutiger LT Com 45 Light"/>
                <w:lang w:val="en-US"/>
              </w:rPr>
              <w:t>Have you used a Knowledge Management System before?</w:t>
            </w:r>
          </w:p>
        </w:tc>
        <w:tc>
          <w:tcPr>
            <w:tcW w:w="341" w:type="pct"/>
            <w:tcBorders>
              <w:top w:val="single" w:sz="4" w:space="0" w:color="auto"/>
              <w:left w:val="single" w:sz="4" w:space="0" w:color="auto"/>
              <w:bottom w:val="single" w:sz="4" w:space="0" w:color="auto"/>
              <w:right w:val="single" w:sz="4" w:space="0" w:color="auto"/>
            </w:tcBorders>
            <w:vAlign w:val="center"/>
          </w:tcPr>
          <w:p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740A4D">
              <w:rPr>
                <w:rFonts w:ascii="Frutiger LT Com 45 Light" w:hAnsi="Frutiger LT Com 45 Light" w:cstheme="minorHAnsi"/>
                <w:sz w:val="16"/>
              </w:rPr>
            </w:r>
            <w:r w:rsidR="00740A4D">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bl>
    <w:p w:rsidR="00392C3B" w:rsidRDefault="00392C3B" w:rsidP="00A23C29">
      <w:pPr>
        <w:jc w:val="both"/>
        <w:rPr>
          <w:rFonts w:ascii="Frutiger LT Com 55 Roman" w:eastAsia="Helvetica Neue" w:hAnsi="Frutiger LT Com 55 Roman" w:cs="Helvetica Neue"/>
          <w:color w:val="000000" w:themeColor="text1"/>
          <w:sz w:val="24"/>
          <w:szCs w:val="24"/>
        </w:rPr>
      </w:pPr>
    </w:p>
    <w:p w:rsidR="00392C3B" w:rsidRDefault="00392C3B">
      <w:pP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br w:type="page"/>
      </w:r>
    </w:p>
    <w:p w:rsidR="00DD7E70" w:rsidRPr="00820C81" w:rsidRDefault="00DD7E70" w:rsidP="00A23C29">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Figure 1 represents the first</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level concepts of the o</w:t>
      </w:r>
      <w:r w:rsidR="00077A38">
        <w:rPr>
          <w:rFonts w:ascii="Frutiger LT Com 55 Roman" w:eastAsia="Helvetica Neue" w:hAnsi="Frutiger LT Com 55 Roman" w:cs="Helvetica Neue"/>
          <w:color w:val="000000" w:themeColor="text1"/>
          <w:sz w:val="24"/>
          <w:szCs w:val="24"/>
        </w:rPr>
        <w:t>ntology. As mentioned in the figure, each class related to a process, product, deviation, or organization is colored respectively</w:t>
      </w:r>
      <w:r w:rsidRPr="00820C81">
        <w:rPr>
          <w:rFonts w:ascii="Frutiger LT Com 55 Roman" w:eastAsia="Helvetica Neue" w:hAnsi="Frutiger LT Com 55 Roman" w:cs="Helvetica Neue"/>
          <w:color w:val="000000" w:themeColor="text1"/>
          <w:sz w:val="24"/>
          <w:szCs w:val="24"/>
        </w:rPr>
        <w:t>.</w:t>
      </w:r>
      <w:r w:rsidR="000E2110" w:rsidRPr="00820C81">
        <w:rPr>
          <w:rFonts w:ascii="Frutiger LT Com 55 Roman" w:eastAsia="Helvetica Neue" w:hAnsi="Frutiger LT Com 55 Roman" w:cs="Helvetica Neue"/>
          <w:color w:val="000000" w:themeColor="text1"/>
          <w:sz w:val="24"/>
          <w:szCs w:val="24"/>
        </w:rPr>
        <w:t xml:space="preserve"> </w:t>
      </w:r>
      <w:r w:rsidR="00077A38">
        <w:rPr>
          <w:rFonts w:ascii="Frutiger LT Com 55 Roman" w:eastAsia="Helvetica Neue" w:hAnsi="Frutiger LT Com 55 Roman" w:cs="Helvetica Neue"/>
          <w:color w:val="000000" w:themeColor="text1"/>
          <w:sz w:val="24"/>
          <w:szCs w:val="24"/>
        </w:rPr>
        <w:t>Vari</w:t>
      </w:r>
      <w:r w:rsidR="000E2110" w:rsidRPr="00820C81">
        <w:rPr>
          <w:rFonts w:ascii="Frutiger LT Com 55 Roman" w:eastAsia="Helvetica Neue" w:hAnsi="Frutiger LT Com 55 Roman" w:cs="Helvetica Neue"/>
          <w:color w:val="000000" w:themeColor="text1"/>
          <w:sz w:val="24"/>
          <w:szCs w:val="24"/>
        </w:rPr>
        <w:t xml:space="preserve">ous concepts are not </w:t>
      </w:r>
      <w:r w:rsidR="00077A38">
        <w:rPr>
          <w:rFonts w:ascii="Frutiger LT Com 55 Roman" w:eastAsia="Helvetica Neue" w:hAnsi="Frutiger LT Com 55 Roman" w:cs="Helvetica Neue"/>
          <w:color w:val="000000" w:themeColor="text1"/>
          <w:sz w:val="24"/>
          <w:szCs w:val="24"/>
        </w:rPr>
        <w:t>main</w:t>
      </w:r>
      <w:r w:rsidR="000E2110" w:rsidRPr="00820C81">
        <w:rPr>
          <w:rFonts w:ascii="Frutiger LT Com 55 Roman" w:eastAsia="Helvetica Neue" w:hAnsi="Frutiger LT Com 55 Roman" w:cs="Helvetica Neue"/>
          <w:color w:val="000000" w:themeColor="text1"/>
          <w:sz w:val="24"/>
          <w:szCs w:val="24"/>
        </w:rPr>
        <w:t>ly related to a specific concept but can represent different knowledge for different concepts.</w:t>
      </w:r>
    </w:p>
    <w:p w:rsidR="1836F3BC" w:rsidRPr="00820C81" w:rsidRDefault="1836F3BC" w:rsidP="00A23C29">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w:t>
      </w:r>
      <w:r w:rsidR="00A23C29" w:rsidRPr="00820C81">
        <w:rPr>
          <w:rFonts w:ascii="Frutiger LT Com 55 Roman" w:eastAsia="Helvetica Neue" w:hAnsi="Frutiger LT Com 55 Roman" w:cs="Helvetica Neue"/>
          <w:b/>
          <w:bCs/>
          <w:color w:val="000000" w:themeColor="text1"/>
          <w:sz w:val="24"/>
          <w:szCs w:val="24"/>
        </w:rPr>
        <w:t>look at the Simulation Model and Automated Production System Synchronisation (SMAPSS) ontology. The picture presents the f</w:t>
      </w:r>
      <w:r w:rsidR="00E76517" w:rsidRPr="00820C81">
        <w:rPr>
          <w:rFonts w:ascii="Frutiger LT Com 55 Roman" w:eastAsia="Helvetica Neue" w:hAnsi="Frutiger LT Com 55 Roman" w:cs="Helvetica Neue"/>
          <w:b/>
          <w:bCs/>
          <w:color w:val="000000" w:themeColor="text1"/>
          <w:sz w:val="24"/>
          <w:szCs w:val="24"/>
        </w:rPr>
        <w:t>irst</w:t>
      </w:r>
      <w:r w:rsid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level</w:t>
      </w:r>
      <w:r w:rsidR="00E76517" w:rsidRPr="00820C81">
        <w:rPr>
          <w:rFonts w:ascii="Frutiger LT Com 55 Roman" w:eastAsia="Helvetica Neue" w:hAnsi="Frutiger LT Com 55 Roman" w:cs="Helvetica Neue"/>
          <w:b/>
          <w:bCs/>
          <w:color w:val="000000" w:themeColor="text1"/>
          <w:sz w:val="24"/>
          <w:szCs w:val="24"/>
        </w:rPr>
        <w:t xml:space="preserve"> </w:t>
      </w:r>
      <w:r w:rsidR="00A23C29" w:rsidRPr="00820C81">
        <w:rPr>
          <w:rFonts w:ascii="Frutiger LT Com 55 Roman" w:eastAsia="Helvetica Neue" w:hAnsi="Frutiger LT Com 55 Roman" w:cs="Helvetica Neue"/>
          <w:b/>
          <w:bCs/>
          <w:color w:val="000000" w:themeColor="text1"/>
          <w:sz w:val="24"/>
          <w:szCs w:val="24"/>
        </w:rPr>
        <w:t xml:space="preserve">of the ontology </w:t>
      </w:r>
      <w:r w:rsidR="00E76517" w:rsidRPr="00820C81">
        <w:rPr>
          <w:rFonts w:ascii="Frutiger LT Com 55 Roman" w:eastAsia="Helvetica Neue" w:hAnsi="Frutiger LT Com 55 Roman" w:cs="Helvetica Neue"/>
          <w:b/>
          <w:bCs/>
          <w:color w:val="000000" w:themeColor="text1"/>
          <w:sz w:val="24"/>
          <w:szCs w:val="24"/>
        </w:rPr>
        <w:t>concept</w:t>
      </w:r>
      <w:r w:rsidR="00A23C29" w:rsidRPr="00820C81">
        <w:rPr>
          <w:rFonts w:ascii="Frutiger LT Com 55 Roman" w:eastAsia="Helvetica Neue" w:hAnsi="Frutiger LT Com 55 Roman" w:cs="Helvetica Neue"/>
          <w:b/>
          <w:bCs/>
          <w:color w:val="000000" w:themeColor="text1"/>
          <w:sz w:val="24"/>
          <w:szCs w:val="24"/>
        </w:rPr>
        <w:t xml:space="preserve">, which presents the general structure of an organization with a strong focus on the described task. Please </w:t>
      </w:r>
      <w:r w:rsidRPr="00820C81">
        <w:rPr>
          <w:rFonts w:ascii="Frutiger LT Com 55 Roman" w:eastAsia="Helvetica Neue" w:hAnsi="Frutiger LT Com 55 Roman" w:cs="Helvetica Neue"/>
          <w:b/>
          <w:bCs/>
          <w:color w:val="000000" w:themeColor="text1"/>
          <w:sz w:val="24"/>
          <w:szCs w:val="24"/>
        </w:rPr>
        <w:t xml:space="preserve">answer the questions </w:t>
      </w:r>
      <w:r w:rsidR="006F5272" w:rsidRPr="00820C81">
        <w:rPr>
          <w:rFonts w:ascii="Frutiger LT Com 55 Roman" w:eastAsia="Helvetica Neue" w:hAnsi="Frutiger LT Com 55 Roman" w:cs="Helvetica Neue"/>
          <w:b/>
          <w:bCs/>
          <w:color w:val="000000" w:themeColor="text1"/>
          <w:sz w:val="24"/>
          <w:szCs w:val="24"/>
        </w:rPr>
        <w:t xml:space="preserve">with </w:t>
      </w:r>
      <w:r w:rsidR="004404C1">
        <w:rPr>
          <w:rFonts w:ascii="Frutiger LT Com 55 Roman" w:eastAsia="Helvetica Neue" w:hAnsi="Frutiger LT Com 55 Roman" w:cs="Helvetica Neue"/>
          <w:b/>
          <w:bCs/>
          <w:color w:val="000000" w:themeColor="text1"/>
          <w:sz w:val="24"/>
          <w:szCs w:val="24"/>
        </w:rPr>
        <w:t>'strongly disagree'</w:t>
      </w:r>
      <w:r w:rsidR="006F5272" w:rsidRPr="00820C81">
        <w:rPr>
          <w:rFonts w:ascii="Frutiger LT Com 55 Roman" w:eastAsia="Helvetica Neue" w:hAnsi="Frutiger LT Com 55 Roman" w:cs="Helvetica Neue"/>
          <w:b/>
          <w:bCs/>
          <w:color w:val="000000" w:themeColor="text1"/>
          <w:sz w:val="24"/>
          <w:szCs w:val="24"/>
        </w:rPr>
        <w:t>, dis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w:t>
      </w:r>
    </w:p>
    <w:p w:rsidR="1836F3BC" w:rsidRDefault="00C62ACC" w:rsidP="1836F3BC">
      <w:pPr>
        <w:rPr>
          <w:rFonts w:ascii="Frutiger LT Com 55 Roman" w:hAnsi="Frutiger LT Com 55 Roman"/>
        </w:rPr>
      </w:pPr>
      <w:r>
        <w:rPr>
          <w:rFonts w:ascii="Frutiger LT Com 55 Roman" w:hAnsi="Frutiger LT Com 55 Roman"/>
          <w:noProof/>
          <w:lang w:val="de-DE" w:eastAsia="de-DE"/>
        </w:rPr>
        <w:drawing>
          <wp:inline distT="0" distB="0" distL="0" distR="0" wp14:anchorId="6AC1258C" wp14:editId="71928B82">
            <wp:extent cx="5998191" cy="4497361"/>
            <wp:effectExtent l="0" t="0" r="3175" b="0"/>
            <wp:docPr id="1"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scre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5277" cy="4532665"/>
                    </a:xfrm>
                    <a:prstGeom prst="rect">
                      <a:avLst/>
                    </a:prstGeom>
                    <a:effectLst/>
                  </pic:spPr>
                </pic:pic>
              </a:graphicData>
            </a:graphic>
          </wp:inline>
        </w:drawing>
      </w:r>
    </w:p>
    <w:p w:rsidR="004404C1" w:rsidRDefault="00DD7E70" w:rsidP="00077A38">
      <w:pPr>
        <w:jc w:val="center"/>
        <w:rPr>
          <w:rFonts w:ascii="Frutiger LT Com 55 Roman" w:hAnsi="Frutiger LT Com 55 Roman"/>
        </w:rPr>
      </w:pPr>
      <w:r>
        <w:rPr>
          <w:rFonts w:ascii="Frutiger LT Com 55 Roman" w:hAnsi="Frutiger LT Com 55 Roman"/>
        </w:rPr>
        <w:t>Fig 1: Ontology first level concepts</w:t>
      </w:r>
    </w:p>
    <w:p w:rsidR="004404C1" w:rsidRDefault="004404C1">
      <w:pPr>
        <w:rPr>
          <w:rFonts w:ascii="Frutiger LT Com 55 Roman" w:hAnsi="Frutiger LT Com 55 Roman"/>
        </w:rPr>
      </w:pPr>
      <w:r>
        <w:rPr>
          <w:rFonts w:ascii="Frutiger LT Com 55 Roman" w:hAnsi="Frutiger LT Com 55 Roman"/>
        </w:rPr>
        <w:br w:type="page"/>
      </w:r>
    </w:p>
    <w:tbl>
      <w:tblPr>
        <w:tblStyle w:val="Tabellenraster"/>
        <w:tblpPr w:leftFromText="141" w:rightFromText="141" w:vertAnchor="text" w:horzAnchor="margin" w:tblpXSpec="center" w:tblpY="394"/>
        <w:tblW w:w="4213" w:type="pct"/>
        <w:tblLayout w:type="fixed"/>
        <w:tblLook w:val="04A0" w:firstRow="1" w:lastRow="0" w:firstColumn="1" w:lastColumn="0" w:noHBand="0" w:noVBand="1"/>
      </w:tblPr>
      <w:tblGrid>
        <w:gridCol w:w="2154"/>
        <w:gridCol w:w="1191"/>
        <w:gridCol w:w="1191"/>
        <w:gridCol w:w="1191"/>
        <w:gridCol w:w="2151"/>
      </w:tblGrid>
      <w:tr w:rsidR="001249DA" w:rsidTr="001249DA">
        <w:trPr>
          <w:trHeight w:val="510"/>
        </w:trPr>
        <w:tc>
          <w:tcPr>
            <w:tcW w:w="1367" w:type="pct"/>
            <w:vAlign w:val="center"/>
          </w:tcPr>
          <w:p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4" w:type="pct"/>
            <w:vAlign w:val="center"/>
          </w:tcPr>
          <w:p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249DA" w:rsidRPr="00631BEC" w:rsidTr="001249DA">
        <w:trPr>
          <w:trHeight w:val="567"/>
        </w:trPr>
        <w:tc>
          <w:tcPr>
            <w:tcW w:w="1367" w:type="pct"/>
            <w:vAlign w:val="center"/>
          </w:tcPr>
          <w:p w:rsidR="001249DA" w:rsidRDefault="001249DA" w:rsidP="001249DA">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249DA" w:rsidRDefault="00740A4D" w:rsidP="00853A14">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91313118"/>
                <w:placeholder>
                  <w:docPart w:val="6D781B542298451FB0CB3BA2116ED45C"/>
                </w:placeholder>
                <w:showingPlcHdr/>
                <w15:color w:val="339966"/>
                <w:text/>
              </w:sdtPr>
              <w:sdtEndPr/>
              <w:sdtContent>
                <w:r w:rsidR="00317469" w:rsidRPr="00317469">
                  <w:rPr>
                    <w:rStyle w:val="Platzhaltertext"/>
                  </w:rPr>
                  <w:t>Klicken oder tippen Sie hier, um Text einzugeben.</w:t>
                </w:r>
              </w:sdtContent>
            </w:sdt>
          </w:p>
        </w:tc>
      </w:tr>
    </w:tbl>
    <w:p w:rsidR="001249DA" w:rsidRPr="001249DA" w:rsidRDefault="1836F3BC" w:rsidP="00136918">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the concepts defined in ontology cont</w:t>
      </w:r>
      <w:r w:rsidR="001249DA" w:rsidRPr="001249DA">
        <w:rPr>
          <w:rFonts w:ascii="Frutiger LT Com 55 Roman" w:eastAsia="Helvetica Neue" w:hAnsi="Frutiger LT Com 55 Roman" w:cs="Helvetica Neue"/>
          <w:color w:val="000000" w:themeColor="text1"/>
          <w:sz w:val="24"/>
          <w:szCs w:val="24"/>
        </w:rPr>
        <w:t>radict each other?</w:t>
      </w:r>
    </w:p>
    <w:p w:rsidR="00106F2E" w:rsidRPr="00106F2E" w:rsidRDefault="1836F3BC" w:rsidP="00106F2E">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concepts defined in the ontology cover</w:t>
      </w:r>
      <w:r w:rsidR="004A0662">
        <w:rPr>
          <w:rFonts w:ascii="Frutiger LT Com 55 Roman" w:eastAsia="Helvetica Neue" w:hAnsi="Frutiger LT Com 55 Roman" w:cs="Helvetica Neue"/>
          <w:color w:val="000000" w:themeColor="text1"/>
          <w:sz w:val="24"/>
          <w:szCs w:val="24"/>
        </w:rPr>
        <w:t>s</w:t>
      </w:r>
      <w:r w:rsidRPr="001249DA">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1249DA">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C566C4"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C566C4" w:rsidRDefault="00740A4D" w:rsidP="00C566C4">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36566048"/>
                <w:placeholder>
                  <w:docPart w:val="98CAB0E5EA9A4062AFEB8A2A03158668"/>
                </w:placeholder>
                <w:showingPlcHdr/>
                <w15:color w:val="339966"/>
                <w:text/>
              </w:sdtPr>
              <w:sdtEndPr/>
              <w:sdtContent>
                <w:r w:rsidR="00C566C4" w:rsidRPr="00C566C4">
                  <w:rPr>
                    <w:rStyle w:val="Platzhaltertext"/>
                  </w:rPr>
                  <w:t>Klicken oder tippen Sie hier, um Text einzugeben.</w:t>
                </w:r>
              </w:sdtContent>
            </w:sdt>
          </w:p>
        </w:tc>
      </w:tr>
    </w:tbl>
    <w:p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concepts are </w:t>
      </w:r>
      <w:r w:rsidR="004A0662">
        <w:rPr>
          <w:rFonts w:ascii="Frutiger LT Com 55 Roman" w:eastAsia="Helvetica Neue" w:hAnsi="Frutiger LT Com 55 Roman" w:cs="Helvetica Neue"/>
          <w:color w:val="000000" w:themeColor="text1"/>
          <w:sz w:val="24"/>
          <w:szCs w:val="24"/>
        </w:rPr>
        <w:t>useles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22381072"/>
                <w:placeholder>
                  <w:docPart w:val="D910D31271574494AE0411E13829240F"/>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rsidR="00136918" w:rsidRPr="00136918" w:rsidRDefault="1836F3BC" w:rsidP="00136918">
      <w:pPr>
        <w:pStyle w:val="Listenabsatz"/>
        <w:numPr>
          <w:ilvl w:val="0"/>
          <w:numId w:val="2"/>
        </w:numPr>
        <w:jc w:val="both"/>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6952476"/>
                <w:placeholder>
                  <w:docPart w:val="063021FA1D3A41E0A3DEDBF7F1D8807F"/>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jc w:val="both"/>
        <w:rPr>
          <w:rFonts w:ascii="Frutiger LT Com 55 Roman" w:eastAsiaTheme="minorEastAsia" w:hAnsi="Frutiger LT Com 55 Roman"/>
          <w:color w:val="000000" w:themeColor="text1"/>
          <w:sz w:val="24"/>
          <w:szCs w:val="24"/>
          <w:lang w:val="de-DE"/>
        </w:rPr>
      </w:pPr>
    </w:p>
    <w:p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B72AAA">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1424272"/>
                <w:placeholder>
                  <w:docPart w:val="383504A61E1F4816AC9722F4F9DD371A"/>
                </w:placeholder>
                <w:showingPlcHdr/>
                <w15:color w:val="339966"/>
                <w:text/>
              </w:sdtPr>
              <w:sdtEndPr/>
              <w:sdtContent>
                <w:r w:rsidR="00B72AAA" w:rsidRPr="00B72AAA">
                  <w:rPr>
                    <w:rStyle w:val="Platzhaltertext"/>
                  </w:rPr>
                  <w:t>Klicken oder tippen Sie hier, um Text einzugeben.</w:t>
                </w:r>
              </w:sdtContent>
            </w:sdt>
          </w:p>
        </w:tc>
      </w:tr>
    </w:tbl>
    <w:p w:rsidR="00136918" w:rsidRDefault="00136918" w:rsidP="00136918">
      <w:pPr>
        <w:pStyle w:val="Listenabsatz"/>
        <w:rPr>
          <w:rFonts w:ascii="Frutiger LT Com 55 Roman" w:eastAsiaTheme="minorEastAsia" w:hAnsi="Frutiger LT Com 55 Roman"/>
          <w:color w:val="000000" w:themeColor="text1"/>
          <w:sz w:val="24"/>
          <w:szCs w:val="24"/>
          <w:lang w:val="de-DE"/>
        </w:rPr>
      </w:pPr>
    </w:p>
    <w:p w:rsidR="00136918" w:rsidRDefault="00136918" w:rsidP="00136918">
      <w:pPr>
        <w:pStyle w:val="Listenabsatz"/>
        <w:rPr>
          <w:rFonts w:ascii="Frutiger LT Com 55 Roman" w:eastAsiaTheme="minorEastAsia" w:hAnsi="Frutiger LT Com 55 Roman"/>
          <w:color w:val="000000" w:themeColor="text1"/>
          <w:sz w:val="24"/>
          <w:szCs w:val="24"/>
          <w:lang w:val="de-DE"/>
        </w:rPr>
      </w:pPr>
    </w:p>
    <w:p w:rsidR="00136918" w:rsidRDefault="00136918" w:rsidP="00136918">
      <w:pPr>
        <w:pStyle w:val="Listenabsatz"/>
        <w:rPr>
          <w:rFonts w:ascii="Frutiger LT Com 55 Roman" w:eastAsiaTheme="minorEastAsia" w:hAnsi="Frutiger LT Com 55 Roman"/>
          <w:color w:val="000000" w:themeColor="text1"/>
          <w:sz w:val="24"/>
          <w:szCs w:val="24"/>
          <w:lang w:val="de-DE"/>
        </w:rPr>
      </w:pPr>
    </w:p>
    <w:p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rsidR="00106F2E" w:rsidRPr="00136918" w:rsidRDefault="00106F2E" w:rsidP="00A23C29">
      <w:pPr>
        <w:pStyle w:val="Listenabsatz"/>
        <w:rPr>
          <w:rFonts w:ascii="Frutiger LT Com 55 Roman" w:eastAsia="Helvetica Neue" w:hAnsi="Frutiger LT Com 55 Roman" w:cs="Helvetica Neue"/>
          <w:b/>
          <w:bCs/>
          <w:color w:val="000000" w:themeColor="text1"/>
          <w:sz w:val="24"/>
          <w:szCs w:val="24"/>
          <w:lang w:val="de-DE"/>
        </w:rPr>
      </w:pPr>
    </w:p>
    <w:p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b/>
          <w:bCs/>
          <w:color w:val="000000" w:themeColor="text1"/>
          <w:sz w:val="24"/>
          <w:szCs w:val="24"/>
          <w:lang w:val="de-DE"/>
        </w:rPr>
        <w:br w:type="page"/>
      </w:r>
    </w:p>
    <w:p w:rsidR="00C62ACC" w:rsidRPr="00820C81"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The above figure </w:t>
      </w:r>
      <w:r w:rsidR="004404C1">
        <w:rPr>
          <w:rFonts w:ascii="Frutiger LT Com 55 Roman" w:eastAsia="Helvetica Neue" w:hAnsi="Frutiger LT Com 55 Roman" w:cs="Helvetica Neue"/>
          <w:color w:val="000000" w:themeColor="text1"/>
          <w:sz w:val="24"/>
          <w:szCs w:val="24"/>
        </w:rPr>
        <w:t xml:space="preserve">1 </w:t>
      </w:r>
      <w:r w:rsidRPr="00820C81">
        <w:rPr>
          <w:rFonts w:ascii="Frutiger LT Com 55 Roman" w:eastAsia="Helvetica Neue" w:hAnsi="Frutiger LT Com 55 Roman" w:cs="Helvetica Neue"/>
          <w:color w:val="000000" w:themeColor="text1"/>
          <w:sz w:val="24"/>
          <w:szCs w:val="24"/>
        </w:rPr>
        <w:t>represent</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main class or the concepts </w:t>
      </w:r>
      <w:r w:rsidR="004404C1">
        <w:rPr>
          <w:rFonts w:ascii="Frutiger LT Com 55 Roman" w:eastAsia="Helvetica Neue" w:hAnsi="Frutiger LT Com 55 Roman" w:cs="Helvetica Neue"/>
          <w:color w:val="000000" w:themeColor="text1"/>
          <w:sz w:val="24"/>
          <w:szCs w:val="24"/>
        </w:rPr>
        <w:t>used to store information and knowledge about different aspects of the industry with a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a</w:t>
      </w:r>
      <w:r w:rsidRPr="00820C81">
        <w:rPr>
          <w:rFonts w:ascii="Frutiger LT Com 55 Roman" w:eastAsia="Helvetica Neue" w:hAnsi="Frutiger LT Com 55 Roman" w:cs="Helvetica Neue"/>
          <w:color w:val="000000" w:themeColor="text1"/>
          <w:sz w:val="24"/>
          <w:szCs w:val="24"/>
        </w:rPr>
        <w:t xml:space="preserve">utomated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 xml:space="preserve">roduction system. On the other hand, this section presents the subclasses for </w:t>
      </w:r>
      <w:r w:rsidR="004404C1">
        <w:rPr>
          <w:rFonts w:ascii="Frutiger LT Com 55 Roman" w:eastAsia="Helvetica Neue" w:hAnsi="Frutiger LT Com 55 Roman" w:cs="Helvetica Neue"/>
          <w:color w:val="000000" w:themeColor="text1"/>
          <w:sz w:val="24"/>
          <w:szCs w:val="24"/>
        </w:rPr>
        <w:t xml:space="preserve">the </w:t>
      </w:r>
      <w:r w:rsidRPr="00820C81">
        <w:rPr>
          <w:rFonts w:ascii="Frutiger LT Com 55 Roman" w:eastAsia="Helvetica Neue" w:hAnsi="Frutiger LT Com 55 Roman" w:cs="Helvetica Neue"/>
          <w:color w:val="000000" w:themeColor="text1"/>
          <w:sz w:val="24"/>
          <w:szCs w:val="24"/>
        </w:rPr>
        <w:t xml:space="preserve">main classes described above. </w:t>
      </w:r>
    </w:p>
    <w:p w:rsidR="00996418" w:rsidRPr="00077A38"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The</w:t>
      </w:r>
      <w:r w:rsidR="004404C1">
        <w:rPr>
          <w:rFonts w:ascii="Frutiger LT Com 55 Roman" w:eastAsia="Helvetica Neue" w:hAnsi="Frutiger LT Com 55 Roman" w:cs="Helvetica Neue"/>
          <w:color w:val="000000" w:themeColor="text1"/>
          <w:sz w:val="24"/>
          <w:szCs w:val="24"/>
        </w:rPr>
        <w:t xml:space="preserve"> class</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DeviationReasons</w:t>
      </w:r>
      <w:r w:rsidRPr="00820C81">
        <w:rPr>
          <w:rFonts w:ascii="Frutiger LT Com 55 Roman" w:eastAsia="Helvetica Neue" w:hAnsi="Frutiger LT Com 55 Roman" w:cs="Helvetica Neue"/>
          <w:color w:val="000000" w:themeColor="text1"/>
          <w:sz w:val="24"/>
          <w:szCs w:val="24"/>
        </w:rPr>
        <w:t xml:space="preserve"> is used to classify the different reasons </w:t>
      </w:r>
      <w:r w:rsidR="004404C1">
        <w:rPr>
          <w:rFonts w:ascii="Frutiger LT Com 55 Roman" w:eastAsia="Helvetica Neue" w:hAnsi="Frutiger LT Com 55 Roman" w:cs="Helvetica Neue"/>
          <w:color w:val="000000" w:themeColor="text1"/>
          <w:sz w:val="24"/>
          <w:szCs w:val="24"/>
        </w:rPr>
        <w:t>for deviatio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 xml:space="preserve">of </w:t>
      </w:r>
      <w:r w:rsidRPr="00820C81">
        <w:rPr>
          <w:rFonts w:ascii="Frutiger LT Com 55 Roman" w:eastAsia="Helvetica Neue" w:hAnsi="Frutiger LT Com 55 Roman" w:cs="Helvetica Neue"/>
          <w:color w:val="000000" w:themeColor="text1"/>
          <w:sz w:val="24"/>
          <w:szCs w:val="24"/>
        </w:rPr>
        <w:t>a production system</w:t>
      </w:r>
      <w:r w:rsidR="004404C1">
        <w:rPr>
          <w:rFonts w:ascii="Frutiger LT Com 55 Roman" w:eastAsia="Helvetica Neue" w:hAnsi="Frutiger LT Com 55 Roman" w:cs="Helvetica Neue"/>
          <w:color w:val="000000" w:themeColor="text1"/>
          <w:sz w:val="24"/>
          <w:szCs w:val="24"/>
        </w:rPr>
        <w:t xml:space="preserve"> and its simulation model</w:t>
      </w:r>
      <w:r w:rsidRPr="00820C8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It consists of</w:t>
      </w:r>
      <w:r w:rsidR="004404C1">
        <w:rPr>
          <w:rFonts w:ascii="Frutiger LT Com 55 Roman" w:eastAsia="Helvetica Neue" w:hAnsi="Frutiger LT Com 55 Roman" w:cs="Helvetica Neue"/>
          <w:color w:val="000000" w:themeColor="text1"/>
          <w:sz w:val="24"/>
          <w:szCs w:val="24"/>
        </w:rPr>
        <w:t xml:space="preserve"> the so-called </w:t>
      </w:r>
      <w:r w:rsidR="004404C1">
        <w:rPr>
          <w:rFonts w:ascii="Frutiger LT Com 55 Roman" w:eastAsia="Helvetica Neue" w:hAnsi="Frutiger LT Com 55 Roman" w:cs="Helvetica Neue"/>
          <w:i/>
          <w:color w:val="000000" w:themeColor="text1"/>
          <w:sz w:val="24"/>
          <w:szCs w:val="24"/>
        </w:rPr>
        <w:t xml:space="preserve">5 </w:t>
      </w:r>
      <w:r w:rsidR="004404C1" w:rsidRPr="004404C1">
        <w:rPr>
          <w:rFonts w:ascii="Frutiger LT Com 55 Roman" w:eastAsia="Helvetica Neue" w:hAnsi="Frutiger LT Com 55 Roman" w:cs="Helvetica Neue"/>
          <w:i/>
          <w:color w:val="000000" w:themeColor="text1"/>
          <w:sz w:val="24"/>
          <w:szCs w:val="24"/>
        </w:rPr>
        <w:t>M</w:t>
      </w:r>
      <w:r w:rsidR="004404C1">
        <w:rPr>
          <w:rFonts w:ascii="Frutiger LT Com 55 Roman" w:eastAsia="Helvetica Neue" w:hAnsi="Frutiger LT Com 55 Roman" w:cs="Helvetica Neue"/>
          <w:i/>
          <w:color w:val="000000" w:themeColor="text1"/>
          <w:sz w:val="24"/>
          <w:szCs w:val="24"/>
        </w:rPr>
        <w:t>'</w:t>
      </w:r>
      <w:r w:rsidR="00996418" w:rsidRPr="004404C1">
        <w:rPr>
          <w:rFonts w:ascii="Frutiger LT Com 55 Roman" w:eastAsia="Helvetica Neue" w:hAnsi="Frutiger LT Com 55 Roman" w:cs="Helvetica Neue"/>
          <w:i/>
          <w:color w:val="000000" w:themeColor="text1"/>
          <w:sz w:val="24"/>
          <w:szCs w:val="24"/>
        </w:rPr>
        <w:t xml:space="preserve">s </w:t>
      </w:r>
      <w:r w:rsidR="00996418" w:rsidRPr="00820C81">
        <w:rPr>
          <w:rFonts w:ascii="Frutiger LT Com 55 Roman" w:eastAsia="Helvetica Neue" w:hAnsi="Frutiger LT Com 55 Roman" w:cs="Helvetica Neue"/>
          <w:color w:val="000000" w:themeColor="text1"/>
          <w:sz w:val="24"/>
          <w:szCs w:val="24"/>
        </w:rPr>
        <w:t>described in a</w:t>
      </w:r>
      <w:r w:rsidR="00077A38">
        <w:rPr>
          <w:rFonts w:ascii="Frutiger LT Com 55 Roman" w:eastAsia="Helvetica Neue" w:hAnsi="Frutiger LT Com 55 Roman" w:cs="Helvetica Neue"/>
          <w:color w:val="000000" w:themeColor="text1"/>
          <w:sz w:val="24"/>
          <w:szCs w:val="24"/>
        </w:rPr>
        <w:t xml:space="preserve"> paper by </w:t>
      </w:r>
      <w:r w:rsidR="00077A38" w:rsidRPr="004404C1">
        <w:rPr>
          <w:rFonts w:ascii="Frutiger LT Com 55 Roman" w:eastAsia="Helvetica Neue" w:hAnsi="Frutiger LT Com 55 Roman" w:cs="Helvetica Neue"/>
          <w:smallCaps/>
          <w:color w:val="000000" w:themeColor="text1"/>
          <w:sz w:val="24"/>
          <w:szCs w:val="24"/>
        </w:rPr>
        <w:t>Galaske et al.</w:t>
      </w:r>
      <w:r w:rsidR="004404C1" w:rsidRPr="004404C1">
        <w:rPr>
          <w:rFonts w:ascii="Frutiger LT Com 55 Roman" w:eastAsia="Helvetica Neue" w:hAnsi="Frutiger LT Com 55 Roman" w:cs="Helvetica Neue"/>
          <w:smallCaps/>
          <w:color w:val="000000" w:themeColor="text1"/>
          <w:sz w:val="24"/>
          <w:szCs w:val="24"/>
        </w:rPr>
        <w:t xml:space="preserve"> (2015)</w:t>
      </w:r>
      <w:r w:rsidR="004404C1">
        <w:rPr>
          <w:rFonts w:ascii="Frutiger LT Com 55 Roman" w:eastAsia="Helvetica Neue" w:hAnsi="Frutiger LT Com 55 Roman" w:cs="Helvetica Neue"/>
          <w:smallCaps/>
          <w:color w:val="000000" w:themeColor="text1"/>
          <w:sz w:val="24"/>
          <w:szCs w:val="24"/>
        </w:rPr>
        <w:t xml:space="preserve"> [1]</w:t>
      </w:r>
      <w:r w:rsidR="004404C1">
        <w:rPr>
          <w:rFonts w:ascii="Frutiger LT Com 55 Roman" w:eastAsia="Helvetica Neue" w:hAnsi="Frutiger LT Com 55 Roman" w:cs="Helvetica Neue"/>
          <w:color w:val="000000" w:themeColor="text1"/>
          <w:sz w:val="24"/>
          <w:szCs w:val="24"/>
        </w:rPr>
        <w:t>.</w:t>
      </w:r>
      <w:r w:rsidR="00077A38">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The 5</w:t>
      </w:r>
      <w:r w:rsidR="004404C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M</w:t>
      </w:r>
      <w:r w:rsidR="004404C1">
        <w:rPr>
          <w:rFonts w:ascii="Frutiger LT Com 55 Roman" w:eastAsia="Helvetica Neue" w:hAnsi="Frutiger LT Com 55 Roman" w:cs="Helvetica Neue"/>
          <w:color w:val="000000" w:themeColor="text1"/>
          <w:sz w:val="24"/>
          <w:szCs w:val="24"/>
        </w:rPr>
        <w:t>'</w:t>
      </w:r>
      <w:r w:rsidR="00996418" w:rsidRPr="00820C81">
        <w:rPr>
          <w:rFonts w:ascii="Frutiger LT Com 55 Roman" w:eastAsia="Helvetica Neue" w:hAnsi="Frutiger LT Com 55 Roman" w:cs="Helvetica Neue"/>
          <w:color w:val="000000" w:themeColor="text1"/>
          <w:sz w:val="24"/>
          <w:szCs w:val="24"/>
        </w:rPr>
        <w:t>s consist of Material, Method, Mileu, Manpower, Machine [</w:t>
      </w:r>
      <w:r w:rsidR="00C2181A" w:rsidRPr="00820C81">
        <w:rPr>
          <w:rFonts w:ascii="Frutiger LT Com 55 Roman" w:eastAsia="Helvetica Neue" w:hAnsi="Frutiger LT Com 55 Roman" w:cs="Helvetica Neue"/>
          <w:color w:val="000000" w:themeColor="text1"/>
          <w:sz w:val="24"/>
          <w:szCs w:val="24"/>
        </w:rPr>
        <w:t>1</w:t>
      </w:r>
      <w:r w:rsidR="00996418" w:rsidRPr="00820C81">
        <w:rPr>
          <w:rFonts w:ascii="Frutiger LT Com 55 Roman" w:eastAsia="Helvetica Neue" w:hAnsi="Frutiger LT Com 55 Roman" w:cs="Helvetica Neue"/>
          <w:color w:val="000000" w:themeColor="text1"/>
          <w:sz w:val="24"/>
          <w:szCs w:val="24"/>
        </w:rPr>
        <w:t>]. Moreover, we h</w:t>
      </w:r>
      <w:r w:rsidR="004404C1">
        <w:rPr>
          <w:rFonts w:ascii="Frutiger LT Com 55 Roman" w:eastAsia="Helvetica Neue" w:hAnsi="Frutiger LT Com 55 Roman" w:cs="Helvetica Neue"/>
          <w:color w:val="000000" w:themeColor="text1"/>
          <w:sz w:val="24"/>
          <w:szCs w:val="24"/>
        </w:rPr>
        <w:t xml:space="preserve">ave added one more class named </w:t>
      </w:r>
      <w:r w:rsidR="00996418" w:rsidRPr="004404C1">
        <w:rPr>
          <w:rFonts w:ascii="Frutiger LT Com 55 Roman" w:eastAsia="Helvetica Neue" w:hAnsi="Frutiger LT Com 55 Roman" w:cs="Helvetica Neue"/>
          <w:i/>
          <w:color w:val="000000" w:themeColor="text1"/>
          <w:sz w:val="24"/>
          <w:szCs w:val="24"/>
        </w:rPr>
        <w:t>UnknownDeviation</w:t>
      </w:r>
      <w:r w:rsidR="00996418" w:rsidRPr="00820C81">
        <w:rPr>
          <w:rFonts w:ascii="Frutiger LT Com 55 Roman" w:eastAsia="Helvetica Neue" w:hAnsi="Frutiger LT Com 55 Roman" w:cs="Helvetica Neue"/>
          <w:color w:val="000000" w:themeColor="text1"/>
          <w:sz w:val="24"/>
          <w:szCs w:val="24"/>
        </w:rPr>
        <w:t xml:space="preserve"> to the deviations </w:t>
      </w:r>
      <w:r w:rsidR="004404C1">
        <w:rPr>
          <w:rFonts w:ascii="Frutiger LT Com 55 Roman" w:eastAsia="Helvetica Neue" w:hAnsi="Frutiger LT Com 55 Roman" w:cs="Helvetica Neue"/>
          <w:color w:val="000000" w:themeColor="text1"/>
          <w:sz w:val="24"/>
          <w:szCs w:val="24"/>
        </w:rPr>
        <w:t>that do not have any factual information about the</w:t>
      </w:r>
      <w:r w:rsidR="00996418"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origin</w:t>
      </w:r>
      <w:r w:rsidR="00996418" w:rsidRPr="00820C81">
        <w:rPr>
          <w:rFonts w:ascii="Frutiger LT Com 55 Roman" w:eastAsia="Helvetica Neue" w:hAnsi="Frutiger LT Com 55 Roman" w:cs="Helvetica Neue"/>
          <w:color w:val="000000" w:themeColor="text1"/>
          <w:sz w:val="24"/>
          <w:szCs w:val="24"/>
        </w:rPr>
        <w:t>.</w:t>
      </w:r>
    </w:p>
    <w:p w:rsidR="00996418" w:rsidRPr="00077A38" w:rsidRDefault="00996418" w:rsidP="00077A38">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below (Simulation Model and Automated Production System Synchronisation) SMAPSS ontology 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 for a </w:t>
      </w:r>
      <w:r w:rsidR="004404C1">
        <w:rPr>
          <w:rFonts w:ascii="Frutiger LT Com 55 Roman" w:eastAsia="Helvetica Neue" w:hAnsi="Frutiger LT Com 55 Roman" w:cs="Helvetica Neue"/>
          <w:b/>
          <w:bCs/>
          <w:color w:val="000000" w:themeColor="text1"/>
          <w:sz w:val="24"/>
          <w:szCs w:val="24"/>
        </w:rPr>
        <w:t>deviation r</w:t>
      </w:r>
      <w:r w:rsidRPr="00820C81">
        <w:rPr>
          <w:rFonts w:ascii="Frutiger LT Com 55 Roman" w:eastAsia="Helvetica Neue" w:hAnsi="Frutiger LT Com 55 Roman" w:cs="Helvetica Neue"/>
          <w:b/>
          <w:bCs/>
          <w:color w:val="000000" w:themeColor="text1"/>
          <w:sz w:val="24"/>
          <w:szCs w:val="24"/>
        </w:rPr>
        <w:t xml:space="preserve">eason and answer </w:t>
      </w:r>
      <w:r w:rsidR="00C6135E" w:rsidRPr="00820C81">
        <w:rPr>
          <w:rFonts w:ascii="Frutiger LT Com 55 Roman" w:eastAsia="Helvetica Neue" w:hAnsi="Frutiger LT Com 55 Roman" w:cs="Helvetica Neue"/>
          <w:b/>
          <w:bCs/>
          <w:color w:val="000000" w:themeColor="text1"/>
          <w:sz w:val="24"/>
          <w:szCs w:val="24"/>
        </w:rPr>
        <w:t xml:space="preserve">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w:t>
      </w:r>
      <w:r w:rsidR="004404C1">
        <w:rPr>
          <w:rFonts w:ascii="Frutiger LT Com 55 Roman" w:eastAsia="Helvetica Neue" w:hAnsi="Frutiger LT Com 55 Roman" w:cs="Helvetica Neue"/>
          <w:b/>
          <w:bCs/>
          <w:color w:val="000000" w:themeColor="text1"/>
          <w:sz w:val="24"/>
          <w:szCs w:val="24"/>
        </w:rPr>
        <w:t xml:space="preserve"> or</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C6135E" w:rsidRPr="00820C81">
        <w:rPr>
          <w:rFonts w:ascii="Frutiger LT Com 55 Roman" w:eastAsia="Helvetica Neue" w:hAnsi="Frutiger LT Com 55 Roman" w:cs="Helvetica Neue"/>
          <w:b/>
          <w:bCs/>
          <w:color w:val="000000" w:themeColor="text1"/>
          <w:sz w:val="24"/>
          <w:szCs w:val="24"/>
        </w:rPr>
        <w:t xml:space="preserve"> with the defined concepts.</w:t>
      </w:r>
    </w:p>
    <w:p w:rsidR="1836F3BC" w:rsidRDefault="00E76517" w:rsidP="00077A38">
      <w:pPr>
        <w:jc w:val="cente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CCA5A1C" wp14:editId="0BE3768C">
            <wp:extent cx="4572000" cy="3381375"/>
            <wp:effectExtent l="0" t="0" r="0" b="0"/>
            <wp:docPr id="1355309814" name="Picture 1355309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09814" name="Picture 13553098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rsidR="00DD7E70" w:rsidRDefault="00DD7E70" w:rsidP="00077A38">
      <w:pPr>
        <w:jc w:val="center"/>
        <w:rPr>
          <w:rFonts w:ascii="Frutiger LT Com 55 Roman" w:hAnsi="Frutiger LT Com 55 Roman"/>
        </w:rPr>
      </w:pPr>
      <w:r>
        <w:rPr>
          <w:rFonts w:ascii="Frutiger LT Com 55 Roman" w:hAnsi="Frutiger LT Com 55 Roman"/>
        </w:rPr>
        <w:t>Fig 2. Sub concepts for DeviationReason class</w:t>
      </w:r>
    </w:p>
    <w:p w:rsidR="00077A38" w:rsidRDefault="00077A38">
      <w:pPr>
        <w:rPr>
          <w:rFonts w:ascii="Frutiger LT Com 55 Roman" w:hAnsi="Frutiger LT Com 55 Roman"/>
        </w:rPr>
      </w:pPr>
      <w:r>
        <w:rPr>
          <w:rFonts w:ascii="Frutiger LT Com 55 Roman" w:hAnsi="Frutiger LT Com 55 Roman"/>
        </w:rPr>
        <w:br w:type="page"/>
      </w:r>
    </w:p>
    <w:p w:rsidR="00ED2EB0" w:rsidRPr="00136918" w:rsidRDefault="00FD5222" w:rsidP="00ED2EB0">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12C09"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A12C09" w:rsidRDefault="00740A4D" w:rsidP="00A12C09">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511491667"/>
                <w:placeholder>
                  <w:docPart w:val="8E3FAECE057449ACBB392B17AAAEF654"/>
                </w:placeholder>
                <w15:color w:val="339966"/>
                <w:text/>
              </w:sdtPr>
              <w:sdtEndPr/>
              <w:sdtContent>
                <w:r w:rsidR="00A12C09" w:rsidRPr="00A12C09">
                  <w:rPr>
                    <w:lang w:val="en-US"/>
                  </w:rPr>
                  <w:t xml:space="preserve">The reasons appear to be "soft", i.e. there is no clear categorization. E.g.: What's the DeviationReason if a Machine is operated in a wrong manner? </w:t>
                </w:r>
                <w:r w:rsidR="00A12C09">
                  <w:t>Machine or Man?</w:t>
                </w:r>
              </w:sdtContent>
            </w:sdt>
          </w:p>
        </w:tc>
      </w:tr>
    </w:tbl>
    <w:p w:rsidR="00136918" w:rsidRPr="00A12C09" w:rsidRDefault="00136918" w:rsidP="00136918">
      <w:pPr>
        <w:pStyle w:val="Listenabsatz"/>
        <w:rPr>
          <w:rFonts w:ascii="Frutiger LT Com 55 Roman" w:eastAsiaTheme="minorEastAsia" w:hAnsi="Frutiger LT Com 55 Roman"/>
          <w:color w:val="000000" w:themeColor="text1"/>
          <w:sz w:val="24"/>
          <w:szCs w:val="24"/>
        </w:rPr>
      </w:pPr>
    </w:p>
    <w:p w:rsidR="00FD5222" w:rsidRPr="00136918" w:rsidRDefault="00FD5222" w:rsidP="00FD5222">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C566C4"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C566C4" w:rsidRDefault="00740A4D" w:rsidP="00C566C4">
            <w:pPr>
              <w:pStyle w:val="Listenabsatz"/>
              <w:ind w:left="0"/>
              <w:rPr>
                <w:rFonts w:ascii="Frutiger LT Com 55 Roman" w:eastAsiaTheme="minorEastAsia" w:hAnsi="Frutiger LT Com 55 Roman"/>
                <w:color w:val="000000" w:themeColor="text1"/>
                <w:sz w:val="24"/>
                <w:szCs w:val="24"/>
                <w:lang w:val="en-US"/>
              </w:rPr>
            </w:pPr>
            <w:sdt>
              <w:sdtPr>
                <w:id w:val="-1258128131"/>
                <w:placeholder>
                  <w:docPart w:val="F4FE40CEA8B34463B2C05D9BDB14C1E2"/>
                </w:placeholder>
                <w15:color w:val="339966"/>
                <w:text/>
              </w:sdtPr>
              <w:sdtEndPr/>
              <w:sdtContent>
                <w:r w:rsidR="00C566C4" w:rsidRPr="00C566C4">
                  <w:rPr>
                    <w:lang w:val="en-US"/>
                  </w:rPr>
                  <w:t xml:space="preserve"> Shouldn't there be different types of deviations? E.g. random or systematic deviations. </w:t>
                </w:r>
              </w:sdtContent>
            </w:sdt>
          </w:p>
        </w:tc>
      </w:tr>
    </w:tbl>
    <w:p w:rsidR="00136918" w:rsidRPr="00C566C4" w:rsidRDefault="00136918" w:rsidP="00136918">
      <w:pPr>
        <w:pStyle w:val="Listenabsatz"/>
        <w:rPr>
          <w:rFonts w:ascii="Frutiger LT Com 55 Roman" w:eastAsiaTheme="minorEastAsia" w:hAnsi="Frutiger LT Com 55 Roman"/>
          <w:color w:val="000000" w:themeColor="text1"/>
          <w:sz w:val="24"/>
          <w:szCs w:val="24"/>
        </w:rPr>
      </w:pPr>
    </w:p>
    <w:p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A12C09">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3789123"/>
                <w:placeholder>
                  <w:docPart w:val="0D7D51B0805A47769373A67A1407B2D8"/>
                </w:placeholder>
                <w15:color w:val="339966"/>
                <w:text/>
              </w:sdtPr>
              <w:sdtEndPr/>
              <w:sdtContent>
                <w:r w:rsidR="00A12C09">
                  <w:t>See 1.</w:t>
                </w:r>
              </w:sdtContent>
            </w:sdt>
          </w:p>
        </w:tc>
      </w:tr>
    </w:tbl>
    <w:p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121337691"/>
                <w:placeholder>
                  <w:docPart w:val="D44F792DE2864F4F9CA4083751A571EC"/>
                </w:placeholder>
                <w:showingPlcHdr/>
                <w15:color w:val="339966"/>
                <w:text/>
              </w:sdtPr>
              <w:sdtEndPr/>
              <w:sdtContent>
                <w:r w:rsidR="00136918" w:rsidRPr="006C6A84">
                  <w:rPr>
                    <w:rStyle w:val="Platzhaltertext"/>
                  </w:rPr>
                  <w:t>Klicken oder tippen Sie hier, um Text einzugeben.</w:t>
                </w:r>
              </w:sdtContent>
            </w:sdt>
          </w:p>
        </w:tc>
      </w:tr>
    </w:tbl>
    <w:p w:rsidR="00136918" w:rsidRDefault="00FD5222" w:rsidP="00136918">
      <w:pPr>
        <w:pStyle w:val="Listenabsatz"/>
        <w:numPr>
          <w:ilvl w:val="0"/>
          <w:numId w:val="10"/>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1252745"/>
                <w:placeholder>
                  <w:docPart w:val="7286AF9E696D40F6B19DB5DE9E0215D4"/>
                </w:placeholder>
                <w:showingPlcHdr/>
                <w15:color w:val="339966"/>
                <w:text/>
              </w:sdtPr>
              <w:sdtEndPr/>
              <w:sdtContent>
                <w:r w:rsidR="00136918" w:rsidRPr="006C6A84">
                  <w:rPr>
                    <w:rStyle w:val="Platzhaltertext"/>
                  </w:rPr>
                  <w:t>Klicken oder tippen Sie hier, um Text einzugeben.</w:t>
                </w:r>
              </w:sdtContent>
            </w:sdt>
          </w:p>
        </w:tc>
      </w:tr>
    </w:tbl>
    <w:p w:rsidR="00077A38" w:rsidRDefault="00077A3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rsidR="00DE673C" w:rsidRPr="004404C1" w:rsidRDefault="00C6135E" w:rsidP="00077A38">
      <w:pPr>
        <w:jc w:val="both"/>
      </w:pPr>
      <w:r w:rsidRPr="00820C81">
        <w:rPr>
          <w:rFonts w:ascii="Frutiger LT Com 55 Roman" w:hAnsi="Frutiger LT Com 55 Roman"/>
          <w:sz w:val="24"/>
          <w:szCs w:val="24"/>
        </w:rPr>
        <w:t xml:space="preserve">The </w:t>
      </w:r>
      <w:r w:rsidR="004404C1">
        <w:rPr>
          <w:rFonts w:ascii="Frutiger LT Com 55 Roman" w:hAnsi="Frutiger LT Com 55 Roman"/>
          <w:sz w:val="24"/>
          <w:szCs w:val="24"/>
        </w:rPr>
        <w:t xml:space="preserve">ontology class </w:t>
      </w:r>
      <w:r w:rsidR="004404C1" w:rsidRPr="004404C1">
        <w:rPr>
          <w:rFonts w:ascii="Frutiger LT Com 55 Roman" w:hAnsi="Frutiger LT Com 55 Roman"/>
          <w:i/>
          <w:sz w:val="24"/>
          <w:szCs w:val="24"/>
        </w:rPr>
        <w:t>P</w:t>
      </w:r>
      <w:r w:rsidRPr="004404C1">
        <w:rPr>
          <w:rFonts w:ascii="Frutiger LT Com 55 Roman" w:hAnsi="Frutiger LT Com 55 Roman"/>
          <w:i/>
          <w:sz w:val="24"/>
          <w:szCs w:val="24"/>
        </w:rPr>
        <w:t>rocess</w:t>
      </w:r>
      <w:r w:rsidRPr="00820C81">
        <w:rPr>
          <w:rFonts w:ascii="Frutiger LT Com 55 Roman" w:hAnsi="Frutiger LT Com 55 Roman"/>
          <w:sz w:val="24"/>
          <w:szCs w:val="24"/>
        </w:rPr>
        <w:t xml:space="preserve"> </w:t>
      </w:r>
      <w:r w:rsidR="004404C1">
        <w:rPr>
          <w:rFonts w:ascii="Frutiger LT Com 55 Roman" w:hAnsi="Frutiger LT Com 55 Roman"/>
          <w:sz w:val="24"/>
          <w:szCs w:val="24"/>
        </w:rPr>
        <w:t>describes</w:t>
      </w:r>
      <w:r w:rsidRPr="00820C81">
        <w:rPr>
          <w:rFonts w:ascii="Frutiger LT Com 55 Roman" w:hAnsi="Frutiger LT Com 55 Roman"/>
          <w:sz w:val="24"/>
          <w:szCs w:val="24"/>
        </w:rPr>
        <w:t xml:space="preserve"> the </w:t>
      </w:r>
      <w:r w:rsidR="004404C1">
        <w:rPr>
          <w:rFonts w:ascii="Frutiger LT Com 55 Roman" w:hAnsi="Frutiger LT Com 55 Roman"/>
          <w:sz w:val="24"/>
          <w:szCs w:val="24"/>
        </w:rPr>
        <w:t xml:space="preserve">different </w:t>
      </w:r>
      <w:r w:rsidRPr="00820C81">
        <w:rPr>
          <w:rFonts w:ascii="Frutiger LT Com 55 Roman" w:hAnsi="Frutiger LT Com 55 Roman"/>
          <w:sz w:val="24"/>
          <w:szCs w:val="24"/>
        </w:rPr>
        <w:t>type</w:t>
      </w:r>
      <w:r w:rsidR="004404C1">
        <w:rPr>
          <w:rFonts w:ascii="Frutiger LT Com 55 Roman" w:hAnsi="Frutiger LT Com 55 Roman"/>
          <w:sz w:val="24"/>
          <w:szCs w:val="24"/>
        </w:rPr>
        <w:t>s of processes in an a</w:t>
      </w:r>
      <w:r w:rsidRPr="00820C81">
        <w:rPr>
          <w:rFonts w:ascii="Frutiger LT Com 55 Roman" w:hAnsi="Frutiger LT Com 55 Roman"/>
          <w:sz w:val="24"/>
          <w:szCs w:val="24"/>
        </w:rPr>
        <w:t xml:space="preserve">utomated </w:t>
      </w:r>
      <w:r w:rsidR="004404C1">
        <w:rPr>
          <w:rFonts w:ascii="Frutiger LT Com 55 Roman" w:hAnsi="Frutiger LT Com 55 Roman"/>
          <w:sz w:val="24"/>
          <w:szCs w:val="24"/>
        </w:rPr>
        <w:t>p</w:t>
      </w:r>
      <w:r w:rsidRPr="00820C81">
        <w:rPr>
          <w:rFonts w:ascii="Frutiger LT Com 55 Roman" w:hAnsi="Frutiger LT Com 55 Roman"/>
          <w:sz w:val="24"/>
          <w:szCs w:val="24"/>
        </w:rPr>
        <w:t xml:space="preserve">roduction </w:t>
      </w:r>
      <w:r w:rsidR="004404C1">
        <w:rPr>
          <w:rFonts w:ascii="Frutiger LT Com 55 Roman" w:hAnsi="Frutiger LT Com 55 Roman"/>
          <w:sz w:val="24"/>
          <w:szCs w:val="24"/>
        </w:rPr>
        <w:t>s</w:t>
      </w:r>
      <w:r w:rsidRPr="00820C81">
        <w:rPr>
          <w:rFonts w:ascii="Frutiger LT Com 55 Roman" w:hAnsi="Frutiger LT Com 55 Roman"/>
          <w:sz w:val="24"/>
          <w:szCs w:val="24"/>
        </w:rPr>
        <w:t>ystem. The subclasses</w:t>
      </w:r>
      <w:r w:rsidR="004404C1">
        <w:rPr>
          <w:rFonts w:ascii="Frutiger LT Com 55 Roman" w:hAnsi="Frutiger LT Com 55 Roman"/>
          <w:sz w:val="24"/>
          <w:szCs w:val="24"/>
        </w:rPr>
        <w:t xml:space="preserve"> of </w:t>
      </w:r>
      <w:r w:rsidR="004404C1" w:rsidRPr="004404C1">
        <w:rPr>
          <w:rFonts w:ascii="Frutiger LT Com 55 Roman" w:hAnsi="Frutiger LT Com 55 Roman"/>
          <w:i/>
          <w:sz w:val="24"/>
          <w:szCs w:val="24"/>
        </w:rPr>
        <w:t>Process</w:t>
      </w:r>
      <w:r w:rsidRPr="00820C81">
        <w:rPr>
          <w:rFonts w:ascii="Frutiger LT Com 55 Roman" w:hAnsi="Frutiger LT Com 55 Roman"/>
          <w:sz w:val="24"/>
          <w:szCs w:val="24"/>
        </w:rPr>
        <w:t xml:space="preserve"> ha</w:t>
      </w:r>
      <w:r w:rsidR="004404C1">
        <w:rPr>
          <w:rFonts w:ascii="Frutiger LT Com 55 Roman" w:hAnsi="Frutiger LT Com 55 Roman"/>
          <w:sz w:val="24"/>
          <w:szCs w:val="24"/>
        </w:rPr>
        <w:t>ve</w:t>
      </w:r>
      <w:r w:rsidRPr="00820C81">
        <w:rPr>
          <w:rFonts w:ascii="Frutiger LT Com 55 Roman" w:hAnsi="Frutiger LT Com 55 Roman"/>
          <w:sz w:val="24"/>
          <w:szCs w:val="24"/>
        </w:rPr>
        <w:t xml:space="preserve"> been defined using the classification of manufacturing processe</w:t>
      </w:r>
      <w:r w:rsidR="004404C1">
        <w:rPr>
          <w:rFonts w:ascii="Frutiger LT Com 55 Roman" w:hAnsi="Frutiger LT Com 55 Roman"/>
          <w:sz w:val="24"/>
          <w:szCs w:val="24"/>
        </w:rPr>
        <w:t>s</w:t>
      </w:r>
      <w:r w:rsidRPr="00820C81">
        <w:rPr>
          <w:rFonts w:ascii="Frutiger LT Com 55 Roman" w:hAnsi="Frutiger LT Com 55 Roman"/>
          <w:sz w:val="24"/>
          <w:szCs w:val="24"/>
        </w:rPr>
        <w:t xml:space="preserve"> defined in the paper by </w:t>
      </w:r>
      <w:r w:rsidR="004404C1" w:rsidRPr="004404C1">
        <w:rPr>
          <w:rFonts w:ascii="Frutiger LT Com 55 Roman" w:eastAsiaTheme="minorEastAsia" w:hAnsi="Frutiger LT Com 55 Roman"/>
          <w:smallCaps/>
          <w:color w:val="000000" w:themeColor="text1"/>
        </w:rPr>
        <w:t>Sorensen</w:t>
      </w:r>
      <w:r w:rsidR="004404C1" w:rsidRPr="004404C1">
        <w:rPr>
          <w:rFonts w:ascii="Frutiger LT Com 55 Roman" w:hAnsi="Frutiger LT Com 55 Roman"/>
          <w:smallCaps/>
          <w:sz w:val="24"/>
          <w:szCs w:val="24"/>
        </w:rPr>
        <w:t xml:space="preserve"> </w:t>
      </w:r>
      <w:r w:rsidRPr="004404C1">
        <w:rPr>
          <w:rFonts w:ascii="Frutiger LT Com 55 Roman" w:hAnsi="Frutiger LT Com 55 Roman"/>
          <w:smallCaps/>
          <w:sz w:val="24"/>
          <w:szCs w:val="24"/>
        </w:rPr>
        <w:t>et al.</w:t>
      </w:r>
      <w:r w:rsidR="004404C1">
        <w:t> </w:t>
      </w:r>
      <w:r w:rsidR="004404C1" w:rsidRPr="004404C1">
        <w:rPr>
          <w:rFonts w:ascii="Frutiger LT Com 55 Roman" w:hAnsi="Frutiger LT Com 55 Roman"/>
          <w:smallCaps/>
          <w:sz w:val="24"/>
          <w:szCs w:val="24"/>
        </w:rPr>
        <w:t>(2018)</w:t>
      </w:r>
      <w:r w:rsidRPr="00820C81">
        <w:rPr>
          <w:rFonts w:ascii="Frutiger LT Com 55 Roman" w:hAnsi="Frutiger LT Com 55 Roman"/>
          <w:sz w:val="24"/>
          <w:szCs w:val="24"/>
        </w:rPr>
        <w:t xml:space="preserve"> [2]</w:t>
      </w:r>
      <w:r w:rsidR="00DE673C" w:rsidRPr="00820C81">
        <w:rPr>
          <w:rFonts w:ascii="Frutiger LT Com 55 Roman" w:hAnsi="Frutiger LT Com 55 Roman"/>
          <w:sz w:val="24"/>
          <w:szCs w:val="24"/>
        </w:rPr>
        <w:t>. The actual classification consists of more concepts</w:t>
      </w:r>
      <w:r w:rsidR="004404C1">
        <w:rPr>
          <w:rFonts w:ascii="Frutiger LT Com 55 Roman" w:hAnsi="Frutiger LT Com 55 Roman"/>
          <w:sz w:val="24"/>
          <w:szCs w:val="24"/>
        </w:rPr>
        <w:t>,</w:t>
      </w:r>
      <w:r w:rsidR="00DE673C" w:rsidRPr="00820C81">
        <w:rPr>
          <w:rFonts w:ascii="Frutiger LT Com 55 Roman" w:hAnsi="Frutiger LT Com 55 Roman"/>
          <w:sz w:val="24"/>
          <w:szCs w:val="24"/>
        </w:rPr>
        <w:t xml:space="preserve"> but for the Project DAMOKLEZ we have used the main concepts </w:t>
      </w:r>
      <w:r w:rsidR="004404C1">
        <w:rPr>
          <w:rFonts w:ascii="Frutiger LT Com 55 Roman" w:hAnsi="Frutiger LT Com 55 Roman"/>
          <w:sz w:val="24"/>
          <w:szCs w:val="24"/>
        </w:rPr>
        <w:t>that</w:t>
      </w:r>
      <w:r w:rsidR="00DE673C" w:rsidRPr="00820C81">
        <w:rPr>
          <w:rFonts w:ascii="Frutiger LT Com 55 Roman" w:hAnsi="Frutiger LT Com 55 Roman"/>
          <w:sz w:val="24"/>
          <w:szCs w:val="24"/>
        </w:rPr>
        <w:t xml:space="preserve"> are relevant to our purpose.</w:t>
      </w:r>
    </w:p>
    <w:p w:rsidR="00DE673C" w:rsidRPr="004404C1" w:rsidRDefault="00DE673C"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SMAPSS ontology</w:t>
      </w:r>
      <w:r w:rsidR="004404C1">
        <w:rPr>
          <w:rFonts w:ascii="Frutiger LT Com 55 Roman" w:eastAsia="Helvetica Neue" w:hAnsi="Frutiger LT Com 55 Roman" w:cs="Helvetica Neue"/>
          <w:b/>
          <w:bCs/>
          <w:color w:val="000000" w:themeColor="text1"/>
          <w:sz w:val="24"/>
          <w:szCs w:val="24"/>
        </w:rPr>
        <w:t xml:space="preserve"> </w:t>
      </w:r>
      <w:r w:rsidR="004404C1" w:rsidRPr="00820C81">
        <w:rPr>
          <w:rFonts w:ascii="Frutiger LT Com 55 Roman" w:eastAsia="Helvetica Neue" w:hAnsi="Frutiger LT Com 55 Roman" w:cs="Helvetica Neue"/>
          <w:b/>
          <w:bCs/>
          <w:color w:val="000000" w:themeColor="text1"/>
          <w:sz w:val="24"/>
          <w:szCs w:val="24"/>
        </w:rPr>
        <w:t>below</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 xml:space="preserve">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004404C1" w:rsidRPr="004404C1">
        <w:rPr>
          <w:rFonts w:ascii="Frutiger LT Com 55 Roman" w:eastAsia="Helvetica Neue" w:hAnsi="Frutiger LT Com 55 Roman" w:cs="Helvetica Neue"/>
          <w:b/>
          <w:bCs/>
          <w:i/>
          <w:color w:val="000000" w:themeColor="text1"/>
          <w:sz w:val="24"/>
          <w:szCs w:val="24"/>
        </w:rPr>
        <w:t>Process</w:t>
      </w:r>
      <w:r w:rsidR="004404C1" w:rsidRP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 xml:space="preserve">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rsidR="00E76517" w:rsidRDefault="00E85972" w:rsidP="004404C1">
      <w:pPr>
        <w:jc w:val="center"/>
        <w:rPr>
          <w:rFonts w:ascii="Frutiger LT Com 55 Roman" w:hAnsi="Frutiger LT Com 55 Roman"/>
        </w:rPr>
      </w:pPr>
      <w:r>
        <w:rPr>
          <w:rFonts w:ascii="Frutiger LT Com 55 Roman" w:hAnsi="Frutiger LT Com 55 Roman"/>
          <w:noProof/>
          <w:lang w:val="de-DE" w:eastAsia="de-DE"/>
        </w:rPr>
        <w:drawing>
          <wp:inline distT="0" distB="0" distL="0" distR="0" wp14:anchorId="33E62826" wp14:editId="64D5D945">
            <wp:extent cx="5943600" cy="3505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rsidR="00DD7E70" w:rsidRPr="00ED2EB0" w:rsidRDefault="00DD7E70" w:rsidP="004404C1">
      <w:pPr>
        <w:jc w:val="center"/>
        <w:rPr>
          <w:rFonts w:ascii="Frutiger LT Com 55 Roman" w:hAnsi="Frutiger LT Com 55 Roman"/>
        </w:rPr>
      </w:pPr>
      <w:r>
        <w:rPr>
          <w:rFonts w:ascii="Frutiger LT Com 55 Roman" w:hAnsi="Frutiger LT Com 55 Roman"/>
        </w:rPr>
        <w:t>Fig 3. Subconcepts for Process class</w:t>
      </w:r>
    </w:p>
    <w:p w:rsidR="00FD5222" w:rsidRPr="00136918" w:rsidRDefault="00FD5222" w:rsidP="00136918">
      <w:pPr>
        <w:pStyle w:val="Listenabsatz"/>
        <w:numPr>
          <w:ilvl w:val="0"/>
          <w:numId w:val="11"/>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3513590"/>
                <w:placeholder>
                  <w:docPart w:val="084F9D57DF2C42CEB0354611CFAC60BC"/>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403564811"/>
                <w:placeholder>
                  <w:docPart w:val="E526D3EA56D0479E98E1CFD03D3A13EF"/>
                </w:placeholder>
                <w:showingPlcHdr/>
                <w15:color w:val="339966"/>
                <w:text/>
              </w:sdtPr>
              <w:sdtEndPr/>
              <w:sdtContent>
                <w:r w:rsidR="00136918" w:rsidRPr="006C6A84">
                  <w:rPr>
                    <w:rStyle w:val="Platzhaltertext"/>
                  </w:rPr>
                  <w:t>Klicken oder tippen Sie hier, um Text einzugeben.</w:t>
                </w:r>
              </w:sdtContent>
            </w:sdt>
          </w:p>
        </w:tc>
      </w:tr>
    </w:tbl>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47347343"/>
                <w:placeholder>
                  <w:docPart w:val="DE1B6E86899B40ACBF3BF355B93A6EDB"/>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98886419"/>
                <w:placeholder>
                  <w:docPart w:val="B9D29B7596A74995968B1B1B2016724B"/>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D54AA4">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68784110"/>
                <w:placeholder>
                  <w:docPart w:val="41993EF2F85542199E0DFC9FB08B2692"/>
                </w:placeholder>
                <w15:color w:val="339966"/>
                <w:text/>
              </w:sdtPr>
              <w:sdtEndPr/>
              <w:sdtContent>
                <w:r w:rsidR="00D54AA4">
                  <w:t>Quite specific taxonomy</w:t>
                </w:r>
              </w:sdtContent>
            </w:sdt>
          </w:p>
        </w:tc>
      </w:tr>
    </w:tbl>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color w:val="000000" w:themeColor="text1"/>
          <w:sz w:val="24"/>
          <w:szCs w:val="24"/>
          <w:lang w:val="de-DE"/>
        </w:rPr>
        <w:br w:type="page"/>
      </w:r>
    </w:p>
    <w:p w:rsidR="00C2181A" w:rsidRPr="00820C81" w:rsidRDefault="00C2181A" w:rsidP="004404C1">
      <w:pPr>
        <w:jc w:val="both"/>
        <w:rPr>
          <w:rFonts w:ascii="Frutiger LT Com 55 Roman" w:eastAsia="Helvetica Neue" w:hAnsi="Frutiger LT Com 55 Roman" w:cs="Helvetica Neue"/>
          <w:color w:val="000000" w:themeColor="text1"/>
          <w:sz w:val="24"/>
          <w:szCs w:val="24"/>
        </w:rPr>
      </w:pPr>
      <w:r w:rsidRPr="004404C1">
        <w:rPr>
          <w:rFonts w:ascii="Frutiger LT Com 55 Roman" w:eastAsia="Helvetica Neue" w:hAnsi="Frutiger LT Com 55 Roman" w:cs="Helvetica Neue"/>
          <w:i/>
          <w:color w:val="000000" w:themeColor="text1"/>
          <w:sz w:val="24"/>
          <w:szCs w:val="24"/>
        </w:rPr>
        <w:t>Product_Type</w:t>
      </w:r>
      <w:r w:rsidRPr="00820C81">
        <w:rPr>
          <w:rFonts w:ascii="Frutiger LT Com 55 Roman" w:eastAsia="Helvetica Neue" w:hAnsi="Frutiger LT Com 55 Roman" w:cs="Helvetica Neue"/>
          <w:color w:val="000000" w:themeColor="text1"/>
          <w:sz w:val="24"/>
          <w:szCs w:val="24"/>
        </w:rPr>
        <w:t xml:space="preserve"> describe</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type of product </w:t>
      </w:r>
      <w:r w:rsidR="004404C1">
        <w:rPr>
          <w:rFonts w:ascii="Frutiger LT Com 55 Roman" w:eastAsia="Helvetica Neue" w:hAnsi="Frutiger LT Com 55 Roman" w:cs="Helvetica Neue"/>
          <w:color w:val="000000" w:themeColor="text1"/>
          <w:sz w:val="24"/>
          <w:szCs w:val="24"/>
        </w:rPr>
        <w:t xml:space="preserve">which goes into a process or leaves a process. Our generic ontology </w:t>
      </w:r>
      <w:r w:rsidRPr="00820C81">
        <w:rPr>
          <w:rFonts w:ascii="Frutiger LT Com 55 Roman" w:eastAsia="Helvetica Neue" w:hAnsi="Frutiger LT Com 55 Roman" w:cs="Helvetica Neue"/>
          <w:color w:val="000000" w:themeColor="text1"/>
          <w:sz w:val="24"/>
          <w:szCs w:val="24"/>
        </w:rPr>
        <w:t xml:space="preserve">has </w:t>
      </w:r>
      <w:r w:rsidR="004404C1">
        <w:rPr>
          <w:rFonts w:ascii="Frutiger LT Com 55 Roman" w:eastAsia="Helvetica Neue" w:hAnsi="Frutiger LT Com 55 Roman" w:cs="Helvetica Neue"/>
          <w:color w:val="000000" w:themeColor="text1"/>
          <w:sz w:val="24"/>
          <w:szCs w:val="24"/>
        </w:rPr>
        <w:t>three</w:t>
      </w:r>
      <w:r w:rsidRPr="00820C81">
        <w:rPr>
          <w:rFonts w:ascii="Frutiger LT Com 55 Roman" w:eastAsia="Helvetica Neue" w:hAnsi="Frutiger LT Com 55 Roman" w:cs="Helvetica Neue"/>
          <w:color w:val="000000" w:themeColor="text1"/>
          <w:sz w:val="24"/>
          <w:szCs w:val="24"/>
        </w:rPr>
        <w:t xml:space="preserve"> sub</w:t>
      </w:r>
      <w:r w:rsidR="004404C1">
        <w:rPr>
          <w:rFonts w:ascii="Frutiger LT Com 55 Roman" w:eastAsia="Helvetica Neue" w:hAnsi="Frutiger LT Com 55 Roman" w:cs="Helvetica Neue"/>
          <w:color w:val="000000" w:themeColor="text1"/>
          <w:sz w:val="24"/>
          <w:szCs w:val="24"/>
        </w:rPr>
        <w:t>-categories</w:t>
      </w:r>
      <w:r w:rsidRPr="00820C81">
        <w:rPr>
          <w:rFonts w:ascii="Frutiger LT Com 55 Roman" w:eastAsia="Helvetica Neue" w:hAnsi="Frutiger LT Com 55 Roman" w:cs="Helvetica Neue"/>
          <w:color w:val="000000" w:themeColor="text1"/>
          <w:sz w:val="24"/>
          <w:szCs w:val="24"/>
        </w:rPr>
        <w:t xml:space="preserve"> that are </w:t>
      </w:r>
      <w:r w:rsidRPr="004404C1">
        <w:rPr>
          <w:rFonts w:ascii="Frutiger LT Com 55 Roman" w:eastAsia="Helvetica Neue" w:hAnsi="Frutiger LT Com 55 Roman" w:cs="Helvetica Neue"/>
          <w:i/>
          <w:color w:val="000000" w:themeColor="text1"/>
          <w:sz w:val="24"/>
          <w:szCs w:val="24"/>
        </w:rPr>
        <w:t>Final_Product</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Raw_Material</w:t>
      </w:r>
      <w:r w:rsid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and </w:t>
      </w:r>
      <w:r w:rsidRPr="004404C1">
        <w:rPr>
          <w:rFonts w:ascii="Frutiger LT Com 55 Roman" w:eastAsia="Helvetica Neue" w:hAnsi="Frutiger LT Com 55 Roman" w:cs="Helvetica Neue"/>
          <w:i/>
          <w:color w:val="000000" w:themeColor="text1"/>
          <w:sz w:val="24"/>
          <w:szCs w:val="24"/>
        </w:rPr>
        <w:t>Intermediate_Goods</w:t>
      </w:r>
      <w:r w:rsidRPr="00820C81">
        <w:rPr>
          <w:rFonts w:ascii="Frutiger LT Com 55 Roman" w:eastAsia="Helvetica Neue" w:hAnsi="Frutiger LT Com 55 Roman" w:cs="Helvetica Neue"/>
          <w:color w:val="000000" w:themeColor="text1"/>
          <w:sz w:val="24"/>
          <w:szCs w:val="24"/>
        </w:rPr>
        <w:t>.</w:t>
      </w:r>
    </w:p>
    <w:p w:rsidR="00C2181A" w:rsidRPr="00820C81" w:rsidRDefault="00C2181A"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consider the SMAPSS ontology </w:t>
      </w:r>
      <w:r w:rsidR="004404C1">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Product_Typ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rsidR="00E76517" w:rsidRDefault="00E76517" w:rsidP="1836F3BC">
      <w:pP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63CC2DE" wp14:editId="1450F3E9">
            <wp:extent cx="5986193" cy="2169994"/>
            <wp:effectExtent l="0" t="0" r="0" b="1905"/>
            <wp:docPr id="1114505965" name="Picture 11145059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5965" name="Picture 111450596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7579" cy="2174121"/>
                    </a:xfrm>
                    <a:prstGeom prst="rect">
                      <a:avLst/>
                    </a:prstGeom>
                  </pic:spPr>
                </pic:pic>
              </a:graphicData>
            </a:graphic>
          </wp:inline>
        </w:drawing>
      </w:r>
    </w:p>
    <w:p w:rsidR="00DD7E70" w:rsidRPr="00ED2EB0" w:rsidRDefault="00DD7E70" w:rsidP="004404C1">
      <w:pPr>
        <w:jc w:val="center"/>
        <w:rPr>
          <w:rFonts w:ascii="Frutiger LT Com 55 Roman" w:hAnsi="Frutiger LT Com 55 Roman"/>
        </w:rPr>
      </w:pPr>
      <w:r>
        <w:rPr>
          <w:rFonts w:ascii="Frutiger LT Com 55 Roman" w:hAnsi="Frutiger LT Com 55 Roman"/>
        </w:rPr>
        <w:t>Fig 4. Subconcepts for Product_Type Class</w:t>
      </w:r>
    </w:p>
    <w:p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 concepts defined in ontology cont</w:t>
      </w:r>
      <w:r w:rsidR="00136918">
        <w:rPr>
          <w:rFonts w:ascii="Frutiger LT Com 55 Roman" w:eastAsia="Helvetica Neue" w:hAnsi="Frutiger LT Com 55 Roman" w:cs="Helvetica Neue"/>
          <w:color w:val="000000" w:themeColor="text1"/>
          <w:sz w:val="24"/>
          <w:szCs w:val="24"/>
        </w:rPr>
        <w: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D54AA4"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D54AA4" w:rsidRDefault="00740A4D" w:rsidP="00D54AA4">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1335427247"/>
                <w:placeholder>
                  <w:docPart w:val="0FA21684245B4840B8361B0ACD444F30"/>
                </w:placeholder>
                <w15:color w:val="339966"/>
                <w:text/>
              </w:sdtPr>
              <w:sdtEndPr/>
              <w:sdtContent>
                <w:r w:rsidR="00D54AA4" w:rsidRPr="00D54AA4">
                  <w:rPr>
                    <w:lang w:val="en-US"/>
                  </w:rPr>
                  <w:t>Subtype depends on point of view</w:t>
                </w:r>
              </w:sdtContent>
            </w:sdt>
          </w:p>
        </w:tc>
      </w:tr>
    </w:tbl>
    <w:p w:rsidR="00136918" w:rsidRPr="00D54AA4" w:rsidRDefault="00136918" w:rsidP="00136918">
      <w:pPr>
        <w:pStyle w:val="Listenabsatz"/>
        <w:rPr>
          <w:rFonts w:ascii="Frutiger LT Com 55 Roman" w:eastAsiaTheme="minorEastAsia" w:hAnsi="Frutiger LT Com 55 Roman"/>
          <w:color w:val="000000" w:themeColor="text1"/>
          <w:sz w:val="24"/>
          <w:szCs w:val="24"/>
        </w:rPr>
      </w:pPr>
    </w:p>
    <w:p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136918">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136918">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22CF"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6322CF" w:rsidRDefault="00740A4D" w:rsidP="006322CF">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1856875247"/>
                <w:placeholder>
                  <w:docPart w:val="87F5FF07083A42E29548EE17A0D6A261"/>
                </w:placeholder>
                <w15:color w:val="339966"/>
                <w:text/>
              </w:sdtPr>
              <w:sdtEndPr/>
              <w:sdtContent>
                <w:r w:rsidR="006322CF" w:rsidRPr="006322CF">
                  <w:rPr>
                    <w:lang w:val="en-US"/>
                  </w:rPr>
                  <w:t>It would make sense to account for differnt roles a product can play in different processes. E.g. a piece of sheet metal can be a "formed part" in a forming process, but a "joining p</w:t>
                </w:r>
                <w:r w:rsidR="006322CF">
                  <w:rPr>
                    <w:lang w:val="en-US"/>
                  </w:rPr>
                  <w:t>artner" in an assembly process.</w:t>
                </w:r>
              </w:sdtContent>
            </w:sdt>
          </w:p>
        </w:tc>
      </w:tr>
    </w:tbl>
    <w:p w:rsidR="00136918" w:rsidRPr="006322CF" w:rsidRDefault="00136918" w:rsidP="00136918">
      <w:pPr>
        <w:pStyle w:val="Listenabsatz"/>
        <w:rPr>
          <w:rFonts w:ascii="Frutiger LT Com 55 Roman" w:eastAsia="Helvetica Neue" w:hAnsi="Frutiger LT Com 55 Roman" w:cs="Helvetica Neue"/>
          <w:color w:val="000000" w:themeColor="text1"/>
          <w:sz w:val="24"/>
          <w:szCs w:val="24"/>
        </w:rPr>
      </w:pPr>
    </w:p>
    <w:p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D54AA4"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D54AA4" w:rsidRDefault="00740A4D" w:rsidP="00D54AA4">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1028143127"/>
                <w:placeholder>
                  <w:docPart w:val="615BDDD77DAC4C7C9DE7B2DCF828DE2D"/>
                </w:placeholder>
                <w15:color w:val="339966"/>
                <w:text/>
              </w:sdtPr>
              <w:sdtEndPr/>
              <w:sdtContent>
                <w:r w:rsidR="00D54AA4" w:rsidRPr="00D54AA4">
                  <w:rPr>
                    <w:lang w:val="en-US"/>
                  </w:rPr>
                  <w:t>Subtypes are questionable; "Final Product" (=last output) or "Raw Material" (=first input) can be inferred from the topology of a process chain</w:t>
                </w:r>
              </w:sdtContent>
            </w:sdt>
          </w:p>
        </w:tc>
      </w:tr>
    </w:tbl>
    <w:p w:rsidR="00136918" w:rsidRPr="00D54AA4" w:rsidRDefault="00136918" w:rsidP="00136918">
      <w:pPr>
        <w:pStyle w:val="Listenabsatz"/>
        <w:rPr>
          <w:rFonts w:ascii="Frutiger LT Com 55 Roman" w:eastAsia="Helvetica Neue" w:hAnsi="Frutiger LT Com 55 Roman" w:cs="Helvetica Neue"/>
          <w:color w:val="000000" w:themeColor="text1"/>
          <w:sz w:val="24"/>
          <w:szCs w:val="24"/>
        </w:rPr>
      </w:pPr>
    </w:p>
    <w:p w:rsidR="00136918" w:rsidRPr="00D54AA4" w:rsidRDefault="00136918">
      <w:pPr>
        <w:rPr>
          <w:rFonts w:ascii="Frutiger LT Com 55 Roman" w:eastAsia="Helvetica Neue" w:hAnsi="Frutiger LT Com 55 Roman" w:cs="Helvetica Neue"/>
          <w:color w:val="000000" w:themeColor="text1"/>
          <w:sz w:val="24"/>
          <w:szCs w:val="24"/>
        </w:rPr>
      </w:pPr>
      <w:r w:rsidRPr="00D54AA4">
        <w:rPr>
          <w:rFonts w:ascii="Frutiger LT Com 55 Roman" w:eastAsia="Helvetica Neue" w:hAnsi="Frutiger LT Com 55 Roman" w:cs="Helvetica Neue"/>
          <w:color w:val="000000" w:themeColor="text1"/>
          <w:sz w:val="24"/>
          <w:szCs w:val="24"/>
        </w:rPr>
        <w:br w:type="page"/>
      </w:r>
    </w:p>
    <w:p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22CF"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6322CF" w:rsidRDefault="00740A4D" w:rsidP="006322CF">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1131245554"/>
                <w:placeholder>
                  <w:docPart w:val="E500E546A8F14FF799A1CA989AC16C34"/>
                </w:placeholder>
                <w15:color w:val="339966"/>
                <w:text/>
              </w:sdtPr>
              <w:sdtEndPr/>
              <w:sdtContent>
                <w:r w:rsidR="006322CF" w:rsidRPr="006322CF">
                  <w:rPr>
                    <w:lang w:val="en-US"/>
                  </w:rPr>
                  <w:t>Product_Type should just be named Product</w:t>
                </w:r>
              </w:sdtContent>
            </w:sdt>
          </w:p>
        </w:tc>
      </w:tr>
    </w:tbl>
    <w:p w:rsidR="00136918" w:rsidRPr="006322CF" w:rsidRDefault="00136918" w:rsidP="00136918">
      <w:pPr>
        <w:pStyle w:val="Listenabsatz"/>
        <w:rPr>
          <w:rFonts w:ascii="Frutiger LT Com 55 Roman" w:eastAsia="Helvetica Neue" w:hAnsi="Frutiger LT Com 55 Roman" w:cs="Helvetica Neue"/>
          <w:color w:val="000000" w:themeColor="text1"/>
          <w:sz w:val="24"/>
          <w:szCs w:val="24"/>
        </w:rPr>
      </w:pPr>
    </w:p>
    <w:p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6322CF">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764801294"/>
                <w:placeholder>
                  <w:docPart w:val="7E55AE0D0479473582D62A43281C80CD"/>
                </w:placeholder>
                <w15:color w:val="339966"/>
                <w:text/>
              </w:sdtPr>
              <w:sdtEndPr/>
              <w:sdtContent>
                <w:r w:rsidR="006322CF">
                  <w:t>See 1, 2</w:t>
                </w:r>
              </w:sdtContent>
            </w:sdt>
          </w:p>
        </w:tc>
      </w:tr>
    </w:tbl>
    <w:p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rsidR="00A23C29" w:rsidRPr="00003BC0" w:rsidRDefault="00A23C29" w:rsidP="00A23C29">
      <w:pPr>
        <w:pStyle w:val="Listenabsatz"/>
        <w:rPr>
          <w:rFonts w:ascii="Frutiger LT Com 55 Roman" w:eastAsia="Helvetica Neue" w:hAnsi="Frutiger LT Com 55 Roman" w:cs="Helvetica Neue"/>
          <w:color w:val="000000" w:themeColor="text1"/>
          <w:sz w:val="24"/>
          <w:szCs w:val="24"/>
          <w:lang w:val="de-DE"/>
        </w:rPr>
      </w:pPr>
      <w:r w:rsidRPr="00003BC0">
        <w:rPr>
          <w:rFonts w:ascii="Frutiger LT Com 55 Roman" w:eastAsia="Helvetica Neue" w:hAnsi="Frutiger LT Com 55 Roman" w:cs="Helvetica Neue"/>
          <w:color w:val="000000" w:themeColor="text1"/>
          <w:sz w:val="24"/>
          <w:szCs w:val="24"/>
          <w:lang w:val="de-DE"/>
        </w:rPr>
        <w:br w:type="page"/>
      </w:r>
    </w:p>
    <w:p w:rsidR="005F26B1" w:rsidRDefault="00C2181A"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evice concepts ha</w:t>
      </w:r>
      <w:r w:rsidR="004404C1">
        <w:rPr>
          <w:rFonts w:ascii="Frutiger LT Com 55 Roman" w:eastAsia="Helvetica Neue" w:hAnsi="Frutiger LT Com 55 Roman" w:cs="Helvetica Neue"/>
          <w:color w:val="000000" w:themeColor="text1"/>
          <w:sz w:val="24"/>
          <w:szCs w:val="24"/>
        </w:rPr>
        <w:t>ve been defined to represent all the devices</w:t>
      </w:r>
      <w:r w:rsidR="00552E73" w:rsidRPr="00820C81">
        <w:rPr>
          <w:rFonts w:ascii="Frutiger LT Com 55 Roman" w:eastAsia="Helvetica Neue" w:hAnsi="Frutiger LT Com 55 Roman" w:cs="Helvetica Neue"/>
          <w:color w:val="000000" w:themeColor="text1"/>
          <w:sz w:val="24"/>
          <w:szCs w:val="24"/>
        </w:rPr>
        <w:t xml:space="preserve"> used</w:t>
      </w:r>
      <w:r w:rsidR="004404C1">
        <w:rPr>
          <w:rFonts w:ascii="Frutiger LT Com 55 Roman" w:eastAsia="Helvetica Neue" w:hAnsi="Frutiger LT Com 55 Roman" w:cs="Helvetica Neue"/>
          <w:color w:val="000000" w:themeColor="text1"/>
          <w:sz w:val="24"/>
          <w:szCs w:val="24"/>
        </w:rPr>
        <w:t>,</w:t>
      </w:r>
      <w:r w:rsidR="00552E73" w:rsidRPr="00820C81">
        <w:rPr>
          <w:rFonts w:ascii="Frutiger LT Com 55 Roman" w:eastAsia="Helvetica Neue" w:hAnsi="Frutiger LT Com 55 Roman" w:cs="Helvetica Neue"/>
          <w:color w:val="000000" w:themeColor="text1"/>
          <w:sz w:val="24"/>
          <w:szCs w:val="24"/>
        </w:rPr>
        <w:t xml:space="preserve"> or</w:t>
      </w:r>
      <w:r w:rsidR="004404C1">
        <w:rPr>
          <w:rFonts w:ascii="Frutiger LT Com 55 Roman" w:eastAsia="Helvetica Neue" w:hAnsi="Frutiger LT Com 55 Roman" w:cs="Helvetica Neue"/>
          <w:color w:val="000000" w:themeColor="text1"/>
          <w:sz w:val="24"/>
          <w:szCs w:val="24"/>
        </w:rPr>
        <w:t xml:space="preserve"> that</w:t>
      </w:r>
      <w:r w:rsidR="00552E73" w:rsidRPr="00820C81">
        <w:rPr>
          <w:rFonts w:ascii="Frutiger LT Com 55 Roman" w:eastAsia="Helvetica Neue" w:hAnsi="Frutiger LT Com 55 Roman" w:cs="Helvetica Neue"/>
          <w:color w:val="000000" w:themeColor="text1"/>
          <w:sz w:val="24"/>
          <w:szCs w:val="24"/>
        </w:rPr>
        <w:t xml:space="preserve"> can be used within a</w:t>
      </w:r>
      <w:r w:rsidR="000154A1" w:rsidRPr="00820C81">
        <w:rPr>
          <w:rFonts w:ascii="Frutiger LT Com 55 Roman" w:eastAsia="Helvetica Neue" w:hAnsi="Frutiger LT Com 55 Roman" w:cs="Helvetica Neue"/>
          <w:color w:val="000000" w:themeColor="text1"/>
          <w:sz w:val="24"/>
          <w:szCs w:val="24"/>
        </w:rPr>
        <w:t>n automated</w:t>
      </w:r>
      <w:r w:rsidR="00552E73" w:rsidRPr="00820C81">
        <w:rPr>
          <w:rFonts w:ascii="Frutiger LT Com 55 Roman" w:eastAsia="Helvetica Neue" w:hAnsi="Frutiger LT Com 55 Roman" w:cs="Helvetica Neue"/>
          <w:color w:val="000000" w:themeColor="text1"/>
          <w:sz w:val="24"/>
          <w:szCs w:val="24"/>
        </w:rPr>
        <w:t xml:space="preserve"> production system.</w:t>
      </w:r>
      <w:r w:rsidR="004404C1">
        <w:rPr>
          <w:rFonts w:ascii="Frutiger LT Com 55 Roman" w:eastAsia="Helvetica Neue" w:hAnsi="Frutiger LT Com 55 Roman" w:cs="Helvetica Neue"/>
          <w:color w:val="000000" w:themeColor="text1"/>
          <w:sz w:val="24"/>
          <w:szCs w:val="24"/>
        </w:rPr>
        <w:t xml:space="preserve"> To define Device's subclasses,</w:t>
      </w:r>
      <w:r w:rsidR="000154A1" w:rsidRPr="00820C81">
        <w:rPr>
          <w:rFonts w:ascii="Frutiger LT Com 55 Roman" w:eastAsia="Helvetica Neue" w:hAnsi="Frutiger LT Com 55 Roman" w:cs="Helvetica Neue"/>
          <w:color w:val="000000" w:themeColor="text1"/>
          <w:sz w:val="24"/>
          <w:szCs w:val="24"/>
        </w:rPr>
        <w:t xml:space="preserve"> we have used </w:t>
      </w:r>
      <w:r w:rsidR="004404C1">
        <w:rPr>
          <w:rFonts w:ascii="Frutiger LT Com 55 Roman" w:eastAsia="Helvetica Neue" w:hAnsi="Frutiger LT Com 55 Roman" w:cs="Helvetica Neue"/>
          <w:color w:val="000000" w:themeColor="text1"/>
          <w:sz w:val="24"/>
          <w:szCs w:val="24"/>
        </w:rPr>
        <w:t xml:space="preserve">the </w:t>
      </w:r>
      <w:r w:rsidR="000154A1" w:rsidRPr="00820C81">
        <w:rPr>
          <w:rFonts w:ascii="Frutiger LT Com 55 Roman" w:eastAsia="Helvetica Neue" w:hAnsi="Frutiger LT Com 55 Roman" w:cs="Helvetica Neue"/>
          <w:color w:val="000000" w:themeColor="text1"/>
          <w:sz w:val="24"/>
          <w:szCs w:val="24"/>
        </w:rPr>
        <w:t xml:space="preserve">paper by </w:t>
      </w:r>
      <w:r w:rsidR="00F12B7E" w:rsidRPr="004404C1">
        <w:rPr>
          <w:rFonts w:ascii="Frutiger LT Com 55 Roman" w:eastAsia="Helvetica Neue" w:hAnsi="Frutiger LT Com 55 Roman" w:cs="Helvetica Neue"/>
          <w:smallCaps/>
          <w:color w:val="000000" w:themeColor="text1"/>
          <w:sz w:val="24"/>
          <w:szCs w:val="24"/>
        </w:rPr>
        <w:t xml:space="preserve">Cheng et al. </w:t>
      </w:r>
      <w:r w:rsidR="004404C1" w:rsidRPr="004404C1">
        <w:rPr>
          <w:rFonts w:ascii="Frutiger LT Com 55 Roman" w:eastAsia="Helvetica Neue" w:hAnsi="Frutiger LT Com 55 Roman" w:cs="Helvetica Neue"/>
          <w:smallCaps/>
          <w:color w:val="000000" w:themeColor="text1"/>
          <w:sz w:val="24"/>
          <w:szCs w:val="24"/>
        </w:rPr>
        <w:t>(</w:t>
      </w:r>
      <w:r w:rsidR="00F12B7E" w:rsidRPr="004404C1">
        <w:rPr>
          <w:rFonts w:ascii="Frutiger LT Com 55 Roman" w:eastAsia="Helvetica Neue" w:hAnsi="Frutiger LT Com 55 Roman" w:cs="Helvetica Neue"/>
          <w:smallCaps/>
          <w:color w:val="000000" w:themeColor="text1"/>
          <w:sz w:val="24"/>
          <w:szCs w:val="24"/>
        </w:rPr>
        <w:t>2016</w:t>
      </w:r>
      <w:r w:rsidR="004404C1" w:rsidRPr="004404C1">
        <w:rPr>
          <w:rFonts w:ascii="Frutiger LT Com 55 Roman" w:eastAsia="Helvetica Neue" w:hAnsi="Frutiger LT Com 55 Roman" w:cs="Helvetica Neue"/>
          <w:smallCaps/>
          <w:color w:val="000000" w:themeColor="text1"/>
          <w:sz w:val="24"/>
          <w:szCs w:val="24"/>
        </w:rPr>
        <w:t>)</w:t>
      </w:r>
      <w:r w:rsidR="00F12B7E" w:rsidRPr="00820C81">
        <w:rPr>
          <w:rFonts w:ascii="Frutiger LT Com 55 Roman" w:eastAsia="Helvetica Neue" w:hAnsi="Frutiger LT Com 55 Roman" w:cs="Helvetica Neue"/>
          <w:color w:val="000000" w:themeColor="text1"/>
          <w:sz w:val="24"/>
          <w:szCs w:val="24"/>
        </w:rPr>
        <w:t xml:space="preserve"> [3]</w:t>
      </w:r>
      <w:r w:rsidR="004404C1">
        <w:rPr>
          <w:rFonts w:ascii="Frutiger LT Com 55 Roman" w:eastAsia="Helvetica Neue" w:hAnsi="Frutiger LT Com 55 Roman" w:cs="Helvetica Neue"/>
          <w:color w:val="000000" w:themeColor="text1"/>
          <w:sz w:val="24"/>
          <w:szCs w:val="24"/>
        </w:rPr>
        <w:t>. The sub-classes are again project-specific and can differ between different kinds of projects.</w:t>
      </w:r>
      <w:r w:rsidR="006638BF">
        <w:rPr>
          <w:rFonts w:ascii="Frutiger LT Com 55 Roman" w:eastAsia="Helvetica Neue" w:hAnsi="Frutiger LT Com 55 Roman" w:cs="Helvetica Neue"/>
          <w:color w:val="000000" w:themeColor="text1"/>
          <w:sz w:val="24"/>
          <w:szCs w:val="24"/>
        </w:rPr>
        <w:t xml:space="preserve"> Please refer to Figure </w:t>
      </w:r>
      <w:r w:rsidR="005F26B1">
        <w:rPr>
          <w:rFonts w:ascii="Frutiger LT Com 55 Roman" w:eastAsia="Helvetica Neue" w:hAnsi="Frutiger LT Com 55 Roman" w:cs="Helvetica Neue"/>
          <w:color w:val="000000" w:themeColor="text1"/>
          <w:sz w:val="24"/>
          <w:szCs w:val="24"/>
        </w:rPr>
        <w:t>5</w:t>
      </w:r>
      <w:r w:rsidR="006638BF">
        <w:rPr>
          <w:rFonts w:ascii="Frutiger LT Com 55 Roman" w:eastAsia="Helvetica Neue" w:hAnsi="Frutiger LT Com 55 Roman" w:cs="Helvetica Neue"/>
          <w:color w:val="000000" w:themeColor="text1"/>
          <w:sz w:val="24"/>
          <w:szCs w:val="24"/>
        </w:rPr>
        <w:t xml:space="preserve">. In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document for the representation of the subclasses of Device concept.</w:t>
      </w:r>
    </w:p>
    <w:p w:rsidR="00136918" w:rsidRPr="00136918" w:rsidRDefault="00136918" w:rsidP="004404C1">
      <w:pPr>
        <w:jc w:val="both"/>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Pr="00820C81">
        <w:rPr>
          <w:rFonts w:ascii="Frutiger LT Com 55 Roman" w:eastAsia="Helvetica Neue" w:hAnsi="Frutiger LT Com 55 Roman" w:cs="Helvetica Neue"/>
          <w:b/>
          <w:bCs/>
          <w:color w:val="000000" w:themeColor="text1"/>
          <w:sz w:val="24"/>
          <w:szCs w:val="24"/>
        </w:rPr>
        <w:t xml:space="preserve">SMAPSS ontology </w:t>
      </w:r>
      <w:r>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Devic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rsidR="005F26B1" w:rsidRDefault="005F26B1" w:rsidP="004404C1">
      <w:pPr>
        <w:jc w:val="both"/>
        <w:rPr>
          <w:rFonts w:ascii="Frutiger LT Com 55 Roman" w:eastAsia="Helvetica Neue" w:hAnsi="Frutiger LT Com 55 Roman" w:cs="Helvetica Neue"/>
          <w:color w:val="000000" w:themeColor="text1"/>
          <w:sz w:val="24"/>
          <w:szCs w:val="24"/>
        </w:rPr>
      </w:pPr>
      <w:r w:rsidRPr="005F26B1">
        <w:rPr>
          <w:rFonts w:ascii="Frutiger LT Com 55 Roman" w:eastAsia="Helvetica Neue" w:hAnsi="Frutiger LT Com 55 Roman" w:cs="Helvetica Neue"/>
          <w:noProof/>
          <w:color w:val="000000" w:themeColor="text1"/>
          <w:sz w:val="24"/>
          <w:szCs w:val="24"/>
          <w:lang w:val="de-DE" w:eastAsia="de-DE"/>
        </w:rPr>
        <w:drawing>
          <wp:inline distT="0" distB="0" distL="0" distR="0" wp14:anchorId="33E58A20" wp14:editId="1B5EE881">
            <wp:extent cx="5943600" cy="5219700"/>
            <wp:effectExtent l="0" t="0" r="0" b="0"/>
            <wp:docPr id="6" name="Picture 5" descr="Diagram&#10;&#10;Description automatically generated">
              <a:extLst xmlns:a="http://schemas.openxmlformats.org/drawingml/2006/main">
                <a:ext uri="{FF2B5EF4-FFF2-40B4-BE49-F238E27FC236}">
                  <a16:creationId xmlns:a16="http://schemas.microsoft.com/office/drawing/2014/main" id="{95612258-4D2B-7D16-8B6E-F59512876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95612258-4D2B-7D16-8B6E-F595128768C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rsidR="005F26B1" w:rsidRPr="005F26B1" w:rsidRDefault="005F26B1" w:rsidP="005F26B1">
      <w:pPr>
        <w:jc w:val="center"/>
        <w:rPr>
          <w:rFonts w:ascii="Frutiger LT Com 55 Roman" w:hAnsi="Frutiger LT Com 55 Roman"/>
          <w:sz w:val="24"/>
          <w:szCs w:val="24"/>
        </w:rPr>
      </w:pPr>
      <w:r w:rsidRPr="00820C81">
        <w:rPr>
          <w:rFonts w:ascii="Frutiger LT Com 55 Roman" w:hAnsi="Frutiger LT Com 55 Roman"/>
          <w:sz w:val="24"/>
          <w:szCs w:val="24"/>
        </w:rPr>
        <w:t>Fig 5. Subconcepts for Device Concept</w:t>
      </w:r>
    </w:p>
    <w:p w:rsidR="00136918" w:rsidRDefault="00136918">
      <w:pPr>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br w:type="page"/>
      </w:r>
    </w:p>
    <w:p w:rsidR="00FD5222"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F528F3"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F528F3" w:rsidRDefault="00740A4D" w:rsidP="00F528F3">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1953124788"/>
                <w:placeholder>
                  <w:docPart w:val="156797CB50594AB9A4CFEEA7978ABE56"/>
                </w:placeholder>
                <w15:color w:val="339966"/>
                <w:text/>
              </w:sdtPr>
              <w:sdtEndPr/>
              <w:sdtContent>
                <w:r w:rsidR="00F528F3" w:rsidRPr="00F528F3">
                  <w:rPr>
                    <w:lang w:val="en-US"/>
                  </w:rPr>
                  <w:t xml:space="preserve">Subtypes of HandlingSystem  appear to be arbitrary </w:t>
                </w:r>
              </w:sdtContent>
            </w:sdt>
          </w:p>
        </w:tc>
      </w:tr>
    </w:tbl>
    <w:p w:rsidR="00136918" w:rsidRPr="00F528F3" w:rsidRDefault="00136918" w:rsidP="00136918">
      <w:pPr>
        <w:pStyle w:val="Listenabsatz"/>
        <w:rPr>
          <w:rFonts w:ascii="Frutiger LT Com 55 Roman" w:eastAsiaTheme="minorEastAsia" w:hAnsi="Frutiger LT Com 55 Roman"/>
          <w:color w:val="000000" w:themeColor="text1"/>
          <w:sz w:val="24"/>
          <w:szCs w:val="24"/>
        </w:rPr>
      </w:pPr>
    </w:p>
    <w:p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777983566"/>
                <w:placeholder>
                  <w:docPart w:val="5A44B910CCD44628A5166F6DA46AE918"/>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6638BF"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F528F3">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19437549"/>
                <w:placeholder>
                  <w:docPart w:val="7F14CFA135F84D2EB547360120C94896"/>
                </w:placeholder>
                <w15:color w:val="339966"/>
                <w:text/>
              </w:sdtPr>
              <w:sdtEndPr/>
              <w:sdtContent>
                <w:r w:rsidR="00F528F3">
                  <w:t>Intention behind subtypes unclear</w:t>
                </w:r>
              </w:sdtContent>
            </w:sdt>
          </w:p>
        </w:tc>
      </w:tr>
    </w:tbl>
    <w:p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6638BF">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F528F3"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F528F3" w:rsidRDefault="00740A4D" w:rsidP="00F528F3">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1626045271"/>
                <w:placeholder>
                  <w:docPart w:val="C553D51F01C947E08298A8B57740A367"/>
                </w:placeholder>
                <w15:color w:val="339966"/>
                <w:text/>
              </w:sdtPr>
              <w:sdtEndPr/>
              <w:sdtContent>
                <w:r w:rsidR="00F528F3" w:rsidRPr="00F528F3">
                  <w:rPr>
                    <w:lang w:val="en-US"/>
                  </w:rPr>
                  <w:t>See 1; HandlingSystem and its</w:t>
                </w:r>
                <w:r w:rsidR="00F528F3">
                  <w:rPr>
                    <w:lang w:val="en-US"/>
                  </w:rPr>
                  <w:t xml:space="preserve"> subtypes don't match</w:t>
                </w:r>
              </w:sdtContent>
            </w:sdt>
          </w:p>
        </w:tc>
      </w:tr>
    </w:tbl>
    <w:p w:rsidR="00136918" w:rsidRPr="00F528F3" w:rsidRDefault="00136918" w:rsidP="00136918">
      <w:pPr>
        <w:pStyle w:val="Listenabsatz"/>
        <w:rPr>
          <w:rFonts w:ascii="Frutiger LT Com 55 Roman" w:eastAsia="Helvetica Neue" w:hAnsi="Frutiger LT Com 55 Roman" w:cs="Helvetica Neue"/>
          <w:color w:val="000000" w:themeColor="text1"/>
          <w:sz w:val="24"/>
          <w:szCs w:val="24"/>
        </w:rPr>
      </w:pPr>
    </w:p>
    <w:p w:rsidR="00136918" w:rsidRPr="00136918" w:rsidRDefault="00FD5222" w:rsidP="00136918">
      <w:pPr>
        <w:pStyle w:val="Listenabsatz"/>
        <w:numPr>
          <w:ilvl w:val="0"/>
          <w:numId w:val="13"/>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38604186"/>
                <w:placeholder>
                  <w:docPart w:val="41677F86FB5B49F8805CEDEA94F84D0B"/>
                </w:placeholder>
                <w:showingPlcHdr/>
                <w15:color w:val="339966"/>
                <w:text/>
              </w:sdtPr>
              <w:sdtEndPr/>
              <w:sdtContent>
                <w:r w:rsidR="00136918" w:rsidRPr="006C6A84">
                  <w:rPr>
                    <w:rStyle w:val="Platzhaltertext"/>
                  </w:rPr>
                  <w:t>Klicken oder tippen Sie hier, um Text einzugeben.</w:t>
                </w:r>
              </w:sdtContent>
            </w:sdt>
          </w:p>
        </w:tc>
      </w:tr>
    </w:tbl>
    <w:p w:rsidR="00136918" w:rsidRDefault="00136918" w:rsidP="00136918">
      <w:pPr>
        <w:pStyle w:val="Listenabsatz"/>
        <w:rPr>
          <w:rFonts w:ascii="Frutiger LT Com 55 Roman" w:eastAsiaTheme="minorEastAsia" w:hAnsi="Frutiger LT Com 55 Roman"/>
          <w:color w:val="000000" w:themeColor="text1"/>
          <w:lang w:val="de-DE"/>
        </w:rPr>
      </w:pPr>
    </w:p>
    <w:p w:rsidR="00136918" w:rsidRDefault="00136918" w:rsidP="00136918">
      <w:pPr>
        <w:pStyle w:val="Listenabsatz"/>
        <w:rPr>
          <w:rFonts w:ascii="Frutiger LT Com 55 Roman" w:eastAsiaTheme="minorEastAsia" w:hAnsi="Frutiger LT Com 55 Roman"/>
          <w:color w:val="000000" w:themeColor="text1"/>
          <w:lang w:val="de-DE"/>
        </w:rPr>
      </w:pPr>
    </w:p>
    <w:p w:rsidR="00136918" w:rsidRDefault="00136918" w:rsidP="00136918">
      <w:pPr>
        <w:pStyle w:val="Listenabsatz"/>
        <w:rPr>
          <w:rFonts w:ascii="Frutiger LT Com 55 Roman" w:eastAsiaTheme="minorEastAsia" w:hAnsi="Frutiger LT Com 55 Roman"/>
          <w:color w:val="000000" w:themeColor="text1"/>
          <w:lang w:val="de-DE"/>
        </w:rPr>
      </w:pPr>
    </w:p>
    <w:p w:rsidR="00136918" w:rsidRDefault="00136918" w:rsidP="00136918">
      <w:pPr>
        <w:pStyle w:val="Listenabsatz"/>
        <w:rPr>
          <w:rFonts w:ascii="Frutiger LT Com 55 Roman" w:eastAsiaTheme="minorEastAsia" w:hAnsi="Frutiger LT Com 55 Roman"/>
          <w:color w:val="000000" w:themeColor="text1"/>
          <w:lang w:val="de-DE"/>
        </w:rPr>
      </w:pPr>
    </w:p>
    <w:p w:rsidR="00136918" w:rsidRDefault="00136918" w:rsidP="00136918">
      <w:pPr>
        <w:pStyle w:val="Listenabsatz"/>
        <w:rPr>
          <w:rFonts w:ascii="Frutiger LT Com 55 Roman" w:eastAsiaTheme="minorEastAsia" w:hAnsi="Frutiger LT Com 55 Roman"/>
          <w:color w:val="000000" w:themeColor="text1"/>
          <w:lang w:val="de-DE"/>
        </w:rPr>
      </w:pPr>
    </w:p>
    <w:p w:rsidR="00A23C29" w:rsidRPr="00136918" w:rsidRDefault="00A23C29" w:rsidP="00136918">
      <w:pPr>
        <w:pStyle w:val="Listenabsatz"/>
        <w:rPr>
          <w:rFonts w:ascii="Frutiger LT Com 55 Roman" w:eastAsiaTheme="minorEastAsia" w:hAnsi="Frutiger LT Com 55 Roman"/>
          <w:color w:val="000000" w:themeColor="text1"/>
          <w:lang w:val="de-DE"/>
        </w:rPr>
      </w:pPr>
      <w:r w:rsidRPr="00136918">
        <w:rPr>
          <w:rFonts w:ascii="Frutiger LT Com 55 Roman" w:eastAsiaTheme="minorEastAsia" w:hAnsi="Frutiger LT Com 55 Roman"/>
          <w:color w:val="000000" w:themeColor="text1"/>
          <w:lang w:val="de-DE"/>
        </w:rPr>
        <w:br w:type="page"/>
      </w:r>
    </w:p>
    <w:p w:rsidR="004404C1"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As mentioned earlier, the relationship between the </w:t>
      </w:r>
      <w:r w:rsidR="004404C1">
        <w:rPr>
          <w:rFonts w:ascii="Frutiger LT Com 55 Roman" w:eastAsia="Helvetica Neue" w:hAnsi="Frutiger LT Com 55 Roman" w:cs="Helvetica Neue"/>
          <w:color w:val="000000" w:themeColor="text1"/>
          <w:sz w:val="24"/>
          <w:szCs w:val="24"/>
        </w:rPr>
        <w:t>classes can be described using o</w:t>
      </w:r>
      <w:r w:rsidRPr="00820C81">
        <w:rPr>
          <w:rFonts w:ascii="Frutiger LT Com 55 Roman" w:eastAsia="Helvetica Neue" w:hAnsi="Frutiger LT Com 55 Roman" w:cs="Helvetica Neue"/>
          <w:color w:val="000000" w:themeColor="text1"/>
          <w:sz w:val="24"/>
          <w:szCs w:val="24"/>
        </w:rPr>
        <w:t xml:space="preserve">bject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ro</w:t>
      </w:r>
      <w:r w:rsidR="004404C1">
        <w:rPr>
          <w:rFonts w:ascii="Frutiger LT Com 55 Roman" w:eastAsia="Helvetica Neue" w:hAnsi="Frutiger LT Com 55 Roman" w:cs="Helvetica Neue"/>
          <w:color w:val="000000" w:themeColor="text1"/>
          <w:sz w:val="24"/>
          <w:szCs w:val="24"/>
        </w:rPr>
        <w:t xml:space="preserve">perties. Therefore, in figure </w:t>
      </w:r>
      <w:r w:rsidR="005F26B1">
        <w:rPr>
          <w:rFonts w:ascii="Frutiger LT Com 55 Roman" w:eastAsia="Helvetica Neue" w:hAnsi="Frutiger LT Com 55 Roman" w:cs="Helvetica Neue"/>
          <w:color w:val="000000" w:themeColor="text1"/>
          <w:sz w:val="24"/>
          <w:szCs w:val="24"/>
        </w:rPr>
        <w:t>6</w:t>
      </w:r>
      <w:r w:rsidR="006638BF">
        <w:rPr>
          <w:rFonts w:ascii="Frutiger LT Com 55 Roman" w:eastAsia="Helvetica Neue" w:hAnsi="Frutiger LT Com 55 Roman" w:cs="Helvetica Neue"/>
          <w:color w:val="000000" w:themeColor="text1"/>
          <w:sz w:val="24"/>
          <w:szCs w:val="24"/>
        </w:rPr>
        <w:t xml:space="preserve"> of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file</w:t>
      </w:r>
      <w:r w:rsidRPr="00820C81">
        <w:rPr>
          <w:rFonts w:ascii="Frutiger LT Com 55 Roman" w:eastAsia="Helvetica Neue" w:hAnsi="Frutiger LT Com 55 Roman" w:cs="Helvetica Neue"/>
          <w:color w:val="000000" w:themeColor="text1"/>
          <w:sz w:val="24"/>
          <w:szCs w:val="24"/>
        </w:rPr>
        <w:t xml:space="preserve">, we have represented the relationships between the </w:t>
      </w:r>
      <w:r w:rsidR="004404C1">
        <w:rPr>
          <w:rFonts w:ascii="Frutiger LT Com 55 Roman" w:eastAsia="Helvetica Neue" w:hAnsi="Frutiger LT Com 55 Roman" w:cs="Helvetica Neue"/>
          <w:color w:val="000000" w:themeColor="text1"/>
          <w:sz w:val="24"/>
          <w:szCs w:val="24"/>
        </w:rPr>
        <w:t>classes</w:t>
      </w:r>
      <w:r w:rsidRPr="00820C81">
        <w:rPr>
          <w:rFonts w:ascii="Frutiger LT Com 55 Roman" w:eastAsia="Helvetica Neue" w:hAnsi="Frutiger LT Com 55 Roman" w:cs="Helvetica Neue"/>
          <w:color w:val="000000" w:themeColor="text1"/>
          <w:sz w:val="24"/>
          <w:szCs w:val="24"/>
        </w:rPr>
        <w:t>. The arrow from where it starts is the domain concept; the arrow</w:t>
      </w:r>
      <w:r w:rsidR="004404C1">
        <w:rPr>
          <w:rFonts w:ascii="Frutiger LT Com 55 Roman" w:eastAsia="Helvetica Neue" w:hAnsi="Frutiger LT Com 55 Roman" w:cs="Helvetica Neue"/>
          <w:color w:val="000000" w:themeColor="text1"/>
          <w:sz w:val="24"/>
          <w:szCs w:val="24"/>
        </w:rPr>
        <w:t xml:space="preserve"> pointed toward a class is the r</w:t>
      </w:r>
      <w:r w:rsidRPr="00820C81">
        <w:rPr>
          <w:rFonts w:ascii="Frutiger LT Com 55 Roman" w:eastAsia="Helvetica Neue" w:hAnsi="Frutiger LT Com 55 Roman" w:cs="Helvetica Neue"/>
          <w:color w:val="000000" w:themeColor="text1"/>
          <w:sz w:val="24"/>
          <w:szCs w:val="24"/>
        </w:rPr>
        <w:t xml:space="preserve">ange concept. </w:t>
      </w:r>
    </w:p>
    <w:p w:rsidR="003712D9"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Furthermore, the relationship or the object property between the concepts is represented using </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relationship</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For example, a deviation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DeviationID XXX</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which occurred in a process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can be stored in our knowledge base, which satisfies the rules mentioned in Fig 6. Therefore, the stored knowledge will be in the form of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hasDeviation</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DeviationID XXX</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Similarly, for different use-cases, we can u</w:t>
      </w:r>
      <w:r w:rsidR="003712D9">
        <w:rPr>
          <w:rFonts w:ascii="Frutiger LT Com 55 Roman" w:eastAsia="Helvetica Neue" w:hAnsi="Frutiger LT Com 55 Roman" w:cs="Helvetica Neue"/>
          <w:color w:val="000000" w:themeColor="text1"/>
          <w:sz w:val="24"/>
          <w:szCs w:val="24"/>
        </w:rPr>
        <w:t>se the defined object property.</w:t>
      </w:r>
    </w:p>
    <w:p w:rsidR="00820C81" w:rsidRDefault="005F26B1" w:rsidP="003712D9">
      <w:pPr>
        <w:ind w:left="-567"/>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noProof/>
          <w:color w:val="000000" w:themeColor="text1"/>
          <w:sz w:val="24"/>
          <w:szCs w:val="24"/>
          <w:lang w:val="de-DE" w:eastAsia="de-DE"/>
        </w:rPr>
        <w:drawing>
          <wp:inline distT="0" distB="0" distL="0" distR="0" wp14:anchorId="2B75D261" wp14:editId="10C488BE">
            <wp:extent cx="6480000" cy="566587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l="543" r="594"/>
                    <a:stretch/>
                  </pic:blipFill>
                  <pic:spPr bwMode="auto">
                    <a:xfrm>
                      <a:off x="0" y="0"/>
                      <a:ext cx="6480000" cy="5665879"/>
                    </a:xfrm>
                    <a:prstGeom prst="rect">
                      <a:avLst/>
                    </a:prstGeom>
                    <a:ln>
                      <a:noFill/>
                    </a:ln>
                    <a:extLst>
                      <a:ext uri="{53640926-AAD7-44D8-BBD7-CCE9431645EC}">
                        <a14:shadowObscured xmlns:a14="http://schemas.microsoft.com/office/drawing/2010/main"/>
                      </a:ext>
                    </a:extLst>
                  </pic:spPr>
                </pic:pic>
              </a:graphicData>
            </a:graphic>
          </wp:inline>
        </w:drawing>
      </w:r>
    </w:p>
    <w:p w:rsidR="005F26B1" w:rsidRDefault="005F26B1" w:rsidP="003712D9">
      <w:pPr>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Figure 6. </w:t>
      </w:r>
      <w:r w:rsidRPr="005F26B1">
        <w:rPr>
          <w:rFonts w:ascii="Frutiger LT Com 55 Roman" w:eastAsia="Helvetica Neue" w:hAnsi="Frutiger LT Com 55 Roman" w:cs="Helvetica Neue"/>
          <w:color w:val="000000" w:themeColor="text1"/>
          <w:sz w:val="24"/>
          <w:szCs w:val="24"/>
        </w:rPr>
        <w:t>Ontology with their relationships and properties</w:t>
      </w:r>
    </w:p>
    <w:p w:rsidR="00FD5222" w:rsidRPr="00820C81" w:rsidRDefault="004404C1" w:rsidP="004404C1">
      <w:pPr>
        <w:jc w:val="both"/>
        <w:rPr>
          <w:rFonts w:ascii="Frutiger LT Com 55 Roman" w:hAnsi="Frutiger LT Com 55 Roman"/>
          <w:b/>
          <w:bCs/>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00FD5222" w:rsidRPr="00820C81">
        <w:rPr>
          <w:rFonts w:ascii="Frutiger LT Com 55 Roman" w:eastAsia="Helvetica Neue" w:hAnsi="Frutiger LT Com 55 Roman" w:cs="Helvetica Neue"/>
          <w:b/>
          <w:bCs/>
          <w:color w:val="000000" w:themeColor="text1"/>
          <w:sz w:val="24"/>
          <w:szCs w:val="24"/>
        </w:rPr>
        <w:t>SMAPSS ontology</w:t>
      </w:r>
      <w:r>
        <w:rPr>
          <w:rFonts w:ascii="Frutiger LT Com 55 Roman" w:eastAsia="Helvetica Neue" w:hAnsi="Frutiger LT Com 55 Roman" w:cs="Helvetica Neue"/>
          <w:b/>
          <w:bCs/>
          <w:color w:val="000000" w:themeColor="text1"/>
          <w:sz w:val="24"/>
          <w:szCs w:val="24"/>
        </w:rPr>
        <w:t xml:space="preserve"> for the</w:t>
      </w:r>
      <w:r w:rsidR="00FD5222" w:rsidRPr="00820C81">
        <w:rPr>
          <w:rFonts w:ascii="Frutiger LT Com 55 Roman" w:eastAsia="Helvetica Neue" w:hAnsi="Frutiger LT Com 55 Roman" w:cs="Helvetica Neue"/>
          <w:b/>
          <w:bCs/>
          <w:color w:val="000000" w:themeColor="text1"/>
          <w:sz w:val="24"/>
          <w:szCs w:val="24"/>
        </w:rPr>
        <w:t xml:space="preserve"> relationships and properties and answer the questions with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w:t>
      </w:r>
    </w:p>
    <w:p w:rsidR="00FD5222"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6638BF">
        <w:rPr>
          <w:rFonts w:ascii="Frutiger LT Com 55 Roman" w:eastAsia="Helvetica Neue" w:hAnsi="Frutiger LT Com 55 Roman" w:cs="Helvetica Neue"/>
          <w:color w:val="000000" w:themeColor="text1"/>
        </w:rPr>
        <w:t xml:space="preserve">Do you think the </w:t>
      </w:r>
      <w:r w:rsidR="002C6F89" w:rsidRPr="006638BF">
        <w:rPr>
          <w:rFonts w:ascii="Frutiger LT Com 55 Roman" w:eastAsia="Helvetica Neue" w:hAnsi="Frutiger LT Com 55 Roman" w:cs="Helvetica Neue"/>
          <w:color w:val="000000" w:themeColor="text1"/>
        </w:rPr>
        <w:t>relationships and the properties</w:t>
      </w:r>
      <w:r w:rsidRPr="006638BF">
        <w:rPr>
          <w:rFonts w:ascii="Frutiger LT Com 55 Roman" w:eastAsia="Helvetica Neue" w:hAnsi="Frutiger LT Com 55 Roman" w:cs="Helvetica Neue"/>
          <w:color w:val="000000" w:themeColor="text1"/>
        </w:rPr>
        <w:t xml:space="preserve"> defined in </w:t>
      </w:r>
      <w:r w:rsidR="00136918">
        <w:rPr>
          <w:rFonts w:ascii="Frutiger LT Com 55 Roman" w:eastAsia="Helvetica Neue" w:hAnsi="Frutiger LT Com 55 Roman" w:cs="Helvetica Neue"/>
          <w:color w:val="000000" w:themeColor="text1"/>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940032725"/>
                <w:placeholder>
                  <w:docPart w:val="34CDDF421C1E459082D236ED5730DD1F"/>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Theme="minorEastAsia" w:hAnsi="Frutiger LT Com 55 Roman"/>
          <w:color w:val="000000" w:themeColor="text1"/>
          <w:lang w:val="de-DE"/>
        </w:rPr>
      </w:pPr>
    </w:p>
    <w:p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defined in the ontology cover</w:t>
      </w:r>
      <w:r w:rsidR="004A0662">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94768973"/>
                <w:placeholder>
                  <w:docPart w:val="A810982FE9E146909BF664AF20E78ADB"/>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w:t>
      </w:r>
      <w:r w:rsidR="002C6F89" w:rsidRPr="00820C81">
        <w:rPr>
          <w:rFonts w:ascii="Frutiger LT Com 55 Roman" w:eastAsia="Helvetica Neue" w:hAnsi="Frutiger LT Com 55 Roman" w:cs="Helvetica Neue"/>
          <w:color w:val="000000" w:themeColor="text1"/>
          <w:sz w:val="24"/>
          <w:szCs w:val="24"/>
        </w:rPr>
        <w:t xml:space="preserve">relationships and the properties </w:t>
      </w:r>
      <w:r w:rsidRPr="00820C81">
        <w:rPr>
          <w:rFonts w:ascii="Frutiger LT Com 55 Roman" w:eastAsia="Helvetica Neue" w:hAnsi="Frutiger LT Com 55 Roman" w:cs="Helvetica Neue"/>
          <w:color w:val="000000" w:themeColor="text1"/>
          <w:sz w:val="24"/>
          <w:szCs w:val="24"/>
        </w:rPr>
        <w:t>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76545249"/>
                <w:placeholder>
                  <w:docPart w:val="EC94E0B525254D26B6B1981870AF6C6A"/>
                </w:placeholder>
                <w:showingPlcHdr/>
                <w15:color w:val="339966"/>
                <w:text/>
              </w:sdtPr>
              <w:sdtEndPr/>
              <w:sdtContent>
                <w:r w:rsidR="00136918" w:rsidRPr="006C6A84">
                  <w:rPr>
                    <w:rStyle w:val="Platzhaltertext"/>
                  </w:rPr>
                  <w:t>Klicken oder tippen Sie hier, um Text einzugeben.</w:t>
                </w:r>
              </w:sdtContent>
            </w:sdt>
          </w:p>
        </w:tc>
      </w:tr>
    </w:tbl>
    <w:p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re is clarity with the naming of the </w:t>
      </w:r>
      <w:r w:rsidR="002C6F89" w:rsidRPr="00820C81">
        <w:rPr>
          <w:rFonts w:ascii="Frutiger LT Com 55 Roman" w:eastAsia="Helvetica Neue" w:hAnsi="Frutiger LT Com 55 Roman" w:cs="Helvetica Neue"/>
          <w:color w:val="000000" w:themeColor="text1"/>
          <w:sz w:val="24"/>
          <w:szCs w:val="24"/>
        </w:rPr>
        <w:t>relationships and the propertie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CC7B2D"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Pr="00CC7B2D" w:rsidRDefault="00740A4D" w:rsidP="00CC7B2D">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rPr>
                <w:id w:val="-1618218848"/>
                <w:placeholder>
                  <w:docPart w:val="734EDC112E2D41019FAC28C5D6639B97"/>
                </w:placeholder>
                <w15:color w:val="339966"/>
                <w:text/>
              </w:sdtPr>
              <w:sdtEndPr/>
              <w:sdtContent>
                <w:r w:rsidR="00CC7B2D" w:rsidRPr="00CC7B2D">
                  <w:rPr>
                    <w:lang w:val="en-US"/>
                  </w:rPr>
                  <w:t>Maybe a separation of the system level and metadata would make sense</w:t>
                </w:r>
              </w:sdtContent>
            </w:sdt>
          </w:p>
        </w:tc>
      </w:tr>
    </w:tbl>
    <w:p w:rsidR="00136918" w:rsidRPr="00CC7B2D" w:rsidRDefault="00136918" w:rsidP="00136918">
      <w:pPr>
        <w:pStyle w:val="Listenabsatz"/>
        <w:rPr>
          <w:rFonts w:ascii="Frutiger LT Com 55 Roman" w:eastAsia="Helvetica Neue" w:hAnsi="Frutiger LT Com 55 Roman" w:cs="Helvetica Neue"/>
          <w:color w:val="000000" w:themeColor="text1"/>
          <w:sz w:val="24"/>
          <w:szCs w:val="24"/>
        </w:rPr>
      </w:pPr>
    </w:p>
    <w:p w:rsidR="00136918"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 xml:space="preserve">Do you think these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can be used for other manufacturing compan</w:t>
      </w:r>
      <w:r w:rsidR="00136918">
        <w:rPr>
          <w:rFonts w:ascii="Frutiger LT Com 55 Roman" w:eastAsia="Helvetica Neue" w:hAnsi="Frutiger LT Com 55 Roman" w:cs="Helvetica Neue"/>
          <w:color w:val="000000" w:themeColor="text1"/>
          <w:sz w:val="24"/>
          <w:szCs w:val="24"/>
        </w:rPr>
        <w:t>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rsidTr="00136918">
        <w:trPr>
          <w:trHeight w:val="510"/>
        </w:trPr>
        <w:tc>
          <w:tcPr>
            <w:tcW w:w="1367"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740A4D">
              <w:rPr>
                <w:rFonts w:ascii="Frutiger LT Com 55 Roman" w:eastAsia="Helvetica Neue" w:hAnsi="Frutiger LT Com 55 Roman" w:cs="Helvetica Neue"/>
                <w:color w:val="000000" w:themeColor="text1"/>
                <w:sz w:val="24"/>
                <w:szCs w:val="24"/>
              </w:rPr>
            </w:r>
            <w:r w:rsidR="00740A4D">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31BEC" w:rsidTr="00136918">
        <w:trPr>
          <w:trHeight w:val="567"/>
        </w:trPr>
        <w:tc>
          <w:tcPr>
            <w:tcW w:w="1367" w:type="pct"/>
            <w:vAlign w:val="center"/>
          </w:tcPr>
          <w:p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rsidR="00136918" w:rsidRDefault="00740A4D"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02886417"/>
                <w:placeholder>
                  <w:docPart w:val="7BC4245A9E934A4BB028D7EA45A7D0D4"/>
                </w:placeholder>
                <w:showingPlcHdr/>
                <w15:color w:val="339966"/>
                <w:text/>
              </w:sdtPr>
              <w:sdtEndPr/>
              <w:sdtContent>
                <w:r w:rsidR="00136918" w:rsidRPr="006C6A84">
                  <w:rPr>
                    <w:rStyle w:val="Platzhaltertext"/>
                  </w:rPr>
                  <w:t>Klicken oder tippen Sie hier, um Text einzugeben.</w:t>
                </w:r>
              </w:sdtContent>
            </w:sdt>
          </w:p>
        </w:tc>
      </w:tr>
    </w:tbl>
    <w:p w:rsidR="00136918" w:rsidRDefault="00136918" w:rsidP="00136918">
      <w:pPr>
        <w:pStyle w:val="Listenabsatz"/>
        <w:rPr>
          <w:rFonts w:ascii="Frutiger LT Com 55 Roman" w:eastAsiaTheme="minorEastAsia" w:hAnsi="Frutiger LT Com 55 Roman"/>
          <w:color w:val="000000" w:themeColor="text1"/>
          <w:lang w:val="de-DE"/>
        </w:rPr>
      </w:pPr>
    </w:p>
    <w:p w:rsidR="009A2A88" w:rsidRDefault="009A2A88" w:rsidP="00136918">
      <w:pPr>
        <w:pStyle w:val="Listenabsatz"/>
        <w:rPr>
          <w:rFonts w:ascii="Frutiger LT Com 55 Roman" w:eastAsiaTheme="minorEastAsia" w:hAnsi="Frutiger LT Com 55 Roman"/>
          <w:color w:val="000000" w:themeColor="text1"/>
          <w:lang w:val="de-DE"/>
        </w:rPr>
      </w:pPr>
    </w:p>
    <w:p w:rsidR="009A2A88" w:rsidRDefault="009A2A88" w:rsidP="00136918">
      <w:pPr>
        <w:pStyle w:val="Listenabsatz"/>
        <w:rPr>
          <w:rFonts w:ascii="Frutiger LT Com 55 Roman" w:eastAsiaTheme="minorEastAsia" w:hAnsi="Frutiger LT Com 55 Roman"/>
          <w:color w:val="000000" w:themeColor="text1"/>
          <w:lang w:val="de-DE"/>
        </w:rPr>
      </w:pPr>
    </w:p>
    <w:p w:rsidR="009A2A88" w:rsidRDefault="009A2A88" w:rsidP="00136918">
      <w:pPr>
        <w:pStyle w:val="Listenabsatz"/>
        <w:rPr>
          <w:rFonts w:ascii="Frutiger LT Com 55 Roman" w:eastAsiaTheme="minorEastAsia" w:hAnsi="Frutiger LT Com 55 Roman"/>
          <w:color w:val="000000" w:themeColor="text1"/>
          <w:lang w:val="de-DE"/>
        </w:rPr>
      </w:pPr>
    </w:p>
    <w:p w:rsidR="009A2A88" w:rsidRPr="00136918" w:rsidRDefault="009A2A88" w:rsidP="00136918">
      <w:pPr>
        <w:pStyle w:val="Listenabsatz"/>
        <w:rPr>
          <w:rFonts w:ascii="Frutiger LT Com 55 Roman" w:eastAsiaTheme="minorEastAsia" w:hAnsi="Frutiger LT Com 55 Roman"/>
          <w:color w:val="000000" w:themeColor="text1"/>
          <w:lang w:val="de-DE"/>
        </w:rPr>
      </w:pPr>
    </w:p>
    <w:p w:rsidR="00136918" w:rsidRDefault="00136918">
      <w:pPr>
        <w:rPr>
          <w:rFonts w:ascii="Frutiger LT Com 55 Roman" w:eastAsiaTheme="minorEastAsia" w:hAnsi="Frutiger LT Com 55 Roman"/>
          <w:b/>
          <w:bCs/>
          <w:color w:val="000000" w:themeColor="text1"/>
          <w:lang w:val="de-DE"/>
        </w:rPr>
      </w:pPr>
      <w:r>
        <w:rPr>
          <w:rFonts w:ascii="Frutiger LT Com 55 Roman" w:eastAsiaTheme="minorEastAsia" w:hAnsi="Frutiger LT Com 55 Roman"/>
          <w:b/>
          <w:bCs/>
          <w:color w:val="000000" w:themeColor="text1"/>
          <w:lang w:val="de-DE"/>
        </w:rPr>
        <w:br w:type="page"/>
      </w:r>
    </w:p>
    <w:p w:rsidR="00A23C29" w:rsidRPr="003712D9" w:rsidRDefault="004739EC" w:rsidP="00A23C29">
      <w:pPr>
        <w:pStyle w:val="Listenabsatz"/>
        <w:rPr>
          <w:rFonts w:ascii="Frutiger LT Com 55 Roman" w:eastAsiaTheme="minorEastAsia" w:hAnsi="Frutiger LT Com 55 Roman"/>
          <w:b/>
          <w:bCs/>
          <w:color w:val="000000" w:themeColor="text1"/>
          <w:lang w:val="de-DE"/>
        </w:rPr>
      </w:pPr>
      <w:r w:rsidRPr="003712D9">
        <w:rPr>
          <w:rFonts w:ascii="Frutiger LT Com 55 Roman" w:eastAsiaTheme="minorEastAsia" w:hAnsi="Frutiger LT Com 55 Roman"/>
          <w:b/>
          <w:bCs/>
          <w:color w:val="000000" w:themeColor="text1"/>
          <w:lang w:val="de-DE"/>
        </w:rPr>
        <w:t>References</w:t>
      </w:r>
    </w:p>
    <w:p w:rsidR="004739EC" w:rsidRPr="003712D9" w:rsidRDefault="004739EC" w:rsidP="00A23C29">
      <w:pPr>
        <w:pStyle w:val="Listenabsatz"/>
        <w:rPr>
          <w:rFonts w:ascii="Frutiger LT Com 55 Roman" w:eastAsiaTheme="minorEastAsia" w:hAnsi="Frutiger LT Com 55 Roman"/>
          <w:b/>
          <w:bCs/>
          <w:color w:val="000000" w:themeColor="text1"/>
          <w:lang w:val="de-DE"/>
        </w:rPr>
      </w:pPr>
    </w:p>
    <w:p w:rsidR="004739EC" w:rsidRPr="003712D9" w:rsidRDefault="004404C1" w:rsidP="004404C1">
      <w:pPr>
        <w:pStyle w:val="Listenabsatz"/>
        <w:ind w:left="993" w:hanging="426"/>
        <w:rPr>
          <w:rFonts w:ascii="Frutiger LT Com 55 Roman" w:eastAsiaTheme="minorEastAsia" w:hAnsi="Frutiger LT Com 55 Roman"/>
          <w:lang w:val="de-DE"/>
        </w:rPr>
      </w:pPr>
      <w:r w:rsidRPr="004404C1">
        <w:rPr>
          <w:rFonts w:ascii="Frutiger LT Com 55 Roman" w:eastAsiaTheme="minorEastAsia" w:hAnsi="Frutiger LT Com 55 Roman"/>
          <w:color w:val="000000" w:themeColor="text1"/>
          <w:lang w:val="de-DE"/>
        </w:rPr>
        <w:t>[1]</w:t>
      </w:r>
      <w:r w:rsidRPr="004404C1">
        <w:rPr>
          <w:lang w:val="de-DE"/>
        </w:rPr>
        <w:t xml:space="preserve"> </w:t>
      </w:r>
      <w:r w:rsidRPr="004404C1">
        <w:rPr>
          <w:rFonts w:ascii="Frutiger LT Com 55 Roman" w:eastAsiaTheme="minorEastAsia" w:hAnsi="Frutiger LT Com 55 Roman"/>
          <w:color w:val="000000" w:themeColor="text1"/>
          <w:lang w:val="de-DE"/>
        </w:rPr>
        <w:t xml:space="preserve">Galaske, Nadia &amp; Strang, Daniel &amp; Anderl, Reiner. </w:t>
      </w:r>
      <w:r w:rsidRPr="003712D9">
        <w:rPr>
          <w:rFonts w:ascii="Frutiger LT Com 55 Roman" w:eastAsiaTheme="minorEastAsia" w:hAnsi="Frutiger LT Com 55 Roman"/>
          <w:color w:val="000000" w:themeColor="text1"/>
          <w:lang w:val="de-DE"/>
        </w:rPr>
        <w:t>(2015). Process Deviations in Cyber-Physical Production Systems.</w:t>
      </w:r>
      <w:r w:rsidRPr="003712D9">
        <w:rPr>
          <w:rFonts w:ascii="Frutiger LT Com 55 Roman" w:eastAsiaTheme="minorEastAsia" w:hAnsi="Frutiger LT Com 55 Roman"/>
          <w:color w:val="000000" w:themeColor="text1"/>
          <w:lang w:val="de-DE"/>
        </w:rPr>
        <w:br/>
      </w:r>
      <w:hyperlink r:id="rId14" w:history="1">
        <w:r w:rsidRPr="003712D9">
          <w:rPr>
            <w:rStyle w:val="Hyperlink"/>
            <w:rFonts w:ascii="Frutiger LT Com 55 Roman" w:eastAsiaTheme="minorEastAsia" w:hAnsi="Frutiger LT Com 55 Roman"/>
            <w:lang w:val="de-DE"/>
          </w:rPr>
          <w:t>https://www.researchgate.net/publication/283499328_Process_Deviations_in_Cyber-Physical_Production_Systems</w:t>
        </w:r>
      </w:hyperlink>
    </w:p>
    <w:p w:rsidR="004404C1" w:rsidRPr="003712D9" w:rsidRDefault="004404C1" w:rsidP="004404C1">
      <w:pPr>
        <w:pStyle w:val="Listenabsatz"/>
        <w:ind w:left="993" w:hanging="426"/>
        <w:rPr>
          <w:rFonts w:ascii="Frutiger LT Com 55 Roman" w:eastAsiaTheme="minorEastAsia" w:hAnsi="Frutiger LT Com 55 Roman"/>
          <w:color w:val="000000" w:themeColor="text1"/>
          <w:lang w:val="de-DE"/>
        </w:rPr>
      </w:pPr>
    </w:p>
    <w:p w:rsidR="000E2110" w:rsidRDefault="000E2110" w:rsidP="004404C1">
      <w:pPr>
        <w:pStyle w:val="Listenabsatz"/>
        <w:ind w:left="993" w:hanging="426"/>
        <w:rPr>
          <w:rStyle w:val="Hyperlink"/>
          <w:rFonts w:ascii="Frutiger LT Com 55 Roman" w:eastAsiaTheme="minorEastAsia" w:hAnsi="Frutiger LT Com 55 Roman"/>
        </w:rPr>
      </w:pPr>
      <w:r w:rsidRPr="004404C1">
        <w:rPr>
          <w:rFonts w:ascii="Frutiger LT Com 55 Roman" w:eastAsiaTheme="minorEastAsia" w:hAnsi="Frutiger LT Com 55 Roman"/>
          <w:color w:val="000000" w:themeColor="text1"/>
          <w:lang w:val="de-DE"/>
        </w:rPr>
        <w:t>[2]</w:t>
      </w:r>
      <w:r w:rsidR="004404C1" w:rsidRPr="004404C1">
        <w:rPr>
          <w:lang w:val="de-DE"/>
        </w:rPr>
        <w:t xml:space="preserve"> </w:t>
      </w:r>
      <w:r w:rsidR="004404C1" w:rsidRPr="004404C1">
        <w:rPr>
          <w:rFonts w:ascii="Frutiger LT Com 55 Roman" w:eastAsiaTheme="minorEastAsia" w:hAnsi="Frutiger LT Com 55 Roman"/>
          <w:color w:val="000000" w:themeColor="text1"/>
          <w:lang w:val="de-DE"/>
        </w:rPr>
        <w:t xml:space="preserve">Sorensen, Daniel &amp; Brunoe, Thomas &amp; Nielsen, Kjeld. </w:t>
      </w:r>
      <w:r w:rsidR="004404C1" w:rsidRPr="004404C1">
        <w:rPr>
          <w:rFonts w:ascii="Frutiger LT Com 55 Roman" w:eastAsiaTheme="minorEastAsia" w:hAnsi="Frutiger LT Com 55 Roman"/>
          <w:color w:val="000000" w:themeColor="text1"/>
        </w:rPr>
        <w:t>(2018). A classification scheme for production system processes. Procedia CIRP. 72. 609-614. 10.1016/j.procir.2018.03.021.</w:t>
      </w:r>
      <w:r w:rsidR="004404C1">
        <w:rPr>
          <w:rFonts w:ascii="Frutiger LT Com 55 Roman" w:eastAsiaTheme="minorEastAsia" w:hAnsi="Frutiger LT Com 55 Roman"/>
          <w:color w:val="000000" w:themeColor="text1"/>
        </w:rPr>
        <w:br/>
      </w:r>
      <w:hyperlink r:id="rId15" w:history="1">
        <w:r w:rsidRPr="00C23892">
          <w:rPr>
            <w:rStyle w:val="Hyperlink"/>
            <w:rFonts w:ascii="Frutiger LT Com 55 Roman" w:eastAsiaTheme="minorEastAsia" w:hAnsi="Frutiger LT Com 55 Roman"/>
          </w:rPr>
          <w:t>https://www.researchgate.net/publication/326039294_A_classification_scheme_for_production_system_processes</w:t>
        </w:r>
      </w:hyperlink>
    </w:p>
    <w:p w:rsidR="004404C1" w:rsidRDefault="004404C1" w:rsidP="004404C1">
      <w:pPr>
        <w:pStyle w:val="Listenabsatz"/>
        <w:ind w:left="993" w:hanging="426"/>
        <w:rPr>
          <w:rFonts w:ascii="Frutiger LT Com 55 Roman" w:eastAsiaTheme="minorEastAsia" w:hAnsi="Frutiger LT Com 55 Roman"/>
          <w:color w:val="000000" w:themeColor="text1"/>
        </w:rPr>
      </w:pPr>
    </w:p>
    <w:p w:rsidR="000E2110" w:rsidRDefault="000E2110" w:rsidP="004404C1">
      <w:pPr>
        <w:pStyle w:val="Listenabsatz"/>
        <w:ind w:left="993" w:hanging="426"/>
        <w:rPr>
          <w:rFonts w:ascii="Frutiger LT Com 55 Roman" w:eastAsiaTheme="minorEastAsia" w:hAnsi="Frutiger LT Com 55 Roman"/>
          <w:color w:val="000000" w:themeColor="text1"/>
        </w:rPr>
      </w:pPr>
      <w:r>
        <w:rPr>
          <w:rFonts w:ascii="Frutiger LT Com 55 Roman" w:eastAsiaTheme="minorEastAsia" w:hAnsi="Frutiger LT Com 55 Roman"/>
          <w:color w:val="000000" w:themeColor="text1"/>
        </w:rPr>
        <w:t>[3]</w:t>
      </w:r>
      <w:r w:rsidR="004404C1" w:rsidRPr="004404C1">
        <w:t xml:space="preserve"> </w:t>
      </w:r>
      <w:r w:rsidR="004404C1" w:rsidRPr="004404C1">
        <w:rPr>
          <w:rFonts w:ascii="Frutiger LT Com 55 Roman" w:eastAsiaTheme="minorEastAsia" w:hAnsi="Frutiger LT Com 55 Roman"/>
          <w:color w:val="000000" w:themeColor="text1"/>
        </w:rPr>
        <w:t>Cheng, Haibo &amp; Zeng, Peng &amp; Xue, Lingling &amp; Shi, Zhao &amp; Wang, Peng &amp; Yu, Haibin. (2016). Manufacturing Ontology Development Based on Industry 4.0 Demonstration Production Line. 42-47. 10.1109/TSA.2016.17.</w:t>
      </w:r>
      <w:r w:rsidR="004404C1">
        <w:rPr>
          <w:rFonts w:ascii="Frutiger LT Com 55 Roman" w:eastAsiaTheme="minorEastAsia" w:hAnsi="Frutiger LT Com 55 Roman"/>
          <w:color w:val="000000" w:themeColor="text1"/>
        </w:rPr>
        <w:br/>
      </w:r>
      <w:hyperlink r:id="rId16" w:history="1">
        <w:r w:rsidRPr="00C23892">
          <w:rPr>
            <w:rStyle w:val="Hyperlink"/>
            <w:rFonts w:ascii="Frutiger LT Com 55 Roman" w:eastAsiaTheme="minorEastAsia" w:hAnsi="Frutiger LT Com 55 Roman"/>
          </w:rPr>
          <w:t>https://www.researchgate.net/publication/311610072_Manufacturing_Ontology_Development_Based_on_Industry_40_Demonstration_Production_Line</w:t>
        </w:r>
      </w:hyperlink>
    </w:p>
    <w:p w:rsidR="000E2110" w:rsidRPr="00DD7E70" w:rsidRDefault="000E2110" w:rsidP="00A23C29">
      <w:pPr>
        <w:pStyle w:val="Listenabsatz"/>
        <w:rPr>
          <w:rFonts w:ascii="Frutiger LT Com 55 Roman" w:eastAsiaTheme="minorEastAsia" w:hAnsi="Frutiger LT Com 55 Roman"/>
          <w:color w:val="000000" w:themeColor="text1"/>
        </w:rPr>
      </w:pPr>
    </w:p>
    <w:sectPr w:rsidR="000E2110" w:rsidRPr="00DD7E70" w:rsidSect="00C218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A4D" w:rsidRDefault="00740A4D" w:rsidP="00CC011B">
      <w:pPr>
        <w:spacing w:after="0" w:line="240" w:lineRule="auto"/>
      </w:pPr>
      <w:r>
        <w:separator/>
      </w:r>
    </w:p>
  </w:endnote>
  <w:endnote w:type="continuationSeparator" w:id="0">
    <w:p w:rsidR="00740A4D" w:rsidRDefault="00740A4D" w:rsidP="00CC0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panose1 w:val="020B0503030504020204"/>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panose1 w:val="020B080303050402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panose1 w:val="020B03030305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A4D" w:rsidRDefault="00740A4D" w:rsidP="00CC011B">
      <w:pPr>
        <w:spacing w:after="0" w:line="240" w:lineRule="auto"/>
      </w:pPr>
      <w:r>
        <w:separator/>
      </w:r>
    </w:p>
  </w:footnote>
  <w:footnote w:type="continuationSeparator" w:id="0">
    <w:p w:rsidR="00740A4D" w:rsidRDefault="00740A4D" w:rsidP="00CC0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104EF"/>
    <w:multiLevelType w:val="hybridMultilevel"/>
    <w:tmpl w:val="EB5005DC"/>
    <w:lvl w:ilvl="0" w:tplc="3E526136">
      <w:start w:val="1"/>
      <w:numFmt w:val="decimal"/>
      <w:lvlText w:val="%1."/>
      <w:lvlJc w:val="left"/>
      <w:pPr>
        <w:ind w:left="720" w:hanging="360"/>
      </w:pPr>
    </w:lvl>
    <w:lvl w:ilvl="1" w:tplc="B47C8D6C">
      <w:start w:val="1"/>
      <w:numFmt w:val="lowerLetter"/>
      <w:lvlText w:val="%2."/>
      <w:lvlJc w:val="left"/>
      <w:pPr>
        <w:ind w:left="1440" w:hanging="360"/>
      </w:pPr>
    </w:lvl>
    <w:lvl w:ilvl="2" w:tplc="D3BC6F20">
      <w:start w:val="1"/>
      <w:numFmt w:val="lowerRoman"/>
      <w:lvlText w:val="%3."/>
      <w:lvlJc w:val="right"/>
      <w:pPr>
        <w:ind w:left="2160" w:hanging="180"/>
      </w:pPr>
    </w:lvl>
    <w:lvl w:ilvl="3" w:tplc="B642A9E6">
      <w:start w:val="1"/>
      <w:numFmt w:val="decimal"/>
      <w:lvlText w:val="%4."/>
      <w:lvlJc w:val="left"/>
      <w:pPr>
        <w:ind w:left="2880" w:hanging="360"/>
      </w:pPr>
    </w:lvl>
    <w:lvl w:ilvl="4" w:tplc="8D8A5C5A">
      <w:start w:val="1"/>
      <w:numFmt w:val="lowerLetter"/>
      <w:lvlText w:val="%5."/>
      <w:lvlJc w:val="left"/>
      <w:pPr>
        <w:ind w:left="3600" w:hanging="360"/>
      </w:pPr>
    </w:lvl>
    <w:lvl w:ilvl="5" w:tplc="4FB677D0">
      <w:start w:val="1"/>
      <w:numFmt w:val="lowerRoman"/>
      <w:lvlText w:val="%6."/>
      <w:lvlJc w:val="right"/>
      <w:pPr>
        <w:ind w:left="4320" w:hanging="180"/>
      </w:pPr>
    </w:lvl>
    <w:lvl w:ilvl="6" w:tplc="E18EB68C">
      <w:start w:val="1"/>
      <w:numFmt w:val="decimal"/>
      <w:lvlText w:val="%7."/>
      <w:lvlJc w:val="left"/>
      <w:pPr>
        <w:ind w:left="5040" w:hanging="360"/>
      </w:pPr>
    </w:lvl>
    <w:lvl w:ilvl="7" w:tplc="A5400A78">
      <w:start w:val="1"/>
      <w:numFmt w:val="lowerLetter"/>
      <w:lvlText w:val="%8."/>
      <w:lvlJc w:val="left"/>
      <w:pPr>
        <w:ind w:left="5760" w:hanging="360"/>
      </w:pPr>
    </w:lvl>
    <w:lvl w:ilvl="8" w:tplc="22E2AE30">
      <w:start w:val="1"/>
      <w:numFmt w:val="lowerRoman"/>
      <w:lvlText w:val="%9."/>
      <w:lvlJc w:val="right"/>
      <w:pPr>
        <w:ind w:left="6480" w:hanging="180"/>
      </w:pPr>
    </w:lvl>
  </w:abstractNum>
  <w:abstractNum w:abstractNumId="1" w15:restartNumberingAfterBreak="0">
    <w:nsid w:val="06C276AD"/>
    <w:multiLevelType w:val="hybridMultilevel"/>
    <w:tmpl w:val="F61EA30C"/>
    <w:lvl w:ilvl="0" w:tplc="EEACC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249E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294328"/>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3077949"/>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D3678D"/>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58B07A3"/>
    <w:multiLevelType w:val="multilevel"/>
    <w:tmpl w:val="CCDCA4BE"/>
    <w:lvl w:ilvl="0">
      <w:start w:val="1"/>
      <w:numFmt w:val="decimal"/>
      <w:lvlText w:val="%1."/>
      <w:lvlJc w:val="left"/>
      <w:pPr>
        <w:ind w:left="36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9C4995"/>
    <w:multiLevelType w:val="hybridMultilevel"/>
    <w:tmpl w:val="5108FA84"/>
    <w:lvl w:ilvl="0" w:tplc="4586B38E">
      <w:start w:val="1"/>
      <w:numFmt w:val="decimal"/>
      <w:lvlText w:val="%1."/>
      <w:lvlJc w:val="left"/>
      <w:pPr>
        <w:ind w:left="720" w:hanging="360"/>
      </w:pPr>
    </w:lvl>
    <w:lvl w:ilvl="1" w:tplc="CD64F200">
      <w:start w:val="1"/>
      <w:numFmt w:val="lowerLetter"/>
      <w:lvlText w:val="%2."/>
      <w:lvlJc w:val="left"/>
      <w:pPr>
        <w:ind w:left="1440" w:hanging="360"/>
      </w:pPr>
    </w:lvl>
    <w:lvl w:ilvl="2" w:tplc="6FB874A2">
      <w:start w:val="1"/>
      <w:numFmt w:val="lowerRoman"/>
      <w:lvlText w:val="%3."/>
      <w:lvlJc w:val="right"/>
      <w:pPr>
        <w:ind w:left="2160" w:hanging="180"/>
      </w:pPr>
    </w:lvl>
    <w:lvl w:ilvl="3" w:tplc="E408B822">
      <w:start w:val="1"/>
      <w:numFmt w:val="decimal"/>
      <w:lvlText w:val="%4."/>
      <w:lvlJc w:val="left"/>
      <w:pPr>
        <w:ind w:left="2880" w:hanging="360"/>
      </w:pPr>
    </w:lvl>
    <w:lvl w:ilvl="4" w:tplc="78B653A0">
      <w:start w:val="1"/>
      <w:numFmt w:val="lowerLetter"/>
      <w:lvlText w:val="%5."/>
      <w:lvlJc w:val="left"/>
      <w:pPr>
        <w:ind w:left="3600" w:hanging="360"/>
      </w:pPr>
    </w:lvl>
    <w:lvl w:ilvl="5" w:tplc="785A761C">
      <w:start w:val="1"/>
      <w:numFmt w:val="lowerRoman"/>
      <w:lvlText w:val="%6."/>
      <w:lvlJc w:val="right"/>
      <w:pPr>
        <w:ind w:left="4320" w:hanging="180"/>
      </w:pPr>
    </w:lvl>
    <w:lvl w:ilvl="6" w:tplc="B3147F46">
      <w:start w:val="1"/>
      <w:numFmt w:val="decimal"/>
      <w:lvlText w:val="%7."/>
      <w:lvlJc w:val="left"/>
      <w:pPr>
        <w:ind w:left="5040" w:hanging="360"/>
      </w:pPr>
    </w:lvl>
    <w:lvl w:ilvl="7" w:tplc="1D2EEE94">
      <w:start w:val="1"/>
      <w:numFmt w:val="lowerLetter"/>
      <w:lvlText w:val="%8."/>
      <w:lvlJc w:val="left"/>
      <w:pPr>
        <w:ind w:left="5760" w:hanging="360"/>
      </w:pPr>
    </w:lvl>
    <w:lvl w:ilvl="8" w:tplc="3A2AD074">
      <w:start w:val="1"/>
      <w:numFmt w:val="lowerRoman"/>
      <w:lvlText w:val="%9."/>
      <w:lvlJc w:val="right"/>
      <w:pPr>
        <w:ind w:left="6480" w:hanging="180"/>
      </w:pPr>
    </w:lvl>
  </w:abstractNum>
  <w:abstractNum w:abstractNumId="8" w15:restartNumberingAfterBreak="0">
    <w:nsid w:val="322979E2"/>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42D60AB"/>
    <w:multiLevelType w:val="hybridMultilevel"/>
    <w:tmpl w:val="612C5FE6"/>
    <w:lvl w:ilvl="0" w:tplc="A0580202">
      <w:start w:val="1"/>
      <w:numFmt w:val="decimal"/>
      <w:lvlText w:val="%1."/>
      <w:lvlJc w:val="left"/>
      <w:pPr>
        <w:ind w:left="720" w:hanging="360"/>
      </w:pPr>
      <w:rPr>
        <w:rFonts w:ascii="Helvetica Neue" w:eastAsia="Helvetica Neue" w:hAnsi="Helvetica Neue" w:cs="Helvetica Neue"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120B4F"/>
    <w:multiLevelType w:val="hybridMultilevel"/>
    <w:tmpl w:val="6BC84D20"/>
    <w:lvl w:ilvl="0" w:tplc="9744A2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9E638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FA144D3"/>
    <w:multiLevelType w:val="hybridMultilevel"/>
    <w:tmpl w:val="45FAD990"/>
    <w:lvl w:ilvl="0" w:tplc="0DCCC8CE">
      <w:start w:val="1"/>
      <w:numFmt w:val="decimal"/>
      <w:lvlText w:val="%1."/>
      <w:lvlJc w:val="left"/>
      <w:pPr>
        <w:ind w:left="720" w:hanging="360"/>
      </w:pPr>
    </w:lvl>
    <w:lvl w:ilvl="1" w:tplc="031ECCFE">
      <w:start w:val="1"/>
      <w:numFmt w:val="lowerLetter"/>
      <w:lvlText w:val="%2."/>
      <w:lvlJc w:val="left"/>
      <w:pPr>
        <w:ind w:left="1440" w:hanging="360"/>
      </w:pPr>
    </w:lvl>
    <w:lvl w:ilvl="2" w:tplc="DD14E9DA">
      <w:start w:val="1"/>
      <w:numFmt w:val="lowerRoman"/>
      <w:lvlText w:val="%3."/>
      <w:lvlJc w:val="right"/>
      <w:pPr>
        <w:ind w:left="2160" w:hanging="180"/>
      </w:pPr>
    </w:lvl>
    <w:lvl w:ilvl="3" w:tplc="DD26BA42">
      <w:start w:val="1"/>
      <w:numFmt w:val="decimal"/>
      <w:lvlText w:val="%4."/>
      <w:lvlJc w:val="left"/>
      <w:pPr>
        <w:ind w:left="2880" w:hanging="360"/>
      </w:pPr>
    </w:lvl>
    <w:lvl w:ilvl="4" w:tplc="03067AE6">
      <w:start w:val="1"/>
      <w:numFmt w:val="lowerLetter"/>
      <w:lvlText w:val="%5."/>
      <w:lvlJc w:val="left"/>
      <w:pPr>
        <w:ind w:left="3600" w:hanging="360"/>
      </w:pPr>
    </w:lvl>
    <w:lvl w:ilvl="5" w:tplc="44B095AA">
      <w:start w:val="1"/>
      <w:numFmt w:val="lowerRoman"/>
      <w:lvlText w:val="%6."/>
      <w:lvlJc w:val="right"/>
      <w:pPr>
        <w:ind w:left="4320" w:hanging="180"/>
      </w:pPr>
    </w:lvl>
    <w:lvl w:ilvl="6" w:tplc="357E7C80">
      <w:start w:val="1"/>
      <w:numFmt w:val="decimal"/>
      <w:lvlText w:val="%7."/>
      <w:lvlJc w:val="left"/>
      <w:pPr>
        <w:ind w:left="5040" w:hanging="360"/>
      </w:pPr>
    </w:lvl>
    <w:lvl w:ilvl="7" w:tplc="A1C0E982">
      <w:start w:val="1"/>
      <w:numFmt w:val="lowerLetter"/>
      <w:lvlText w:val="%8."/>
      <w:lvlJc w:val="left"/>
      <w:pPr>
        <w:ind w:left="5760" w:hanging="360"/>
      </w:pPr>
    </w:lvl>
    <w:lvl w:ilvl="8" w:tplc="A0823840">
      <w:start w:val="1"/>
      <w:numFmt w:val="lowerRoman"/>
      <w:lvlText w:val="%9."/>
      <w:lvlJc w:val="right"/>
      <w:pPr>
        <w:ind w:left="6480" w:hanging="180"/>
      </w:pPr>
    </w:lvl>
  </w:abstractNum>
  <w:abstractNum w:abstractNumId="13" w15:restartNumberingAfterBreak="0">
    <w:nsid w:val="50644A04"/>
    <w:multiLevelType w:val="hybridMultilevel"/>
    <w:tmpl w:val="B71C44BE"/>
    <w:lvl w:ilvl="0" w:tplc="A7CCBC84">
      <w:numFmt w:val="bullet"/>
      <w:lvlText w:val="-"/>
      <w:lvlJc w:val="left"/>
      <w:pPr>
        <w:ind w:left="720" w:hanging="360"/>
      </w:pPr>
      <w:rPr>
        <w:rFonts w:ascii="Frutiger LT Com 55 Roman" w:eastAsia="Helvetica Neue" w:hAnsi="Frutiger LT Com 55 Roman" w:cs="Helvetica Neue"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15A375B"/>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606765A"/>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3A7A5F"/>
    <w:multiLevelType w:val="multilevel"/>
    <w:tmpl w:val="CC1E4548"/>
    <w:lvl w:ilvl="0">
      <w:start w:val="1"/>
      <w:numFmt w:val="decimal"/>
      <w:pStyle w:val="berschrift1"/>
      <w:lvlText w:val="%1"/>
      <w:lvlJc w:val="left"/>
      <w:pPr>
        <w:ind w:left="0" w:firstLine="0"/>
      </w:pPr>
      <w:rPr>
        <w:rFonts w:hint="default"/>
        <w:b w:val="0"/>
        <w:i w:val="0"/>
        <w:spacing w:val="100"/>
        <w:sz w:val="28"/>
      </w:rPr>
    </w:lvl>
    <w:lvl w:ilvl="1">
      <w:start w:val="1"/>
      <w:numFmt w:val="decimal"/>
      <w:pStyle w:val="berschrift2"/>
      <w:lvlText w:val="%1.%2"/>
      <w:lvlJc w:val="left"/>
      <w:pPr>
        <w:tabs>
          <w:tab w:val="num" w:pos="0"/>
        </w:tabs>
        <w:ind w:left="0" w:firstLine="0"/>
      </w:pPr>
      <w:rPr>
        <w:rFonts w:hint="default"/>
      </w:rPr>
    </w:lvl>
    <w:lvl w:ilvl="2">
      <w:start w:val="1"/>
      <w:numFmt w:val="decimal"/>
      <w:pStyle w:val="berschrift3"/>
      <w:lvlText w:val="%1.%2.%3"/>
      <w:lvlJc w:val="left"/>
      <w:pPr>
        <w:tabs>
          <w:tab w:val="num" w:pos="0"/>
        </w:tabs>
        <w:ind w:left="0" w:firstLine="0"/>
      </w:pPr>
      <w:rPr>
        <w:rFonts w:hint="default"/>
      </w:rPr>
    </w:lvl>
    <w:lvl w:ilvl="3">
      <w:start w:val="1"/>
      <w:numFmt w:val="decimal"/>
      <w:pStyle w:val="berschrift4"/>
      <w:lvlText w:val="%1.%2.%3.%4"/>
      <w:lvlJc w:val="left"/>
      <w:pPr>
        <w:tabs>
          <w:tab w:val="num" w:pos="0"/>
        </w:tabs>
        <w:ind w:left="0" w:firstLine="0"/>
      </w:pPr>
      <w:rPr>
        <w:rFonts w:hint="default"/>
      </w:rPr>
    </w:lvl>
    <w:lvl w:ilvl="4">
      <w:start w:val="1"/>
      <w:numFmt w:val="decimal"/>
      <w:pStyle w:val="berschrift5"/>
      <w:lvlText w:val="%1.%2.%3.%4.%5"/>
      <w:lvlJc w:val="left"/>
      <w:pPr>
        <w:tabs>
          <w:tab w:val="num" w:pos="0"/>
        </w:tabs>
        <w:ind w:left="0" w:firstLine="0"/>
      </w:pPr>
      <w:rPr>
        <w:rFonts w:hint="default"/>
      </w:rPr>
    </w:lvl>
    <w:lvl w:ilvl="5">
      <w:start w:val="1"/>
      <w:numFmt w:val="decimal"/>
      <w:pStyle w:val="berschrift6"/>
      <w:lvlText w:val="%1.%2.%3.%4.%5.%6"/>
      <w:lvlJc w:val="left"/>
      <w:pPr>
        <w:tabs>
          <w:tab w:val="num" w:pos="0"/>
        </w:tabs>
        <w:ind w:left="0" w:firstLine="0"/>
      </w:pPr>
      <w:rPr>
        <w:rFonts w:hint="default"/>
      </w:rPr>
    </w:lvl>
    <w:lvl w:ilvl="6">
      <w:start w:val="1"/>
      <w:numFmt w:val="decimal"/>
      <w:pStyle w:val="berschrift7"/>
      <w:lvlText w:val="%1.%2.%3.%4.%5.%6.%7"/>
      <w:lvlJc w:val="left"/>
      <w:pPr>
        <w:tabs>
          <w:tab w:val="num" w:pos="0"/>
        </w:tabs>
        <w:ind w:left="0" w:firstLine="0"/>
      </w:pPr>
      <w:rPr>
        <w:rFonts w:hint="default"/>
      </w:rPr>
    </w:lvl>
    <w:lvl w:ilvl="7">
      <w:start w:val="1"/>
      <w:numFmt w:val="decimal"/>
      <w:pStyle w:val="berschrift8"/>
      <w:lvlText w:val="%1.%2.%3.%4.%5.%6.%7.%8"/>
      <w:lvlJc w:val="left"/>
      <w:pPr>
        <w:tabs>
          <w:tab w:val="num" w:pos="0"/>
        </w:tabs>
        <w:ind w:left="0" w:firstLine="0"/>
      </w:pPr>
      <w:rPr>
        <w:rFonts w:hint="default"/>
      </w:rPr>
    </w:lvl>
    <w:lvl w:ilvl="8">
      <w:start w:val="1"/>
      <w:numFmt w:val="decimal"/>
      <w:pStyle w:val="berschrift9"/>
      <w:lvlText w:val="%1.%2.%3.%4.%5.%6.%7.%8.%9"/>
      <w:lvlJc w:val="left"/>
      <w:pPr>
        <w:tabs>
          <w:tab w:val="num" w:pos="0"/>
        </w:tabs>
        <w:ind w:left="0" w:firstLine="0"/>
      </w:pPr>
      <w:rPr>
        <w:rFonts w:hint="default"/>
      </w:rPr>
    </w:lvl>
  </w:abstractNum>
  <w:abstractNum w:abstractNumId="17" w15:restartNumberingAfterBreak="0">
    <w:nsid w:val="661E4E9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7"/>
  </w:num>
  <w:num w:numId="2">
    <w:abstractNumId w:val="0"/>
  </w:num>
  <w:num w:numId="3">
    <w:abstractNumId w:val="12"/>
  </w:num>
  <w:num w:numId="4">
    <w:abstractNumId w:val="8"/>
  </w:num>
  <w:num w:numId="5">
    <w:abstractNumId w:val="14"/>
  </w:num>
  <w:num w:numId="6">
    <w:abstractNumId w:val="4"/>
  </w:num>
  <w:num w:numId="7">
    <w:abstractNumId w:val="15"/>
  </w:num>
  <w:num w:numId="8">
    <w:abstractNumId w:val="9"/>
  </w:num>
  <w:num w:numId="9">
    <w:abstractNumId w:val="10"/>
  </w:num>
  <w:num w:numId="10">
    <w:abstractNumId w:val="17"/>
  </w:num>
  <w:num w:numId="11">
    <w:abstractNumId w:val="2"/>
  </w:num>
  <w:num w:numId="12">
    <w:abstractNumId w:val="3"/>
  </w:num>
  <w:num w:numId="13">
    <w:abstractNumId w:val="11"/>
  </w:num>
  <w:num w:numId="14">
    <w:abstractNumId w:val="5"/>
  </w:num>
  <w:num w:numId="15">
    <w:abstractNumId w:val="13"/>
  </w:num>
  <w:num w:numId="16">
    <w:abstractNumId w:val="1"/>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hideSpellingErrors/>
  <w:hideGrammaticalErrors/>
  <w:activeWritingStyle w:appName="MSWord" w:lang="de-DE" w:vendorID="64" w:dllVersion="131078" w:nlCheck="1" w:checkStyle="0"/>
  <w:activeWritingStyle w:appName="MSWord" w:lang="en-US" w:vendorID="64" w:dllVersion="131078" w:nlCheck="1" w:checkStyle="1"/>
  <w:revisionView w:inkAnnotations="0"/>
  <w:documentProtection w:edit="forms" w:formatting="1" w:enforcement="1"/>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MLQ0MzO2NDI3MjBS0lEKTi0uzszPAykwrQUAstnMYSwAAAA="/>
  </w:docVars>
  <w:rsids>
    <w:rsidRoot w:val="2BFC67A3"/>
    <w:rsid w:val="0000228B"/>
    <w:rsid w:val="00003BC0"/>
    <w:rsid w:val="000154A1"/>
    <w:rsid w:val="00072172"/>
    <w:rsid w:val="00077A38"/>
    <w:rsid w:val="00091057"/>
    <w:rsid w:val="000C05E7"/>
    <w:rsid w:val="000C30A3"/>
    <w:rsid w:val="000C6E40"/>
    <w:rsid w:val="000C6F53"/>
    <w:rsid w:val="000E2110"/>
    <w:rsid w:val="00106F2E"/>
    <w:rsid w:val="0012361F"/>
    <w:rsid w:val="001249DA"/>
    <w:rsid w:val="00136918"/>
    <w:rsid w:val="00175088"/>
    <w:rsid w:val="0025000D"/>
    <w:rsid w:val="002A33FA"/>
    <w:rsid w:val="002C6949"/>
    <w:rsid w:val="002C6F89"/>
    <w:rsid w:val="002D5708"/>
    <w:rsid w:val="00305E3D"/>
    <w:rsid w:val="00317469"/>
    <w:rsid w:val="00354DE6"/>
    <w:rsid w:val="003712D9"/>
    <w:rsid w:val="00392C3B"/>
    <w:rsid w:val="003A064B"/>
    <w:rsid w:val="003E266E"/>
    <w:rsid w:val="004066A8"/>
    <w:rsid w:val="004404C1"/>
    <w:rsid w:val="004547FA"/>
    <w:rsid w:val="004739EC"/>
    <w:rsid w:val="004A0662"/>
    <w:rsid w:val="004C3C9E"/>
    <w:rsid w:val="00552E73"/>
    <w:rsid w:val="00554D93"/>
    <w:rsid w:val="005A33E5"/>
    <w:rsid w:val="005F26B1"/>
    <w:rsid w:val="00622702"/>
    <w:rsid w:val="00631BEC"/>
    <w:rsid w:val="006322CF"/>
    <w:rsid w:val="006638BF"/>
    <w:rsid w:val="0066446D"/>
    <w:rsid w:val="006F5272"/>
    <w:rsid w:val="00727B89"/>
    <w:rsid w:val="00740A4D"/>
    <w:rsid w:val="007669E1"/>
    <w:rsid w:val="007D011C"/>
    <w:rsid w:val="00820C81"/>
    <w:rsid w:val="00853A14"/>
    <w:rsid w:val="00887F3C"/>
    <w:rsid w:val="00892560"/>
    <w:rsid w:val="008A18AE"/>
    <w:rsid w:val="0090640B"/>
    <w:rsid w:val="009165B4"/>
    <w:rsid w:val="00930961"/>
    <w:rsid w:val="00996418"/>
    <w:rsid w:val="009A2A88"/>
    <w:rsid w:val="009B0777"/>
    <w:rsid w:val="009D4C6C"/>
    <w:rsid w:val="00A12C09"/>
    <w:rsid w:val="00A23C29"/>
    <w:rsid w:val="00A705C6"/>
    <w:rsid w:val="00AF31D5"/>
    <w:rsid w:val="00B168CA"/>
    <w:rsid w:val="00B5201F"/>
    <w:rsid w:val="00B72AAA"/>
    <w:rsid w:val="00C03B76"/>
    <w:rsid w:val="00C2181A"/>
    <w:rsid w:val="00C237C2"/>
    <w:rsid w:val="00C358DF"/>
    <w:rsid w:val="00C566C4"/>
    <w:rsid w:val="00C6135E"/>
    <w:rsid w:val="00C62ACC"/>
    <w:rsid w:val="00C65C12"/>
    <w:rsid w:val="00C83A46"/>
    <w:rsid w:val="00CC011B"/>
    <w:rsid w:val="00CC7B2D"/>
    <w:rsid w:val="00D337C4"/>
    <w:rsid w:val="00D468FA"/>
    <w:rsid w:val="00D54AA4"/>
    <w:rsid w:val="00DC745F"/>
    <w:rsid w:val="00DD7E70"/>
    <w:rsid w:val="00DE673C"/>
    <w:rsid w:val="00E506D9"/>
    <w:rsid w:val="00E76517"/>
    <w:rsid w:val="00E85972"/>
    <w:rsid w:val="00ED2EB0"/>
    <w:rsid w:val="00F0740C"/>
    <w:rsid w:val="00F12B7E"/>
    <w:rsid w:val="00F317CD"/>
    <w:rsid w:val="00F4045C"/>
    <w:rsid w:val="00F41C53"/>
    <w:rsid w:val="00F528F3"/>
    <w:rsid w:val="00F75F49"/>
    <w:rsid w:val="00FD5222"/>
    <w:rsid w:val="00FF3369"/>
    <w:rsid w:val="0502578D"/>
    <w:rsid w:val="14FF52FA"/>
    <w:rsid w:val="1836F3BC"/>
    <w:rsid w:val="2305550D"/>
    <w:rsid w:val="238193E9"/>
    <w:rsid w:val="26B934AB"/>
    <w:rsid w:val="2702BE26"/>
    <w:rsid w:val="2855050C"/>
    <w:rsid w:val="29749691"/>
    <w:rsid w:val="2BFC67A3"/>
    <w:rsid w:val="2C930EF6"/>
    <w:rsid w:val="3D9010FA"/>
    <w:rsid w:val="3D9CF5B3"/>
    <w:rsid w:val="3F38C614"/>
    <w:rsid w:val="53DD6412"/>
    <w:rsid w:val="58E4914D"/>
    <w:rsid w:val="6C5010C2"/>
    <w:rsid w:val="7275C8CB"/>
    <w:rsid w:val="79EB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67A3"/>
  <w15:chartTrackingRefBased/>
  <w15:docId w15:val="{D227AD0A-37FC-489C-A99D-081B3699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9" w:unhideWhenUsed="1" w:qFormat="1"/>
    <w:lsdException w:name="heading 4" w:semiHidden="1" w:uiPriority="2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36918"/>
  </w:style>
  <w:style w:type="paragraph" w:styleId="berschrift1">
    <w:name w:val="heading 1"/>
    <w:aliases w:val="#Überschrift 1"/>
    <w:basedOn w:val="Standard"/>
    <w:next w:val="Standard"/>
    <w:link w:val="berschrift1Zchn"/>
    <w:uiPriority w:val="9"/>
    <w:qFormat/>
    <w:rsid w:val="00392C3B"/>
    <w:pPr>
      <w:numPr>
        <w:numId w:val="17"/>
      </w:numPr>
      <w:shd w:val="clear" w:color="auto" w:fill="FFFFFF"/>
      <w:spacing w:after="480" w:line="350" w:lineRule="exact"/>
      <w:outlineLvl w:val="0"/>
    </w:pPr>
    <w:rPr>
      <w:rFonts w:ascii="Frutiger LT Com 65 Bold" w:hAnsi="Frutiger LT Com 65 Bold"/>
      <w:sz w:val="28"/>
      <w:lang w:val="de-DE"/>
    </w:rPr>
  </w:style>
  <w:style w:type="paragraph" w:styleId="berschrift2">
    <w:name w:val="heading 2"/>
    <w:aliases w:val="#Überschrift 2"/>
    <w:basedOn w:val="Standard"/>
    <w:next w:val="Standard"/>
    <w:link w:val="berschrift2Zchn"/>
    <w:uiPriority w:val="9"/>
    <w:qFormat/>
    <w:rsid w:val="00392C3B"/>
    <w:pPr>
      <w:numPr>
        <w:ilvl w:val="1"/>
        <w:numId w:val="17"/>
      </w:numPr>
      <w:spacing w:line="350" w:lineRule="exact"/>
      <w:outlineLvl w:val="1"/>
    </w:pPr>
    <w:rPr>
      <w:sz w:val="28"/>
      <w:lang w:val="de-DE"/>
    </w:rPr>
  </w:style>
  <w:style w:type="paragraph" w:styleId="berschrift3">
    <w:name w:val="heading 3"/>
    <w:aliases w:val="#Überschrift 3"/>
    <w:basedOn w:val="Standard"/>
    <w:next w:val="Standard"/>
    <w:link w:val="berschrift3Zchn"/>
    <w:uiPriority w:val="19"/>
    <w:qFormat/>
    <w:rsid w:val="00392C3B"/>
    <w:pPr>
      <w:numPr>
        <w:ilvl w:val="2"/>
        <w:numId w:val="17"/>
      </w:numPr>
      <w:outlineLvl w:val="2"/>
    </w:pPr>
    <w:rPr>
      <w:rFonts w:ascii="Frutiger LT Com 65 Bold" w:hAnsi="Frutiger LT Com 65 Bold"/>
      <w:lang w:val="de-DE"/>
    </w:rPr>
  </w:style>
  <w:style w:type="paragraph" w:styleId="berschrift4">
    <w:name w:val="heading 4"/>
    <w:aliases w:val="#Überschrift 4"/>
    <w:basedOn w:val="Standard"/>
    <w:next w:val="Standard"/>
    <w:link w:val="berschrift4Zchn"/>
    <w:uiPriority w:val="21"/>
    <w:qFormat/>
    <w:rsid w:val="00392C3B"/>
    <w:pPr>
      <w:numPr>
        <w:ilvl w:val="3"/>
        <w:numId w:val="17"/>
      </w:numPr>
      <w:outlineLvl w:val="3"/>
    </w:pPr>
    <w:rPr>
      <w:rFonts w:ascii="Frutiger LT Com 65 Bold" w:hAnsi="Frutiger LT Com 65 Bold"/>
      <w:lang w:val="de-DE"/>
    </w:rPr>
  </w:style>
  <w:style w:type="paragraph" w:styleId="berschrift5">
    <w:name w:val="heading 5"/>
    <w:basedOn w:val="berschrift4"/>
    <w:next w:val="Standard"/>
    <w:link w:val="berschrift5Zchn"/>
    <w:semiHidden/>
    <w:qFormat/>
    <w:rsid w:val="00392C3B"/>
    <w:pPr>
      <w:numPr>
        <w:ilvl w:val="4"/>
      </w:numPr>
      <w:outlineLvl w:val="4"/>
    </w:pPr>
  </w:style>
  <w:style w:type="paragraph" w:styleId="berschrift6">
    <w:name w:val="heading 6"/>
    <w:basedOn w:val="berschrift5"/>
    <w:next w:val="Standard"/>
    <w:link w:val="berschrift6Zchn"/>
    <w:semiHidden/>
    <w:qFormat/>
    <w:rsid w:val="00392C3B"/>
    <w:pPr>
      <w:numPr>
        <w:ilvl w:val="5"/>
      </w:numPr>
      <w:outlineLvl w:val="5"/>
    </w:pPr>
  </w:style>
  <w:style w:type="paragraph" w:styleId="berschrift7">
    <w:name w:val="heading 7"/>
    <w:basedOn w:val="berschrift4"/>
    <w:next w:val="Standard"/>
    <w:link w:val="berschrift7Zchn"/>
    <w:semiHidden/>
    <w:qFormat/>
    <w:rsid w:val="00392C3B"/>
    <w:pPr>
      <w:numPr>
        <w:ilvl w:val="6"/>
      </w:numPr>
      <w:outlineLvl w:val="6"/>
    </w:pPr>
  </w:style>
  <w:style w:type="paragraph" w:styleId="berschrift8">
    <w:name w:val="heading 8"/>
    <w:basedOn w:val="berschrift4"/>
    <w:next w:val="Standard"/>
    <w:link w:val="berschrift8Zchn"/>
    <w:semiHidden/>
    <w:qFormat/>
    <w:rsid w:val="00392C3B"/>
    <w:pPr>
      <w:numPr>
        <w:ilvl w:val="7"/>
      </w:numPr>
      <w:outlineLvl w:val="7"/>
    </w:pPr>
  </w:style>
  <w:style w:type="paragraph" w:styleId="berschrift9">
    <w:name w:val="heading 9"/>
    <w:basedOn w:val="berschrift4"/>
    <w:next w:val="Standard"/>
    <w:link w:val="berschrift9Zchn"/>
    <w:semiHidden/>
    <w:qFormat/>
    <w:rsid w:val="00392C3B"/>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CC011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C011B"/>
  </w:style>
  <w:style w:type="paragraph" w:styleId="Fuzeile">
    <w:name w:val="footer"/>
    <w:basedOn w:val="Standard"/>
    <w:link w:val="FuzeileZchn"/>
    <w:uiPriority w:val="99"/>
    <w:unhideWhenUsed/>
    <w:rsid w:val="00CC011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C011B"/>
  </w:style>
  <w:style w:type="character" w:styleId="Kommentarzeichen">
    <w:name w:val="annotation reference"/>
    <w:basedOn w:val="Absatz-Standardschriftart"/>
    <w:uiPriority w:val="99"/>
    <w:semiHidden/>
    <w:unhideWhenUsed/>
    <w:rsid w:val="00A23C29"/>
    <w:rPr>
      <w:sz w:val="16"/>
      <w:szCs w:val="16"/>
    </w:rPr>
  </w:style>
  <w:style w:type="paragraph" w:styleId="Kommentartext">
    <w:name w:val="annotation text"/>
    <w:basedOn w:val="Standard"/>
    <w:link w:val="KommentartextZchn"/>
    <w:uiPriority w:val="99"/>
    <w:semiHidden/>
    <w:unhideWhenUsed/>
    <w:rsid w:val="00A23C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23C29"/>
    <w:rPr>
      <w:sz w:val="20"/>
      <w:szCs w:val="20"/>
    </w:rPr>
  </w:style>
  <w:style w:type="paragraph" w:styleId="Kommentarthema">
    <w:name w:val="annotation subject"/>
    <w:basedOn w:val="Kommentartext"/>
    <w:next w:val="Kommentartext"/>
    <w:link w:val="KommentarthemaZchn"/>
    <w:uiPriority w:val="99"/>
    <w:semiHidden/>
    <w:unhideWhenUsed/>
    <w:rsid w:val="00A23C29"/>
    <w:rPr>
      <w:b/>
      <w:bCs/>
    </w:rPr>
  </w:style>
  <w:style w:type="character" w:customStyle="1" w:styleId="KommentarthemaZchn">
    <w:name w:val="Kommentarthema Zchn"/>
    <w:basedOn w:val="KommentartextZchn"/>
    <w:link w:val="Kommentarthema"/>
    <w:uiPriority w:val="99"/>
    <w:semiHidden/>
    <w:rsid w:val="00A23C29"/>
    <w:rPr>
      <w:b/>
      <w:bCs/>
      <w:sz w:val="20"/>
      <w:szCs w:val="20"/>
    </w:rPr>
  </w:style>
  <w:style w:type="paragraph" w:styleId="Sprechblasentext">
    <w:name w:val="Balloon Text"/>
    <w:basedOn w:val="Standard"/>
    <w:link w:val="SprechblasentextZchn"/>
    <w:uiPriority w:val="99"/>
    <w:semiHidden/>
    <w:unhideWhenUsed/>
    <w:rsid w:val="00A23C2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3C29"/>
    <w:rPr>
      <w:rFonts w:ascii="Segoe UI" w:hAnsi="Segoe UI" w:cs="Segoe UI"/>
      <w:sz w:val="18"/>
      <w:szCs w:val="18"/>
    </w:rPr>
  </w:style>
  <w:style w:type="character" w:styleId="Hyperlink">
    <w:name w:val="Hyperlink"/>
    <w:basedOn w:val="Absatz-Standardschriftart"/>
    <w:uiPriority w:val="99"/>
    <w:unhideWhenUsed/>
    <w:rsid w:val="000E2110"/>
    <w:rPr>
      <w:color w:val="0563C1" w:themeColor="hyperlink"/>
      <w:u w:val="single"/>
    </w:rPr>
  </w:style>
  <w:style w:type="character" w:customStyle="1" w:styleId="UnresolvedMention1">
    <w:name w:val="Unresolved Mention1"/>
    <w:basedOn w:val="Absatz-Standardschriftart"/>
    <w:uiPriority w:val="99"/>
    <w:semiHidden/>
    <w:unhideWhenUsed/>
    <w:rsid w:val="000E2110"/>
    <w:rPr>
      <w:color w:val="605E5C"/>
      <w:shd w:val="clear" w:color="auto" w:fill="E1DFDD"/>
    </w:rPr>
  </w:style>
  <w:style w:type="character" w:styleId="BesuchterLink">
    <w:name w:val="FollowedHyperlink"/>
    <w:basedOn w:val="Absatz-Standardschriftart"/>
    <w:uiPriority w:val="99"/>
    <w:semiHidden/>
    <w:unhideWhenUsed/>
    <w:rsid w:val="004404C1"/>
    <w:rPr>
      <w:color w:val="954F72" w:themeColor="followedHyperlink"/>
      <w:u w:val="single"/>
    </w:rPr>
  </w:style>
  <w:style w:type="character" w:customStyle="1" w:styleId="berschrift1Zchn">
    <w:name w:val="Überschrift 1 Zchn"/>
    <w:aliases w:val="#Überschrift 1 Zchn"/>
    <w:basedOn w:val="Absatz-Standardschriftart"/>
    <w:link w:val="berschrift1"/>
    <w:uiPriority w:val="9"/>
    <w:rsid w:val="00392C3B"/>
    <w:rPr>
      <w:rFonts w:ascii="Frutiger LT Com 65 Bold" w:hAnsi="Frutiger LT Com 65 Bold"/>
      <w:sz w:val="28"/>
      <w:shd w:val="clear" w:color="auto" w:fill="FFFFFF"/>
      <w:lang w:val="de-DE"/>
    </w:rPr>
  </w:style>
  <w:style w:type="character" w:customStyle="1" w:styleId="berschrift2Zchn">
    <w:name w:val="Überschrift 2 Zchn"/>
    <w:aliases w:val="#Überschrift 2 Zchn"/>
    <w:basedOn w:val="Absatz-Standardschriftart"/>
    <w:link w:val="berschrift2"/>
    <w:uiPriority w:val="9"/>
    <w:rsid w:val="00392C3B"/>
    <w:rPr>
      <w:sz w:val="28"/>
      <w:lang w:val="de-DE"/>
    </w:rPr>
  </w:style>
  <w:style w:type="character" w:customStyle="1" w:styleId="berschrift3Zchn">
    <w:name w:val="Überschrift 3 Zchn"/>
    <w:aliases w:val="#Überschrift 3 Zchn"/>
    <w:basedOn w:val="Absatz-Standardschriftart"/>
    <w:link w:val="berschrift3"/>
    <w:uiPriority w:val="19"/>
    <w:rsid w:val="00392C3B"/>
    <w:rPr>
      <w:rFonts w:ascii="Frutiger LT Com 65 Bold" w:hAnsi="Frutiger LT Com 65 Bold"/>
      <w:lang w:val="de-DE"/>
    </w:rPr>
  </w:style>
  <w:style w:type="character" w:customStyle="1" w:styleId="berschrift4Zchn">
    <w:name w:val="Überschrift 4 Zchn"/>
    <w:aliases w:val="#Überschrift 4 Zchn"/>
    <w:basedOn w:val="Absatz-Standardschriftart"/>
    <w:link w:val="berschrift4"/>
    <w:uiPriority w:val="21"/>
    <w:rsid w:val="00392C3B"/>
    <w:rPr>
      <w:rFonts w:ascii="Frutiger LT Com 65 Bold" w:hAnsi="Frutiger LT Com 65 Bold"/>
      <w:lang w:val="de-DE"/>
    </w:rPr>
  </w:style>
  <w:style w:type="character" w:customStyle="1" w:styleId="berschrift5Zchn">
    <w:name w:val="Überschrift 5 Zchn"/>
    <w:basedOn w:val="Absatz-Standardschriftart"/>
    <w:link w:val="berschrift5"/>
    <w:semiHidden/>
    <w:rsid w:val="00392C3B"/>
    <w:rPr>
      <w:rFonts w:ascii="Frutiger LT Com 65 Bold" w:hAnsi="Frutiger LT Com 65 Bold"/>
      <w:lang w:val="de-DE"/>
    </w:rPr>
  </w:style>
  <w:style w:type="character" w:customStyle="1" w:styleId="berschrift6Zchn">
    <w:name w:val="Überschrift 6 Zchn"/>
    <w:basedOn w:val="Absatz-Standardschriftart"/>
    <w:link w:val="berschrift6"/>
    <w:semiHidden/>
    <w:rsid w:val="00392C3B"/>
    <w:rPr>
      <w:rFonts w:ascii="Frutiger LT Com 65 Bold" w:hAnsi="Frutiger LT Com 65 Bold"/>
      <w:lang w:val="de-DE"/>
    </w:rPr>
  </w:style>
  <w:style w:type="character" w:customStyle="1" w:styleId="berschrift7Zchn">
    <w:name w:val="Überschrift 7 Zchn"/>
    <w:basedOn w:val="Absatz-Standardschriftart"/>
    <w:link w:val="berschrift7"/>
    <w:semiHidden/>
    <w:rsid w:val="00392C3B"/>
    <w:rPr>
      <w:rFonts w:ascii="Frutiger LT Com 65 Bold" w:hAnsi="Frutiger LT Com 65 Bold"/>
      <w:lang w:val="de-DE"/>
    </w:rPr>
  </w:style>
  <w:style w:type="character" w:customStyle="1" w:styleId="berschrift8Zchn">
    <w:name w:val="Überschrift 8 Zchn"/>
    <w:basedOn w:val="Absatz-Standardschriftart"/>
    <w:link w:val="berschrift8"/>
    <w:semiHidden/>
    <w:rsid w:val="00392C3B"/>
    <w:rPr>
      <w:rFonts w:ascii="Frutiger LT Com 65 Bold" w:hAnsi="Frutiger LT Com 65 Bold"/>
      <w:lang w:val="de-DE"/>
    </w:rPr>
  </w:style>
  <w:style w:type="character" w:customStyle="1" w:styleId="berschrift9Zchn">
    <w:name w:val="Überschrift 9 Zchn"/>
    <w:basedOn w:val="Absatz-Standardschriftart"/>
    <w:link w:val="berschrift9"/>
    <w:semiHidden/>
    <w:rsid w:val="00392C3B"/>
    <w:rPr>
      <w:rFonts w:ascii="Frutiger LT Com 65 Bold" w:hAnsi="Frutiger LT Com 65 Bold"/>
      <w:lang w:val="de-DE"/>
    </w:rPr>
  </w:style>
  <w:style w:type="table" w:styleId="Tabellenraster">
    <w:name w:val="Table Grid"/>
    <w:basedOn w:val="NormaleTabelle"/>
    <w:uiPriority w:val="39"/>
    <w:rsid w:val="00392C3B"/>
    <w:pPr>
      <w:spacing w:after="0" w:line="240" w:lineRule="exact"/>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2A3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610072_Manufacturing_Ontology_Development_Based_on_Industry_40_Demonstration_Production_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esearchgate.net/publication/326039294_A_classification_scheme_for_production_system_process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83499328_Process_Deviations_in_Cyber-Physical_Production_Syste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6B2C5CE6-E182-4C3B-9FF1-3DE91A1B649E}"/>
      </w:docPartPr>
      <w:docPartBody>
        <w:p w:rsidR="003F1D03" w:rsidRDefault="003F1D03">
          <w:r w:rsidRPr="006C6A84">
            <w:rPr>
              <w:rStyle w:val="Platzhaltertext"/>
            </w:rPr>
            <w:t>Klicken oder tippen Sie hier, um Text einzugeben.</w:t>
          </w:r>
        </w:p>
      </w:docPartBody>
    </w:docPart>
    <w:docPart>
      <w:docPartPr>
        <w:name w:val="6D781B542298451FB0CB3BA2116ED45C"/>
        <w:category>
          <w:name w:val="Allgemein"/>
          <w:gallery w:val="placeholder"/>
        </w:category>
        <w:types>
          <w:type w:val="bbPlcHdr"/>
        </w:types>
        <w:behaviors>
          <w:behavior w:val="content"/>
        </w:behaviors>
        <w:guid w:val="{D82C1A63-4B28-4B69-9B99-32EBF1741D7B}"/>
      </w:docPartPr>
      <w:docPartBody>
        <w:p w:rsidR="003F1D03" w:rsidRDefault="003F1D03" w:rsidP="003F1D03">
          <w:pPr>
            <w:pStyle w:val="6D781B542298451FB0CB3BA2116ED45C"/>
          </w:pPr>
          <w:r w:rsidRPr="006C6A84">
            <w:rPr>
              <w:rStyle w:val="Platzhaltertext"/>
            </w:rPr>
            <w:t>Klicken oder tippen Sie hier, um Text einzugeben.</w:t>
          </w:r>
        </w:p>
      </w:docPartBody>
    </w:docPart>
    <w:docPart>
      <w:docPartPr>
        <w:name w:val="98CAB0E5EA9A4062AFEB8A2A03158668"/>
        <w:category>
          <w:name w:val="Allgemein"/>
          <w:gallery w:val="placeholder"/>
        </w:category>
        <w:types>
          <w:type w:val="bbPlcHdr"/>
        </w:types>
        <w:behaviors>
          <w:behavior w:val="content"/>
        </w:behaviors>
        <w:guid w:val="{750DB95D-B9E9-430D-B3E9-DB6EF12B34C7}"/>
      </w:docPartPr>
      <w:docPartBody>
        <w:p w:rsidR="003F1D03" w:rsidRDefault="003F1D03" w:rsidP="003F1D03">
          <w:pPr>
            <w:pStyle w:val="98CAB0E5EA9A4062AFEB8A2A03158668"/>
          </w:pPr>
          <w:r w:rsidRPr="006C6A84">
            <w:rPr>
              <w:rStyle w:val="Platzhaltertext"/>
            </w:rPr>
            <w:t>Klicken oder tippen Sie hier, um Text einzugeben.</w:t>
          </w:r>
        </w:p>
      </w:docPartBody>
    </w:docPart>
    <w:docPart>
      <w:docPartPr>
        <w:name w:val="D910D31271574494AE0411E13829240F"/>
        <w:category>
          <w:name w:val="Allgemein"/>
          <w:gallery w:val="placeholder"/>
        </w:category>
        <w:types>
          <w:type w:val="bbPlcHdr"/>
        </w:types>
        <w:behaviors>
          <w:behavior w:val="content"/>
        </w:behaviors>
        <w:guid w:val="{D28FA4BE-05B3-4896-93F3-9C2EB6907C08}"/>
      </w:docPartPr>
      <w:docPartBody>
        <w:p w:rsidR="003F1D03" w:rsidRDefault="003F1D03" w:rsidP="003F1D03">
          <w:pPr>
            <w:pStyle w:val="D910D31271574494AE0411E13829240F"/>
          </w:pPr>
          <w:r w:rsidRPr="006C6A84">
            <w:rPr>
              <w:rStyle w:val="Platzhaltertext"/>
            </w:rPr>
            <w:t>Klicken oder tippen Sie hier, um Text einzugeben.</w:t>
          </w:r>
        </w:p>
      </w:docPartBody>
    </w:docPart>
    <w:docPart>
      <w:docPartPr>
        <w:name w:val="063021FA1D3A41E0A3DEDBF7F1D8807F"/>
        <w:category>
          <w:name w:val="Allgemein"/>
          <w:gallery w:val="placeholder"/>
        </w:category>
        <w:types>
          <w:type w:val="bbPlcHdr"/>
        </w:types>
        <w:behaviors>
          <w:behavior w:val="content"/>
        </w:behaviors>
        <w:guid w:val="{98096506-2BEA-43FE-B158-5202C7EDC2D9}"/>
      </w:docPartPr>
      <w:docPartBody>
        <w:p w:rsidR="003F1D03" w:rsidRDefault="003F1D03" w:rsidP="003F1D03">
          <w:pPr>
            <w:pStyle w:val="063021FA1D3A41E0A3DEDBF7F1D8807F"/>
          </w:pPr>
          <w:r w:rsidRPr="006C6A84">
            <w:rPr>
              <w:rStyle w:val="Platzhaltertext"/>
            </w:rPr>
            <w:t>Klicken oder tippen Sie hier, um Text einzugeben.</w:t>
          </w:r>
        </w:p>
      </w:docPartBody>
    </w:docPart>
    <w:docPart>
      <w:docPartPr>
        <w:name w:val="383504A61E1F4816AC9722F4F9DD371A"/>
        <w:category>
          <w:name w:val="Allgemein"/>
          <w:gallery w:val="placeholder"/>
        </w:category>
        <w:types>
          <w:type w:val="bbPlcHdr"/>
        </w:types>
        <w:behaviors>
          <w:behavior w:val="content"/>
        </w:behaviors>
        <w:guid w:val="{0BE35FA6-B829-4446-86C8-14141C521146}"/>
      </w:docPartPr>
      <w:docPartBody>
        <w:p w:rsidR="003F1D03" w:rsidRDefault="003F1D03" w:rsidP="003F1D03">
          <w:pPr>
            <w:pStyle w:val="383504A61E1F4816AC9722F4F9DD371A"/>
          </w:pPr>
          <w:r w:rsidRPr="006C6A84">
            <w:rPr>
              <w:rStyle w:val="Platzhaltertext"/>
            </w:rPr>
            <w:t>Klicken oder tippen Sie hier, um Text einzugeben.</w:t>
          </w:r>
        </w:p>
      </w:docPartBody>
    </w:docPart>
    <w:docPart>
      <w:docPartPr>
        <w:name w:val="8E3FAECE057449ACBB392B17AAAEF654"/>
        <w:category>
          <w:name w:val="Allgemein"/>
          <w:gallery w:val="placeholder"/>
        </w:category>
        <w:types>
          <w:type w:val="bbPlcHdr"/>
        </w:types>
        <w:behaviors>
          <w:behavior w:val="content"/>
        </w:behaviors>
        <w:guid w:val="{EEB3FE80-231D-4E42-993C-2B2C6BB802AE}"/>
      </w:docPartPr>
      <w:docPartBody>
        <w:p w:rsidR="003F1D03" w:rsidRDefault="003F1D03" w:rsidP="003F1D03">
          <w:pPr>
            <w:pStyle w:val="8E3FAECE057449ACBB392B17AAAEF654"/>
          </w:pPr>
          <w:r w:rsidRPr="006C6A84">
            <w:rPr>
              <w:rStyle w:val="Platzhaltertext"/>
            </w:rPr>
            <w:t>Klicken oder tippen Sie hier, um Text einzugeben.</w:t>
          </w:r>
        </w:p>
      </w:docPartBody>
    </w:docPart>
    <w:docPart>
      <w:docPartPr>
        <w:name w:val="F4FE40CEA8B34463B2C05D9BDB14C1E2"/>
        <w:category>
          <w:name w:val="Allgemein"/>
          <w:gallery w:val="placeholder"/>
        </w:category>
        <w:types>
          <w:type w:val="bbPlcHdr"/>
        </w:types>
        <w:behaviors>
          <w:behavior w:val="content"/>
        </w:behaviors>
        <w:guid w:val="{36C63D95-DC24-4177-83BC-22EA899DEDE1}"/>
      </w:docPartPr>
      <w:docPartBody>
        <w:p w:rsidR="003F1D03" w:rsidRDefault="003F1D03" w:rsidP="003F1D03">
          <w:pPr>
            <w:pStyle w:val="F4FE40CEA8B34463B2C05D9BDB14C1E2"/>
          </w:pPr>
          <w:r w:rsidRPr="006C6A84">
            <w:rPr>
              <w:rStyle w:val="Platzhaltertext"/>
            </w:rPr>
            <w:t>Klicken oder tippen Sie hier, um Text einzugeben.</w:t>
          </w:r>
        </w:p>
      </w:docPartBody>
    </w:docPart>
    <w:docPart>
      <w:docPartPr>
        <w:name w:val="0D7D51B0805A47769373A67A1407B2D8"/>
        <w:category>
          <w:name w:val="Allgemein"/>
          <w:gallery w:val="placeholder"/>
        </w:category>
        <w:types>
          <w:type w:val="bbPlcHdr"/>
        </w:types>
        <w:behaviors>
          <w:behavior w:val="content"/>
        </w:behaviors>
        <w:guid w:val="{9A144D74-D4E9-40FE-9D97-508AA818AD6D}"/>
      </w:docPartPr>
      <w:docPartBody>
        <w:p w:rsidR="003F1D03" w:rsidRDefault="003F1D03" w:rsidP="003F1D03">
          <w:pPr>
            <w:pStyle w:val="0D7D51B0805A47769373A67A1407B2D8"/>
          </w:pPr>
          <w:r w:rsidRPr="006C6A84">
            <w:rPr>
              <w:rStyle w:val="Platzhaltertext"/>
            </w:rPr>
            <w:t>Klicken oder tippen Sie hier, um Text einzugeben.</w:t>
          </w:r>
        </w:p>
      </w:docPartBody>
    </w:docPart>
    <w:docPart>
      <w:docPartPr>
        <w:name w:val="D44F792DE2864F4F9CA4083751A571EC"/>
        <w:category>
          <w:name w:val="Allgemein"/>
          <w:gallery w:val="placeholder"/>
        </w:category>
        <w:types>
          <w:type w:val="bbPlcHdr"/>
        </w:types>
        <w:behaviors>
          <w:behavior w:val="content"/>
        </w:behaviors>
        <w:guid w:val="{221F20C5-91A7-4038-9C1E-CBA09EB2D066}"/>
      </w:docPartPr>
      <w:docPartBody>
        <w:p w:rsidR="003F1D03" w:rsidRDefault="003F1D03" w:rsidP="003F1D03">
          <w:pPr>
            <w:pStyle w:val="D44F792DE2864F4F9CA4083751A571EC"/>
          </w:pPr>
          <w:r w:rsidRPr="006C6A84">
            <w:rPr>
              <w:rStyle w:val="Platzhaltertext"/>
            </w:rPr>
            <w:t>Klicken oder tippen Sie hier, um Text einzugeben.</w:t>
          </w:r>
        </w:p>
      </w:docPartBody>
    </w:docPart>
    <w:docPart>
      <w:docPartPr>
        <w:name w:val="7286AF9E696D40F6B19DB5DE9E0215D4"/>
        <w:category>
          <w:name w:val="Allgemein"/>
          <w:gallery w:val="placeholder"/>
        </w:category>
        <w:types>
          <w:type w:val="bbPlcHdr"/>
        </w:types>
        <w:behaviors>
          <w:behavior w:val="content"/>
        </w:behaviors>
        <w:guid w:val="{36300F72-F675-4E24-95D5-ED4CC15DAD3B}"/>
      </w:docPartPr>
      <w:docPartBody>
        <w:p w:rsidR="003F1D03" w:rsidRDefault="003F1D03" w:rsidP="003F1D03">
          <w:pPr>
            <w:pStyle w:val="7286AF9E696D40F6B19DB5DE9E0215D4"/>
          </w:pPr>
          <w:r w:rsidRPr="006C6A84">
            <w:rPr>
              <w:rStyle w:val="Platzhaltertext"/>
            </w:rPr>
            <w:t>Klicken oder tippen Sie hier, um Text einzugeben.</w:t>
          </w:r>
        </w:p>
      </w:docPartBody>
    </w:docPart>
    <w:docPart>
      <w:docPartPr>
        <w:name w:val="084F9D57DF2C42CEB0354611CFAC60BC"/>
        <w:category>
          <w:name w:val="Allgemein"/>
          <w:gallery w:val="placeholder"/>
        </w:category>
        <w:types>
          <w:type w:val="bbPlcHdr"/>
        </w:types>
        <w:behaviors>
          <w:behavior w:val="content"/>
        </w:behaviors>
        <w:guid w:val="{EB14E83B-6FDD-41E0-9C74-9EBF3285C959}"/>
      </w:docPartPr>
      <w:docPartBody>
        <w:p w:rsidR="003F1D03" w:rsidRDefault="003F1D03" w:rsidP="003F1D03">
          <w:pPr>
            <w:pStyle w:val="084F9D57DF2C42CEB0354611CFAC60BC"/>
          </w:pPr>
          <w:r w:rsidRPr="006C6A84">
            <w:rPr>
              <w:rStyle w:val="Platzhaltertext"/>
            </w:rPr>
            <w:t>Klicken oder tippen Sie hier, um Text einzugeben.</w:t>
          </w:r>
        </w:p>
      </w:docPartBody>
    </w:docPart>
    <w:docPart>
      <w:docPartPr>
        <w:name w:val="E526D3EA56D0479E98E1CFD03D3A13EF"/>
        <w:category>
          <w:name w:val="Allgemein"/>
          <w:gallery w:val="placeholder"/>
        </w:category>
        <w:types>
          <w:type w:val="bbPlcHdr"/>
        </w:types>
        <w:behaviors>
          <w:behavior w:val="content"/>
        </w:behaviors>
        <w:guid w:val="{3CCBB57A-BC55-43D0-9EDD-C1E434B7D1B9}"/>
      </w:docPartPr>
      <w:docPartBody>
        <w:p w:rsidR="003F1D03" w:rsidRDefault="003F1D03" w:rsidP="003F1D03">
          <w:pPr>
            <w:pStyle w:val="E526D3EA56D0479E98E1CFD03D3A13EF"/>
          </w:pPr>
          <w:r w:rsidRPr="006C6A84">
            <w:rPr>
              <w:rStyle w:val="Platzhaltertext"/>
            </w:rPr>
            <w:t>Klicken oder tippen Sie hier, um Text einzugeben.</w:t>
          </w:r>
        </w:p>
      </w:docPartBody>
    </w:docPart>
    <w:docPart>
      <w:docPartPr>
        <w:name w:val="DE1B6E86899B40ACBF3BF355B93A6EDB"/>
        <w:category>
          <w:name w:val="Allgemein"/>
          <w:gallery w:val="placeholder"/>
        </w:category>
        <w:types>
          <w:type w:val="bbPlcHdr"/>
        </w:types>
        <w:behaviors>
          <w:behavior w:val="content"/>
        </w:behaviors>
        <w:guid w:val="{6B95D742-64FF-4D30-9977-E61334471F67}"/>
      </w:docPartPr>
      <w:docPartBody>
        <w:p w:rsidR="003F1D03" w:rsidRDefault="003F1D03" w:rsidP="003F1D03">
          <w:pPr>
            <w:pStyle w:val="DE1B6E86899B40ACBF3BF355B93A6EDB"/>
          </w:pPr>
          <w:r w:rsidRPr="006C6A84">
            <w:rPr>
              <w:rStyle w:val="Platzhaltertext"/>
            </w:rPr>
            <w:t>Klicken oder tippen Sie hier, um Text einzugeben.</w:t>
          </w:r>
        </w:p>
      </w:docPartBody>
    </w:docPart>
    <w:docPart>
      <w:docPartPr>
        <w:name w:val="B9D29B7596A74995968B1B1B2016724B"/>
        <w:category>
          <w:name w:val="Allgemein"/>
          <w:gallery w:val="placeholder"/>
        </w:category>
        <w:types>
          <w:type w:val="bbPlcHdr"/>
        </w:types>
        <w:behaviors>
          <w:behavior w:val="content"/>
        </w:behaviors>
        <w:guid w:val="{04422A3F-D379-461E-9F0E-C5409F08B2F1}"/>
      </w:docPartPr>
      <w:docPartBody>
        <w:p w:rsidR="003F1D03" w:rsidRDefault="003F1D03" w:rsidP="003F1D03">
          <w:pPr>
            <w:pStyle w:val="B9D29B7596A74995968B1B1B2016724B"/>
          </w:pPr>
          <w:r w:rsidRPr="006C6A84">
            <w:rPr>
              <w:rStyle w:val="Platzhaltertext"/>
            </w:rPr>
            <w:t>Klicken oder tippen Sie hier, um Text einzugeben.</w:t>
          </w:r>
        </w:p>
      </w:docPartBody>
    </w:docPart>
    <w:docPart>
      <w:docPartPr>
        <w:name w:val="41993EF2F85542199E0DFC9FB08B2692"/>
        <w:category>
          <w:name w:val="Allgemein"/>
          <w:gallery w:val="placeholder"/>
        </w:category>
        <w:types>
          <w:type w:val="bbPlcHdr"/>
        </w:types>
        <w:behaviors>
          <w:behavior w:val="content"/>
        </w:behaviors>
        <w:guid w:val="{877810A4-8D54-4843-8109-4AA52D63B4F0}"/>
      </w:docPartPr>
      <w:docPartBody>
        <w:p w:rsidR="003F1D03" w:rsidRDefault="003F1D03" w:rsidP="003F1D03">
          <w:pPr>
            <w:pStyle w:val="41993EF2F85542199E0DFC9FB08B2692"/>
          </w:pPr>
          <w:r w:rsidRPr="006C6A84">
            <w:rPr>
              <w:rStyle w:val="Platzhaltertext"/>
            </w:rPr>
            <w:t>Klicken oder tippen Sie hier, um Text einzugeben.</w:t>
          </w:r>
        </w:p>
      </w:docPartBody>
    </w:docPart>
    <w:docPart>
      <w:docPartPr>
        <w:name w:val="0FA21684245B4840B8361B0ACD444F30"/>
        <w:category>
          <w:name w:val="Allgemein"/>
          <w:gallery w:val="placeholder"/>
        </w:category>
        <w:types>
          <w:type w:val="bbPlcHdr"/>
        </w:types>
        <w:behaviors>
          <w:behavior w:val="content"/>
        </w:behaviors>
        <w:guid w:val="{BB075892-219E-42BB-988B-9D747DCD354A}"/>
      </w:docPartPr>
      <w:docPartBody>
        <w:p w:rsidR="003F1D03" w:rsidRDefault="003F1D03" w:rsidP="003F1D03">
          <w:pPr>
            <w:pStyle w:val="0FA21684245B4840B8361B0ACD444F30"/>
          </w:pPr>
          <w:r w:rsidRPr="006C6A84">
            <w:rPr>
              <w:rStyle w:val="Platzhaltertext"/>
            </w:rPr>
            <w:t>Klicken oder tippen Sie hier, um Text einzugeben.</w:t>
          </w:r>
        </w:p>
      </w:docPartBody>
    </w:docPart>
    <w:docPart>
      <w:docPartPr>
        <w:name w:val="87F5FF07083A42E29548EE17A0D6A261"/>
        <w:category>
          <w:name w:val="Allgemein"/>
          <w:gallery w:val="placeholder"/>
        </w:category>
        <w:types>
          <w:type w:val="bbPlcHdr"/>
        </w:types>
        <w:behaviors>
          <w:behavior w:val="content"/>
        </w:behaviors>
        <w:guid w:val="{97F8306C-932D-4F2F-97E7-F8D8979EEF50}"/>
      </w:docPartPr>
      <w:docPartBody>
        <w:p w:rsidR="003F1D03" w:rsidRDefault="003F1D03" w:rsidP="003F1D03">
          <w:pPr>
            <w:pStyle w:val="87F5FF07083A42E29548EE17A0D6A261"/>
          </w:pPr>
          <w:r w:rsidRPr="006C6A84">
            <w:rPr>
              <w:rStyle w:val="Platzhaltertext"/>
            </w:rPr>
            <w:t>Klicken oder tippen Sie hier, um Text einzugeben.</w:t>
          </w:r>
        </w:p>
      </w:docPartBody>
    </w:docPart>
    <w:docPart>
      <w:docPartPr>
        <w:name w:val="615BDDD77DAC4C7C9DE7B2DCF828DE2D"/>
        <w:category>
          <w:name w:val="Allgemein"/>
          <w:gallery w:val="placeholder"/>
        </w:category>
        <w:types>
          <w:type w:val="bbPlcHdr"/>
        </w:types>
        <w:behaviors>
          <w:behavior w:val="content"/>
        </w:behaviors>
        <w:guid w:val="{8D6A1EE9-7565-4CBC-8D49-F01B7A1C7320}"/>
      </w:docPartPr>
      <w:docPartBody>
        <w:p w:rsidR="003F1D03" w:rsidRDefault="003F1D03" w:rsidP="003F1D03">
          <w:pPr>
            <w:pStyle w:val="615BDDD77DAC4C7C9DE7B2DCF828DE2D"/>
          </w:pPr>
          <w:r w:rsidRPr="006C6A84">
            <w:rPr>
              <w:rStyle w:val="Platzhaltertext"/>
            </w:rPr>
            <w:t>Klicken oder tippen Sie hier, um Text einzugeben.</w:t>
          </w:r>
        </w:p>
      </w:docPartBody>
    </w:docPart>
    <w:docPart>
      <w:docPartPr>
        <w:name w:val="E500E546A8F14FF799A1CA989AC16C34"/>
        <w:category>
          <w:name w:val="Allgemein"/>
          <w:gallery w:val="placeholder"/>
        </w:category>
        <w:types>
          <w:type w:val="bbPlcHdr"/>
        </w:types>
        <w:behaviors>
          <w:behavior w:val="content"/>
        </w:behaviors>
        <w:guid w:val="{E075072E-4EDB-48F3-8F51-4EEDDBC2D8E5}"/>
      </w:docPartPr>
      <w:docPartBody>
        <w:p w:rsidR="003F1D03" w:rsidRDefault="003F1D03" w:rsidP="003F1D03">
          <w:pPr>
            <w:pStyle w:val="E500E546A8F14FF799A1CA989AC16C34"/>
          </w:pPr>
          <w:r w:rsidRPr="006C6A84">
            <w:rPr>
              <w:rStyle w:val="Platzhaltertext"/>
            </w:rPr>
            <w:t>Klicken oder tippen Sie hier, um Text einzugeben.</w:t>
          </w:r>
        </w:p>
      </w:docPartBody>
    </w:docPart>
    <w:docPart>
      <w:docPartPr>
        <w:name w:val="7E55AE0D0479473582D62A43281C80CD"/>
        <w:category>
          <w:name w:val="Allgemein"/>
          <w:gallery w:val="placeholder"/>
        </w:category>
        <w:types>
          <w:type w:val="bbPlcHdr"/>
        </w:types>
        <w:behaviors>
          <w:behavior w:val="content"/>
        </w:behaviors>
        <w:guid w:val="{6880E738-A580-46D2-999F-3B9C1D41D21C}"/>
      </w:docPartPr>
      <w:docPartBody>
        <w:p w:rsidR="003F1D03" w:rsidRDefault="003F1D03" w:rsidP="003F1D03">
          <w:pPr>
            <w:pStyle w:val="7E55AE0D0479473582D62A43281C80CD"/>
          </w:pPr>
          <w:r w:rsidRPr="006C6A84">
            <w:rPr>
              <w:rStyle w:val="Platzhaltertext"/>
            </w:rPr>
            <w:t>Klicken oder tippen Sie hier, um Text einzugeben.</w:t>
          </w:r>
        </w:p>
      </w:docPartBody>
    </w:docPart>
    <w:docPart>
      <w:docPartPr>
        <w:name w:val="156797CB50594AB9A4CFEEA7978ABE56"/>
        <w:category>
          <w:name w:val="Allgemein"/>
          <w:gallery w:val="placeholder"/>
        </w:category>
        <w:types>
          <w:type w:val="bbPlcHdr"/>
        </w:types>
        <w:behaviors>
          <w:behavior w:val="content"/>
        </w:behaviors>
        <w:guid w:val="{38F55E92-FF23-4C01-916F-CC619E9E2CD2}"/>
      </w:docPartPr>
      <w:docPartBody>
        <w:p w:rsidR="003F1D03" w:rsidRDefault="003F1D03" w:rsidP="003F1D03">
          <w:pPr>
            <w:pStyle w:val="156797CB50594AB9A4CFEEA7978ABE56"/>
          </w:pPr>
          <w:r w:rsidRPr="006C6A84">
            <w:rPr>
              <w:rStyle w:val="Platzhaltertext"/>
            </w:rPr>
            <w:t>Klicken oder tippen Sie hier, um Text einzugeben.</w:t>
          </w:r>
        </w:p>
      </w:docPartBody>
    </w:docPart>
    <w:docPart>
      <w:docPartPr>
        <w:name w:val="5A44B910CCD44628A5166F6DA46AE918"/>
        <w:category>
          <w:name w:val="Allgemein"/>
          <w:gallery w:val="placeholder"/>
        </w:category>
        <w:types>
          <w:type w:val="bbPlcHdr"/>
        </w:types>
        <w:behaviors>
          <w:behavior w:val="content"/>
        </w:behaviors>
        <w:guid w:val="{EE191A12-EAE9-4BC0-BBFA-C8996BB43FAE}"/>
      </w:docPartPr>
      <w:docPartBody>
        <w:p w:rsidR="003F1D03" w:rsidRDefault="003F1D03" w:rsidP="003F1D03">
          <w:pPr>
            <w:pStyle w:val="5A44B910CCD44628A5166F6DA46AE918"/>
          </w:pPr>
          <w:r w:rsidRPr="006C6A84">
            <w:rPr>
              <w:rStyle w:val="Platzhaltertext"/>
            </w:rPr>
            <w:t>Klicken oder tippen Sie hier, um Text einzugeben.</w:t>
          </w:r>
        </w:p>
      </w:docPartBody>
    </w:docPart>
    <w:docPart>
      <w:docPartPr>
        <w:name w:val="7F14CFA135F84D2EB547360120C94896"/>
        <w:category>
          <w:name w:val="Allgemein"/>
          <w:gallery w:val="placeholder"/>
        </w:category>
        <w:types>
          <w:type w:val="bbPlcHdr"/>
        </w:types>
        <w:behaviors>
          <w:behavior w:val="content"/>
        </w:behaviors>
        <w:guid w:val="{610C0ABB-2CCB-49A9-9879-9FA8A11704AF}"/>
      </w:docPartPr>
      <w:docPartBody>
        <w:p w:rsidR="003F1D03" w:rsidRDefault="003F1D03" w:rsidP="003F1D03">
          <w:pPr>
            <w:pStyle w:val="7F14CFA135F84D2EB547360120C94896"/>
          </w:pPr>
          <w:r w:rsidRPr="006C6A84">
            <w:rPr>
              <w:rStyle w:val="Platzhaltertext"/>
            </w:rPr>
            <w:t>Klicken oder tippen Sie hier, um Text einzugeben.</w:t>
          </w:r>
        </w:p>
      </w:docPartBody>
    </w:docPart>
    <w:docPart>
      <w:docPartPr>
        <w:name w:val="C553D51F01C947E08298A8B57740A367"/>
        <w:category>
          <w:name w:val="Allgemein"/>
          <w:gallery w:val="placeholder"/>
        </w:category>
        <w:types>
          <w:type w:val="bbPlcHdr"/>
        </w:types>
        <w:behaviors>
          <w:behavior w:val="content"/>
        </w:behaviors>
        <w:guid w:val="{34DCF693-C592-486D-9219-705A4B35F527}"/>
      </w:docPartPr>
      <w:docPartBody>
        <w:p w:rsidR="003F1D03" w:rsidRDefault="003F1D03" w:rsidP="003F1D03">
          <w:pPr>
            <w:pStyle w:val="C553D51F01C947E08298A8B57740A367"/>
          </w:pPr>
          <w:r w:rsidRPr="006C6A84">
            <w:rPr>
              <w:rStyle w:val="Platzhaltertext"/>
            </w:rPr>
            <w:t>Klicken oder tippen Sie hier, um Text einzugeben.</w:t>
          </w:r>
        </w:p>
      </w:docPartBody>
    </w:docPart>
    <w:docPart>
      <w:docPartPr>
        <w:name w:val="41677F86FB5B49F8805CEDEA94F84D0B"/>
        <w:category>
          <w:name w:val="Allgemein"/>
          <w:gallery w:val="placeholder"/>
        </w:category>
        <w:types>
          <w:type w:val="bbPlcHdr"/>
        </w:types>
        <w:behaviors>
          <w:behavior w:val="content"/>
        </w:behaviors>
        <w:guid w:val="{20CB7333-F50C-4862-9D19-E707FA49F38B}"/>
      </w:docPartPr>
      <w:docPartBody>
        <w:p w:rsidR="003F1D03" w:rsidRDefault="003F1D03" w:rsidP="003F1D03">
          <w:pPr>
            <w:pStyle w:val="41677F86FB5B49F8805CEDEA94F84D0B"/>
          </w:pPr>
          <w:r w:rsidRPr="006C6A84">
            <w:rPr>
              <w:rStyle w:val="Platzhaltertext"/>
            </w:rPr>
            <w:t>Klicken oder tippen Sie hier, um Text einzugeben.</w:t>
          </w:r>
        </w:p>
      </w:docPartBody>
    </w:docPart>
    <w:docPart>
      <w:docPartPr>
        <w:name w:val="34CDDF421C1E459082D236ED5730DD1F"/>
        <w:category>
          <w:name w:val="Allgemein"/>
          <w:gallery w:val="placeholder"/>
        </w:category>
        <w:types>
          <w:type w:val="bbPlcHdr"/>
        </w:types>
        <w:behaviors>
          <w:behavior w:val="content"/>
        </w:behaviors>
        <w:guid w:val="{EB15DAF0-D8AF-479D-A40D-F35003DAAE7E}"/>
      </w:docPartPr>
      <w:docPartBody>
        <w:p w:rsidR="003F1D03" w:rsidRDefault="003F1D03" w:rsidP="003F1D03">
          <w:pPr>
            <w:pStyle w:val="34CDDF421C1E459082D236ED5730DD1F"/>
          </w:pPr>
          <w:r w:rsidRPr="006C6A84">
            <w:rPr>
              <w:rStyle w:val="Platzhaltertext"/>
            </w:rPr>
            <w:t>Klicken oder tippen Sie hier, um Text einzugeben.</w:t>
          </w:r>
        </w:p>
      </w:docPartBody>
    </w:docPart>
    <w:docPart>
      <w:docPartPr>
        <w:name w:val="A810982FE9E146909BF664AF20E78ADB"/>
        <w:category>
          <w:name w:val="Allgemein"/>
          <w:gallery w:val="placeholder"/>
        </w:category>
        <w:types>
          <w:type w:val="bbPlcHdr"/>
        </w:types>
        <w:behaviors>
          <w:behavior w:val="content"/>
        </w:behaviors>
        <w:guid w:val="{54C44BFB-48B2-4C87-B61D-69E9782459AA}"/>
      </w:docPartPr>
      <w:docPartBody>
        <w:p w:rsidR="003F1D03" w:rsidRDefault="003F1D03" w:rsidP="003F1D03">
          <w:pPr>
            <w:pStyle w:val="A810982FE9E146909BF664AF20E78ADB"/>
          </w:pPr>
          <w:r w:rsidRPr="006C6A84">
            <w:rPr>
              <w:rStyle w:val="Platzhaltertext"/>
            </w:rPr>
            <w:t>Klicken oder tippen Sie hier, um Text einzugeben.</w:t>
          </w:r>
        </w:p>
      </w:docPartBody>
    </w:docPart>
    <w:docPart>
      <w:docPartPr>
        <w:name w:val="EC94E0B525254D26B6B1981870AF6C6A"/>
        <w:category>
          <w:name w:val="Allgemein"/>
          <w:gallery w:val="placeholder"/>
        </w:category>
        <w:types>
          <w:type w:val="bbPlcHdr"/>
        </w:types>
        <w:behaviors>
          <w:behavior w:val="content"/>
        </w:behaviors>
        <w:guid w:val="{E7032AA3-8EC9-45D4-A99E-8D7A90221326}"/>
      </w:docPartPr>
      <w:docPartBody>
        <w:p w:rsidR="003F1D03" w:rsidRDefault="003F1D03" w:rsidP="003F1D03">
          <w:pPr>
            <w:pStyle w:val="EC94E0B525254D26B6B1981870AF6C6A"/>
          </w:pPr>
          <w:r w:rsidRPr="006C6A84">
            <w:rPr>
              <w:rStyle w:val="Platzhaltertext"/>
            </w:rPr>
            <w:t>Klicken oder tippen Sie hier, um Text einzugeben.</w:t>
          </w:r>
        </w:p>
      </w:docPartBody>
    </w:docPart>
    <w:docPart>
      <w:docPartPr>
        <w:name w:val="734EDC112E2D41019FAC28C5D6639B97"/>
        <w:category>
          <w:name w:val="Allgemein"/>
          <w:gallery w:val="placeholder"/>
        </w:category>
        <w:types>
          <w:type w:val="bbPlcHdr"/>
        </w:types>
        <w:behaviors>
          <w:behavior w:val="content"/>
        </w:behaviors>
        <w:guid w:val="{8B46E30C-C40A-45F5-95A3-1AB1C25720C5}"/>
      </w:docPartPr>
      <w:docPartBody>
        <w:p w:rsidR="003F1D03" w:rsidRDefault="003F1D03" w:rsidP="003F1D03">
          <w:pPr>
            <w:pStyle w:val="734EDC112E2D41019FAC28C5D6639B97"/>
          </w:pPr>
          <w:r w:rsidRPr="006C6A84">
            <w:rPr>
              <w:rStyle w:val="Platzhaltertext"/>
            </w:rPr>
            <w:t>Klicken oder tippen Sie hier, um Text einzugeben.</w:t>
          </w:r>
        </w:p>
      </w:docPartBody>
    </w:docPart>
    <w:docPart>
      <w:docPartPr>
        <w:name w:val="7BC4245A9E934A4BB028D7EA45A7D0D4"/>
        <w:category>
          <w:name w:val="Allgemein"/>
          <w:gallery w:val="placeholder"/>
        </w:category>
        <w:types>
          <w:type w:val="bbPlcHdr"/>
        </w:types>
        <w:behaviors>
          <w:behavior w:val="content"/>
        </w:behaviors>
        <w:guid w:val="{AFCEC3C1-458E-4558-9F0F-6C6833A219F4}"/>
      </w:docPartPr>
      <w:docPartBody>
        <w:p w:rsidR="003F1D03" w:rsidRDefault="003F1D03" w:rsidP="003F1D03">
          <w:pPr>
            <w:pStyle w:val="7BC4245A9E934A4BB028D7EA45A7D0D4"/>
          </w:pPr>
          <w:r w:rsidRPr="006C6A84">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panose1 w:val="020B0503030504020204"/>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panose1 w:val="020B080303050402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panose1 w:val="020B03030305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1D03"/>
    <w:rsid w:val="0004230B"/>
    <w:rsid w:val="003F1D03"/>
    <w:rsid w:val="00BB0BB4"/>
    <w:rsid w:val="00ED1A8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F1D03"/>
    <w:rPr>
      <w:color w:val="808080"/>
    </w:rPr>
  </w:style>
  <w:style w:type="paragraph" w:customStyle="1" w:styleId="FC69C6DFCDD34396AC74791519251CEF">
    <w:name w:val="FC69C6DFCDD34396AC74791519251CEF"/>
    <w:rsid w:val="003F1D03"/>
  </w:style>
  <w:style w:type="paragraph" w:customStyle="1" w:styleId="8E953E360F0C4094864EBEA6F0421933">
    <w:name w:val="8E953E360F0C4094864EBEA6F0421933"/>
    <w:rsid w:val="003F1D03"/>
  </w:style>
  <w:style w:type="paragraph" w:customStyle="1" w:styleId="A5E64605DFFB4D0D951FA1078FCC28E0">
    <w:name w:val="A5E64605DFFB4D0D951FA1078FCC28E0"/>
    <w:rsid w:val="003F1D03"/>
  </w:style>
  <w:style w:type="paragraph" w:customStyle="1" w:styleId="54E9AA0D4BD24D3F9AEE5A4803B8116E">
    <w:name w:val="54E9AA0D4BD24D3F9AEE5A4803B8116E"/>
    <w:rsid w:val="003F1D03"/>
  </w:style>
  <w:style w:type="paragraph" w:customStyle="1" w:styleId="F9A413309CA94A8DBE4A7199A0094EB6">
    <w:name w:val="F9A413309CA94A8DBE4A7199A0094EB6"/>
    <w:rsid w:val="003F1D03"/>
  </w:style>
  <w:style w:type="paragraph" w:customStyle="1" w:styleId="82E38CE150744411B7A844BF5EE08D9A">
    <w:name w:val="82E38CE150744411B7A844BF5EE08D9A"/>
    <w:rsid w:val="003F1D03"/>
  </w:style>
  <w:style w:type="paragraph" w:customStyle="1" w:styleId="EC72F35D3D144006870DE43D3C0E4E0C">
    <w:name w:val="EC72F35D3D144006870DE43D3C0E4E0C"/>
    <w:rsid w:val="003F1D03"/>
  </w:style>
  <w:style w:type="paragraph" w:customStyle="1" w:styleId="95275BF8885A4ED9847208D0B5D12A7C">
    <w:name w:val="95275BF8885A4ED9847208D0B5D12A7C"/>
    <w:rsid w:val="003F1D03"/>
  </w:style>
  <w:style w:type="paragraph" w:customStyle="1" w:styleId="1940680FABFF4A71AD41A6E5F44DEA7E">
    <w:name w:val="1940680FABFF4A71AD41A6E5F44DEA7E"/>
    <w:rsid w:val="003F1D03"/>
  </w:style>
  <w:style w:type="paragraph" w:customStyle="1" w:styleId="FB3FBA79437C48789460FB9324B226AB">
    <w:name w:val="FB3FBA79437C48789460FB9324B226AB"/>
    <w:rsid w:val="003F1D03"/>
  </w:style>
  <w:style w:type="paragraph" w:customStyle="1" w:styleId="BB2DFF841ED74747B32DDFFB154C439B">
    <w:name w:val="BB2DFF841ED74747B32DDFFB154C439B"/>
    <w:rsid w:val="003F1D03"/>
  </w:style>
  <w:style w:type="paragraph" w:customStyle="1" w:styleId="33954A4F98034C6D8E8A7E67FDFA6D93">
    <w:name w:val="33954A4F98034C6D8E8A7E67FDFA6D93"/>
    <w:rsid w:val="003F1D03"/>
  </w:style>
  <w:style w:type="paragraph" w:customStyle="1" w:styleId="E63EFB808BB743D08BFF2D4CFAB905E2">
    <w:name w:val="E63EFB808BB743D08BFF2D4CFAB905E2"/>
    <w:rsid w:val="003F1D03"/>
  </w:style>
  <w:style w:type="paragraph" w:customStyle="1" w:styleId="75FCCFE9824B4BDF881DB2DA24F54FEA">
    <w:name w:val="75FCCFE9824B4BDF881DB2DA24F54FEA"/>
    <w:rsid w:val="003F1D03"/>
  </w:style>
  <w:style w:type="paragraph" w:customStyle="1" w:styleId="6D781B542298451FB0CB3BA2116ED45C">
    <w:name w:val="6D781B542298451FB0CB3BA2116ED45C"/>
    <w:rsid w:val="003F1D03"/>
  </w:style>
  <w:style w:type="paragraph" w:customStyle="1" w:styleId="AEF675E092E94FE085900C55A24C2925">
    <w:name w:val="AEF675E092E94FE085900C55A24C2925"/>
    <w:rsid w:val="003F1D03"/>
  </w:style>
  <w:style w:type="paragraph" w:customStyle="1" w:styleId="6E21B879866849F6992E3655E5C90105">
    <w:name w:val="6E21B879866849F6992E3655E5C90105"/>
    <w:rsid w:val="003F1D03"/>
  </w:style>
  <w:style w:type="paragraph" w:customStyle="1" w:styleId="13CEBC8327ED4353B212608A2C136360">
    <w:name w:val="13CEBC8327ED4353B212608A2C136360"/>
    <w:rsid w:val="003F1D03"/>
  </w:style>
  <w:style w:type="paragraph" w:customStyle="1" w:styleId="14D22CA602A044DDBFB05C431814AE7C">
    <w:name w:val="14D22CA602A044DDBFB05C431814AE7C"/>
    <w:rsid w:val="003F1D03"/>
  </w:style>
  <w:style w:type="paragraph" w:customStyle="1" w:styleId="13B4B565AB02443D8239B8864027FAEC">
    <w:name w:val="13B4B565AB02443D8239B8864027FAEC"/>
    <w:rsid w:val="003F1D03"/>
  </w:style>
  <w:style w:type="paragraph" w:customStyle="1" w:styleId="13C5BD39DD604D8FB41B9D4AFA01CB5F">
    <w:name w:val="13C5BD39DD604D8FB41B9D4AFA01CB5F"/>
    <w:rsid w:val="003F1D03"/>
  </w:style>
  <w:style w:type="paragraph" w:customStyle="1" w:styleId="16A8A8B966D9400FBC39A9FF305C2666">
    <w:name w:val="16A8A8B966D9400FBC39A9FF305C2666"/>
    <w:rsid w:val="003F1D03"/>
  </w:style>
  <w:style w:type="paragraph" w:customStyle="1" w:styleId="7FEA916F7FA944C6AC633623144CB082">
    <w:name w:val="7FEA916F7FA944C6AC633623144CB082"/>
    <w:rsid w:val="003F1D03"/>
  </w:style>
  <w:style w:type="paragraph" w:customStyle="1" w:styleId="6F7B7B10E98742B380A32482A0E67DA1">
    <w:name w:val="6F7B7B10E98742B380A32482A0E67DA1"/>
    <w:rsid w:val="003F1D03"/>
  </w:style>
  <w:style w:type="paragraph" w:customStyle="1" w:styleId="A106579BC0B141338DFAE496DE24CA88">
    <w:name w:val="A106579BC0B141338DFAE496DE24CA88"/>
    <w:rsid w:val="003F1D03"/>
  </w:style>
  <w:style w:type="paragraph" w:customStyle="1" w:styleId="47CA6585A1514425B3F4C725866A8F01">
    <w:name w:val="47CA6585A1514425B3F4C725866A8F01"/>
    <w:rsid w:val="003F1D03"/>
  </w:style>
  <w:style w:type="paragraph" w:customStyle="1" w:styleId="2B1D27ED80DC427AB550D54C7E76BBB2">
    <w:name w:val="2B1D27ED80DC427AB550D54C7E76BBB2"/>
    <w:rsid w:val="003F1D03"/>
  </w:style>
  <w:style w:type="paragraph" w:customStyle="1" w:styleId="934E78D0293B4857819CBC5AA4C3B1B4">
    <w:name w:val="934E78D0293B4857819CBC5AA4C3B1B4"/>
    <w:rsid w:val="003F1D03"/>
  </w:style>
  <w:style w:type="paragraph" w:customStyle="1" w:styleId="8FE3FB3670FD4486BBDD0A79B3CF765C">
    <w:name w:val="8FE3FB3670FD4486BBDD0A79B3CF765C"/>
    <w:rsid w:val="003F1D03"/>
  </w:style>
  <w:style w:type="paragraph" w:customStyle="1" w:styleId="D3C5DAD7DAD04E50BB9154906637ED9C">
    <w:name w:val="D3C5DAD7DAD04E50BB9154906637ED9C"/>
    <w:rsid w:val="003F1D03"/>
  </w:style>
  <w:style w:type="paragraph" w:customStyle="1" w:styleId="5895B3CC1A0B46438E24C9B9355CF37F">
    <w:name w:val="5895B3CC1A0B46438E24C9B9355CF37F"/>
    <w:rsid w:val="003F1D03"/>
  </w:style>
  <w:style w:type="paragraph" w:customStyle="1" w:styleId="2ABBED919A1C4C8EA710A14C84EC9E8E">
    <w:name w:val="2ABBED919A1C4C8EA710A14C84EC9E8E"/>
    <w:rsid w:val="003F1D03"/>
  </w:style>
  <w:style w:type="paragraph" w:customStyle="1" w:styleId="62BA417B68F947F8BF4FF45F0E0F3855">
    <w:name w:val="62BA417B68F947F8BF4FF45F0E0F3855"/>
    <w:rsid w:val="003F1D03"/>
  </w:style>
  <w:style w:type="paragraph" w:customStyle="1" w:styleId="5FC7EC662F344C8A895B696B2E82432F">
    <w:name w:val="5FC7EC662F344C8A895B696B2E82432F"/>
    <w:rsid w:val="003F1D03"/>
  </w:style>
  <w:style w:type="paragraph" w:customStyle="1" w:styleId="B68CC07040204F2BBD20D0054B893711">
    <w:name w:val="B68CC07040204F2BBD20D0054B893711"/>
    <w:rsid w:val="003F1D03"/>
  </w:style>
  <w:style w:type="paragraph" w:customStyle="1" w:styleId="5C73FB8A1F384606809DF750BDF86FF3">
    <w:name w:val="5C73FB8A1F384606809DF750BDF86FF3"/>
    <w:rsid w:val="003F1D03"/>
  </w:style>
  <w:style w:type="paragraph" w:customStyle="1" w:styleId="3A9CA7801C0743E29FDEB81C94D3B5F2">
    <w:name w:val="3A9CA7801C0743E29FDEB81C94D3B5F2"/>
    <w:rsid w:val="003F1D03"/>
  </w:style>
  <w:style w:type="paragraph" w:customStyle="1" w:styleId="0F85ABC3A8D049CCB2A4239DF6F2BF4E">
    <w:name w:val="0F85ABC3A8D049CCB2A4239DF6F2BF4E"/>
    <w:rsid w:val="003F1D03"/>
  </w:style>
  <w:style w:type="paragraph" w:customStyle="1" w:styleId="64D9F6EF50924CB0887F5D559AA58CBB">
    <w:name w:val="64D9F6EF50924CB0887F5D559AA58CBB"/>
    <w:rsid w:val="003F1D03"/>
  </w:style>
  <w:style w:type="paragraph" w:customStyle="1" w:styleId="98CAB0E5EA9A4062AFEB8A2A03158668">
    <w:name w:val="98CAB0E5EA9A4062AFEB8A2A03158668"/>
    <w:rsid w:val="003F1D03"/>
  </w:style>
  <w:style w:type="paragraph" w:customStyle="1" w:styleId="D910D31271574494AE0411E13829240F">
    <w:name w:val="D910D31271574494AE0411E13829240F"/>
    <w:rsid w:val="003F1D03"/>
  </w:style>
  <w:style w:type="paragraph" w:customStyle="1" w:styleId="063021FA1D3A41E0A3DEDBF7F1D8807F">
    <w:name w:val="063021FA1D3A41E0A3DEDBF7F1D8807F"/>
    <w:rsid w:val="003F1D03"/>
  </w:style>
  <w:style w:type="paragraph" w:customStyle="1" w:styleId="383504A61E1F4816AC9722F4F9DD371A">
    <w:name w:val="383504A61E1F4816AC9722F4F9DD371A"/>
    <w:rsid w:val="003F1D03"/>
  </w:style>
  <w:style w:type="paragraph" w:customStyle="1" w:styleId="8E3FAECE057449ACBB392B17AAAEF654">
    <w:name w:val="8E3FAECE057449ACBB392B17AAAEF654"/>
    <w:rsid w:val="003F1D03"/>
  </w:style>
  <w:style w:type="paragraph" w:customStyle="1" w:styleId="F4FE40CEA8B34463B2C05D9BDB14C1E2">
    <w:name w:val="F4FE40CEA8B34463B2C05D9BDB14C1E2"/>
    <w:rsid w:val="003F1D03"/>
  </w:style>
  <w:style w:type="paragraph" w:customStyle="1" w:styleId="11C9064BDD8F4E96A410B3FCA9F613DC">
    <w:name w:val="11C9064BDD8F4E96A410B3FCA9F613DC"/>
    <w:rsid w:val="003F1D03"/>
  </w:style>
  <w:style w:type="paragraph" w:customStyle="1" w:styleId="0D7D51B0805A47769373A67A1407B2D8">
    <w:name w:val="0D7D51B0805A47769373A67A1407B2D8"/>
    <w:rsid w:val="003F1D03"/>
  </w:style>
  <w:style w:type="paragraph" w:customStyle="1" w:styleId="D44F792DE2864F4F9CA4083751A571EC">
    <w:name w:val="D44F792DE2864F4F9CA4083751A571EC"/>
    <w:rsid w:val="003F1D03"/>
  </w:style>
  <w:style w:type="paragraph" w:customStyle="1" w:styleId="7286AF9E696D40F6B19DB5DE9E0215D4">
    <w:name w:val="7286AF9E696D40F6B19DB5DE9E0215D4"/>
    <w:rsid w:val="003F1D03"/>
  </w:style>
  <w:style w:type="paragraph" w:customStyle="1" w:styleId="084F9D57DF2C42CEB0354611CFAC60BC">
    <w:name w:val="084F9D57DF2C42CEB0354611CFAC60BC"/>
    <w:rsid w:val="003F1D03"/>
  </w:style>
  <w:style w:type="paragraph" w:customStyle="1" w:styleId="E526D3EA56D0479E98E1CFD03D3A13EF">
    <w:name w:val="E526D3EA56D0479E98E1CFD03D3A13EF"/>
    <w:rsid w:val="003F1D03"/>
  </w:style>
  <w:style w:type="paragraph" w:customStyle="1" w:styleId="DE1B6E86899B40ACBF3BF355B93A6EDB">
    <w:name w:val="DE1B6E86899B40ACBF3BF355B93A6EDB"/>
    <w:rsid w:val="003F1D03"/>
  </w:style>
  <w:style w:type="paragraph" w:customStyle="1" w:styleId="B9D29B7596A74995968B1B1B2016724B">
    <w:name w:val="B9D29B7596A74995968B1B1B2016724B"/>
    <w:rsid w:val="003F1D03"/>
  </w:style>
  <w:style w:type="paragraph" w:customStyle="1" w:styleId="41993EF2F85542199E0DFC9FB08B2692">
    <w:name w:val="41993EF2F85542199E0DFC9FB08B2692"/>
    <w:rsid w:val="003F1D03"/>
  </w:style>
  <w:style w:type="paragraph" w:customStyle="1" w:styleId="0FA21684245B4840B8361B0ACD444F30">
    <w:name w:val="0FA21684245B4840B8361B0ACD444F30"/>
    <w:rsid w:val="003F1D03"/>
  </w:style>
  <w:style w:type="paragraph" w:customStyle="1" w:styleId="87F5FF07083A42E29548EE17A0D6A261">
    <w:name w:val="87F5FF07083A42E29548EE17A0D6A261"/>
    <w:rsid w:val="003F1D03"/>
  </w:style>
  <w:style w:type="paragraph" w:customStyle="1" w:styleId="615BDDD77DAC4C7C9DE7B2DCF828DE2D">
    <w:name w:val="615BDDD77DAC4C7C9DE7B2DCF828DE2D"/>
    <w:rsid w:val="003F1D03"/>
  </w:style>
  <w:style w:type="paragraph" w:customStyle="1" w:styleId="E500E546A8F14FF799A1CA989AC16C34">
    <w:name w:val="E500E546A8F14FF799A1CA989AC16C34"/>
    <w:rsid w:val="003F1D03"/>
  </w:style>
  <w:style w:type="paragraph" w:customStyle="1" w:styleId="7E55AE0D0479473582D62A43281C80CD">
    <w:name w:val="7E55AE0D0479473582D62A43281C80CD"/>
    <w:rsid w:val="003F1D03"/>
  </w:style>
  <w:style w:type="paragraph" w:customStyle="1" w:styleId="2E2C6132B2DA47FA8F69847A7804510C">
    <w:name w:val="2E2C6132B2DA47FA8F69847A7804510C"/>
    <w:rsid w:val="003F1D03"/>
  </w:style>
  <w:style w:type="paragraph" w:customStyle="1" w:styleId="156797CB50594AB9A4CFEEA7978ABE56">
    <w:name w:val="156797CB50594AB9A4CFEEA7978ABE56"/>
    <w:rsid w:val="003F1D03"/>
  </w:style>
  <w:style w:type="paragraph" w:customStyle="1" w:styleId="5A44B910CCD44628A5166F6DA46AE918">
    <w:name w:val="5A44B910CCD44628A5166F6DA46AE918"/>
    <w:rsid w:val="003F1D03"/>
  </w:style>
  <w:style w:type="paragraph" w:customStyle="1" w:styleId="7F14CFA135F84D2EB547360120C94896">
    <w:name w:val="7F14CFA135F84D2EB547360120C94896"/>
    <w:rsid w:val="003F1D03"/>
  </w:style>
  <w:style w:type="paragraph" w:customStyle="1" w:styleId="E3806DFE9CE54318B28FC719A5081CA1">
    <w:name w:val="E3806DFE9CE54318B28FC719A5081CA1"/>
    <w:rsid w:val="003F1D03"/>
  </w:style>
  <w:style w:type="paragraph" w:customStyle="1" w:styleId="C553D51F01C947E08298A8B57740A367">
    <w:name w:val="C553D51F01C947E08298A8B57740A367"/>
    <w:rsid w:val="003F1D03"/>
  </w:style>
  <w:style w:type="paragraph" w:customStyle="1" w:styleId="41677F86FB5B49F8805CEDEA94F84D0B">
    <w:name w:val="41677F86FB5B49F8805CEDEA94F84D0B"/>
    <w:rsid w:val="003F1D03"/>
  </w:style>
  <w:style w:type="paragraph" w:customStyle="1" w:styleId="34CDDF421C1E459082D236ED5730DD1F">
    <w:name w:val="34CDDF421C1E459082D236ED5730DD1F"/>
    <w:rsid w:val="003F1D03"/>
  </w:style>
  <w:style w:type="paragraph" w:customStyle="1" w:styleId="A810982FE9E146909BF664AF20E78ADB">
    <w:name w:val="A810982FE9E146909BF664AF20E78ADB"/>
    <w:rsid w:val="003F1D03"/>
  </w:style>
  <w:style w:type="paragraph" w:customStyle="1" w:styleId="EC94E0B525254D26B6B1981870AF6C6A">
    <w:name w:val="EC94E0B525254D26B6B1981870AF6C6A"/>
    <w:rsid w:val="003F1D03"/>
  </w:style>
  <w:style w:type="paragraph" w:customStyle="1" w:styleId="734EDC112E2D41019FAC28C5D6639B97">
    <w:name w:val="734EDC112E2D41019FAC28C5D6639B97"/>
    <w:rsid w:val="003F1D03"/>
  </w:style>
  <w:style w:type="paragraph" w:customStyle="1" w:styleId="DB485D3E88D448B18FC5A7AB3A989B87">
    <w:name w:val="DB485D3E88D448B18FC5A7AB3A989B87"/>
    <w:rsid w:val="003F1D03"/>
  </w:style>
  <w:style w:type="paragraph" w:customStyle="1" w:styleId="7BC4245A9E934A4BB028D7EA45A7D0D4">
    <w:name w:val="7BC4245A9E934A4BB028D7EA45A7D0D4"/>
    <w:rsid w:val="003F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37C0E4-F7DF-4DBC-B183-44D5DA6D3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99</Words>
  <Characters>16380</Characters>
  <Application>Microsoft Office Word</Application>
  <DocSecurity>0</DocSecurity>
  <Lines>136</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ingh</dc:creator>
  <cp:keywords/>
  <dc:description/>
  <cp:lastModifiedBy>Holland, Maximilian</cp:lastModifiedBy>
  <cp:revision>6</cp:revision>
  <dcterms:created xsi:type="dcterms:W3CDTF">2022-04-26T14:07:00Z</dcterms:created>
  <dcterms:modified xsi:type="dcterms:W3CDTF">2022-04-26T15:19:00Z</dcterms:modified>
</cp:coreProperties>
</file>